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34010" w14:textId="24A20F3C" w:rsidR="00F87859" w:rsidRDefault="00552178" w:rsidP="00F87859">
      <w:pPr>
        <w:rPr>
          <w:rFonts w:cs="Arial"/>
          <w:szCs w:val="32"/>
        </w:rPr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47008" behindDoc="1" locked="0" layoutInCell="1" allowOverlap="1" wp14:anchorId="7F6E4C6C" wp14:editId="2A0FBB00">
            <wp:simplePos x="0" y="0"/>
            <wp:positionH relativeFrom="column">
              <wp:posOffset>-94615</wp:posOffset>
            </wp:positionH>
            <wp:positionV relativeFrom="paragraph">
              <wp:posOffset>-147918</wp:posOffset>
            </wp:positionV>
            <wp:extent cx="3763010" cy="828675"/>
            <wp:effectExtent l="0" t="0" r="8890" b="9525"/>
            <wp:wrapNone/>
            <wp:docPr id="253581027" name="Picture 2" descr="Logo: Te Whatu Ora Health New Zea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81027" name="Picture 2" descr="Logo: Te Whatu Ora Health New Zealan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01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767808" behindDoc="0" locked="0" layoutInCell="1" allowOverlap="1" wp14:anchorId="79EB937B" wp14:editId="0C106129">
            <wp:simplePos x="0" y="0"/>
            <wp:positionH relativeFrom="margin">
              <wp:posOffset>4545994</wp:posOffset>
            </wp:positionH>
            <wp:positionV relativeFrom="page">
              <wp:posOffset>532690</wp:posOffset>
            </wp:positionV>
            <wp:extent cx="1392093" cy="2090089"/>
            <wp:effectExtent l="0" t="0" r="5080" b="5715"/>
            <wp:wrapNone/>
            <wp:docPr id="60" name="Picture 60" descr="Easy Read logo shows a person holding two pieces of paper, one with text and one with text and pictures. An arrow points from the text one to the text and pictures 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Easy Read logo shows a person holding two pieces of paper, one with text and one with text and pictures. An arrow points from the text one to the text and pictures one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093" cy="2090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CD6341" w14:textId="06A9C890" w:rsidR="00F87859" w:rsidRDefault="00F87859" w:rsidP="00F87859">
      <w:pPr>
        <w:rPr>
          <w:rFonts w:cs="Arial"/>
          <w:szCs w:val="32"/>
        </w:rPr>
      </w:pPr>
    </w:p>
    <w:p w14:paraId="5B658C5A" w14:textId="3BE666A4" w:rsidR="00F87859" w:rsidRDefault="00F87859" w:rsidP="00F87859">
      <w:pPr>
        <w:spacing w:after="240"/>
        <w:jc w:val="center"/>
        <w:rPr>
          <w:rFonts w:cs="Arial"/>
          <w:szCs w:val="32"/>
        </w:rPr>
      </w:pPr>
      <w:r>
        <w:rPr>
          <w:rFonts w:cs="Arial"/>
          <w:szCs w:val="32"/>
        </w:rPr>
        <w:t xml:space="preserve"> </w:t>
      </w:r>
    </w:p>
    <w:p w14:paraId="61C64D6F" w14:textId="45AA5FD2" w:rsidR="00F87859" w:rsidRDefault="00F87859" w:rsidP="00F87859">
      <w:pPr>
        <w:rPr>
          <w:rFonts w:cs="Arial"/>
          <w:szCs w:val="32"/>
        </w:rPr>
      </w:pPr>
    </w:p>
    <w:p w14:paraId="0F957504" w14:textId="16E05119" w:rsidR="00F87859" w:rsidRDefault="00F87859" w:rsidP="007E7233">
      <w:pPr>
        <w:ind w:left="0"/>
        <w:rPr>
          <w:rFonts w:cs="Arial"/>
          <w:b/>
          <w:sz w:val="60"/>
          <w:szCs w:val="60"/>
        </w:rPr>
      </w:pPr>
    </w:p>
    <w:p w14:paraId="73B6DE2F" w14:textId="358B1061" w:rsidR="00375060" w:rsidRDefault="00693C06" w:rsidP="000C4023">
      <w:pPr>
        <w:pStyle w:val="Title"/>
      </w:pPr>
      <w:r>
        <w:t>Testing for COVID-19</w:t>
      </w:r>
    </w:p>
    <w:p w14:paraId="4976B912" w14:textId="28FEAE3F" w:rsidR="00887F23" w:rsidRDefault="00E561B4" w:rsidP="000C4023">
      <w:pPr>
        <w:pStyle w:val="Title"/>
        <w:rPr>
          <w:noProof/>
        </w:rPr>
      </w:pPr>
      <w:r>
        <w:rPr>
          <w:noProof/>
        </w:rPr>
        <w:drawing>
          <wp:anchor distT="0" distB="0" distL="114300" distR="114300" simplePos="0" relativeHeight="251973632" behindDoc="0" locked="0" layoutInCell="1" allowOverlap="1" wp14:anchorId="3206DB93" wp14:editId="19E060B8">
            <wp:simplePos x="0" y="0"/>
            <wp:positionH relativeFrom="margin">
              <wp:posOffset>1246505</wp:posOffset>
            </wp:positionH>
            <wp:positionV relativeFrom="paragraph">
              <wp:posOffset>137123</wp:posOffset>
            </wp:positionV>
            <wp:extent cx="3236400" cy="3960000"/>
            <wp:effectExtent l="0" t="0" r="2540" b="2540"/>
            <wp:wrapTight wrapText="bothSides">
              <wp:wrapPolygon edited="0">
                <wp:start x="0" y="0"/>
                <wp:lineTo x="0" y="21545"/>
                <wp:lineTo x="21532" y="21545"/>
                <wp:lineTo x="21532" y="0"/>
                <wp:lineTo x="0" y="0"/>
              </wp:wrapPolygon>
            </wp:wrapTight>
            <wp:docPr id="364554535" name="Picture 2" descr="A close up of two Rapid antigen tests. One is positive, the other negat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554535" name="Picture 2" descr="A close up of two Rapid antigen tests. One is positive, the other negativ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400" cy="39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A6B516" w14:textId="77777777" w:rsidR="00941FEC" w:rsidRPr="00941FEC" w:rsidRDefault="00941FEC" w:rsidP="00941FEC">
      <w:pPr>
        <w:rPr>
          <w:lang w:val="en-NZ" w:eastAsia="en-GB"/>
        </w:rPr>
      </w:pPr>
    </w:p>
    <w:p w14:paraId="187E0D1F" w14:textId="77777777" w:rsidR="00887F23" w:rsidRDefault="00887F23" w:rsidP="000C4023">
      <w:pPr>
        <w:pStyle w:val="Title"/>
      </w:pPr>
    </w:p>
    <w:p w14:paraId="36CA28F7" w14:textId="77777777" w:rsidR="00887F23" w:rsidRDefault="00887F23" w:rsidP="000C4023">
      <w:pPr>
        <w:pStyle w:val="Title"/>
      </w:pPr>
    </w:p>
    <w:p w14:paraId="0492693F" w14:textId="77777777" w:rsidR="00887F23" w:rsidRDefault="00887F23" w:rsidP="000C4023">
      <w:pPr>
        <w:pStyle w:val="Title"/>
        <w:rPr>
          <w:noProof/>
        </w:rPr>
      </w:pPr>
    </w:p>
    <w:p w14:paraId="19F99119" w14:textId="6B625602" w:rsidR="00693C06" w:rsidRPr="00956DCA" w:rsidRDefault="00F87859" w:rsidP="006E4CC5">
      <w:pPr>
        <w:pStyle w:val="Datepublished"/>
        <w:rPr>
          <w:sz w:val="56"/>
          <w:szCs w:val="38"/>
        </w:rPr>
      </w:pPr>
      <w:r w:rsidRPr="00F87859">
        <w:br/>
      </w:r>
      <w:r w:rsidR="00570380" w:rsidRPr="00AC4E58">
        <w:rPr>
          <w:sz w:val="68"/>
          <w:szCs w:val="50"/>
        </w:rPr>
        <w:br/>
      </w:r>
    </w:p>
    <w:p w14:paraId="7FDC3D5F" w14:textId="7C3248FC" w:rsidR="003B3A14" w:rsidRDefault="00956DCA" w:rsidP="006E4CC5">
      <w:pPr>
        <w:pStyle w:val="Datepublished"/>
      </w:pPr>
      <w:r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1948032" behindDoc="1" locked="0" layoutInCell="1" allowOverlap="1" wp14:anchorId="28DD68C2" wp14:editId="7F199B13">
            <wp:simplePos x="0" y="0"/>
            <wp:positionH relativeFrom="column">
              <wp:posOffset>1386429</wp:posOffset>
            </wp:positionH>
            <wp:positionV relativeFrom="paragraph">
              <wp:posOffset>1044089</wp:posOffset>
            </wp:positionV>
            <wp:extent cx="3095625" cy="563245"/>
            <wp:effectExtent l="0" t="0" r="0" b="8255"/>
            <wp:wrapNone/>
            <wp:docPr id="311577581" name="Picture 1" descr="Logo: Te Kawanatanga o Aotearoa New Zealand Govern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577581" name="Picture 1" descr="Logo: Te Kawanatanga o Aotearoa New Zealand Governmen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5060">
        <w:t xml:space="preserve">Updated: </w:t>
      </w:r>
      <w:r w:rsidR="00621091">
        <w:t>January 2024</w:t>
      </w:r>
      <w:r w:rsidR="00F87859" w:rsidRPr="00153863">
        <w:br w:type="page"/>
      </w:r>
    </w:p>
    <w:p w14:paraId="3F2B5B26" w14:textId="77777777" w:rsidR="003B3A14" w:rsidRDefault="003B3A14" w:rsidP="003B3A14">
      <w:pPr>
        <w:pStyle w:val="Heading1"/>
      </w:pPr>
      <w:r>
        <w:lastRenderedPageBreak/>
        <w:t>What you will find in this document</w:t>
      </w:r>
    </w:p>
    <w:p w14:paraId="7D54A162" w14:textId="77777777" w:rsidR="003B3A14" w:rsidRDefault="003B3A14" w:rsidP="003B3A14">
      <w:pPr>
        <w:ind w:left="6521"/>
      </w:pPr>
    </w:p>
    <w:p w14:paraId="32C031FA" w14:textId="77777777" w:rsidR="003B3A14" w:rsidRDefault="003B3A14" w:rsidP="003B3A14">
      <w:pPr>
        <w:ind w:left="6521"/>
        <w:rPr>
          <w:rFonts w:cs="Arial"/>
          <w:b/>
          <w:bCs/>
          <w:szCs w:val="32"/>
        </w:rPr>
      </w:pPr>
    </w:p>
    <w:p w14:paraId="124A0396" w14:textId="4E4A2423" w:rsidR="003B3A14" w:rsidRPr="000A3C46" w:rsidRDefault="00693C06" w:rsidP="003B3A14">
      <w:pPr>
        <w:ind w:left="6521"/>
        <w:rPr>
          <w:rFonts w:cs="Arial"/>
          <w:b/>
          <w:bCs/>
          <w:szCs w:val="32"/>
        </w:rPr>
      </w:pPr>
      <w:r>
        <w:rPr>
          <w:rFonts w:eastAsiaTheme="minorHAnsi"/>
          <w:noProof/>
          <w:lang w:val="en-GB"/>
        </w:rPr>
        <w:drawing>
          <wp:anchor distT="0" distB="0" distL="114300" distR="114300" simplePos="0" relativeHeight="252091392" behindDoc="0" locked="0" layoutInCell="1" allowOverlap="1" wp14:anchorId="12662628" wp14:editId="3242A76C">
            <wp:simplePos x="0" y="0"/>
            <wp:positionH relativeFrom="margin">
              <wp:posOffset>0</wp:posOffset>
            </wp:positionH>
            <wp:positionV relativeFrom="paragraph">
              <wp:posOffset>348615</wp:posOffset>
            </wp:positionV>
            <wp:extent cx="1619885" cy="1216660"/>
            <wp:effectExtent l="0" t="0" r="5715" b="2540"/>
            <wp:wrapTight wrapText="bothSides">
              <wp:wrapPolygon edited="0">
                <wp:start x="0" y="0"/>
                <wp:lineTo x="0" y="21420"/>
                <wp:lineTo x="21507" y="21420"/>
                <wp:lineTo x="21507" y="0"/>
                <wp:lineTo x="0" y="0"/>
              </wp:wrapPolygon>
            </wp:wrapTight>
            <wp:docPr id="1871780087" name="Picture 18717800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1293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3A14">
        <w:rPr>
          <w:rFonts w:cs="Arial"/>
          <w:b/>
          <w:bCs/>
          <w:szCs w:val="32"/>
        </w:rPr>
        <w:t>Page n</w:t>
      </w:r>
      <w:r w:rsidR="003B3A14" w:rsidRPr="00CA1163">
        <w:rPr>
          <w:rFonts w:cs="Arial"/>
          <w:b/>
          <w:bCs/>
          <w:szCs w:val="32"/>
        </w:rPr>
        <w:t>umber:</w:t>
      </w:r>
    </w:p>
    <w:p w14:paraId="3C785B13" w14:textId="0EFB0060" w:rsidR="003B3A14" w:rsidRDefault="003B3A14" w:rsidP="003B3A14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04AA99D" w14:textId="31D6E8D2" w:rsidR="003B3A14" w:rsidRDefault="003B3A14" w:rsidP="003B3A14">
      <w:pPr>
        <w:tabs>
          <w:tab w:val="left" w:leader="dot" w:pos="8505"/>
        </w:tabs>
        <w:ind w:left="3402" w:right="-188"/>
        <w:rPr>
          <w:rFonts w:cs="Arial"/>
          <w:bCs/>
          <w:szCs w:val="32"/>
        </w:rPr>
      </w:pPr>
    </w:p>
    <w:p w14:paraId="7B59D156" w14:textId="36C64CD1" w:rsidR="003B3A14" w:rsidRDefault="00E561B4" w:rsidP="003B3A14">
      <w:pPr>
        <w:pStyle w:val="contentspage"/>
      </w:pPr>
      <w:r>
        <w:t>What is in this document</w:t>
      </w:r>
      <w:r w:rsidR="003B3A14">
        <w:tab/>
      </w:r>
      <w:r w:rsidR="00D06297">
        <w:t>3</w:t>
      </w:r>
    </w:p>
    <w:p w14:paraId="3FC0C043" w14:textId="77777777" w:rsidR="003B3A14" w:rsidRDefault="003B3A14" w:rsidP="003B3A14">
      <w:pPr>
        <w:pStyle w:val="contentspage"/>
      </w:pPr>
    </w:p>
    <w:p w14:paraId="609C9318" w14:textId="5EF8D7B3" w:rsidR="003B3A14" w:rsidRDefault="00693C06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095488" behindDoc="0" locked="0" layoutInCell="1" allowOverlap="1" wp14:anchorId="3B75A7E0" wp14:editId="5508D51C">
            <wp:simplePos x="0" y="0"/>
            <wp:positionH relativeFrom="margin">
              <wp:posOffset>0</wp:posOffset>
            </wp:positionH>
            <wp:positionV relativeFrom="paragraph">
              <wp:posOffset>75771</wp:posOffset>
            </wp:positionV>
            <wp:extent cx="1439545" cy="1670050"/>
            <wp:effectExtent l="0" t="0" r="0" b="6350"/>
            <wp:wrapTight wrapText="bothSides">
              <wp:wrapPolygon edited="0">
                <wp:start x="0" y="0"/>
                <wp:lineTo x="0" y="21518"/>
                <wp:lineTo x="21343" y="21518"/>
                <wp:lineTo x="21343" y="0"/>
                <wp:lineTo x="0" y="0"/>
              </wp:wrapPolygon>
            </wp:wrapTight>
            <wp:docPr id="433110848" name="Picture 4331108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30596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C3E7DE" w14:textId="52F6BE8C" w:rsidR="003B3A14" w:rsidRDefault="00E561B4" w:rsidP="003B3A14">
      <w:pPr>
        <w:pStyle w:val="contentspage"/>
      </w:pPr>
      <w:r>
        <w:t>When to do a COVID-19 test</w:t>
      </w:r>
      <w:r w:rsidR="003B3A14">
        <w:tab/>
      </w:r>
      <w:r w:rsidR="0060278D">
        <w:t>5</w:t>
      </w:r>
    </w:p>
    <w:p w14:paraId="03A31BED" w14:textId="1C06A351" w:rsidR="003B3A14" w:rsidRDefault="003B3A14" w:rsidP="003B3A14">
      <w:pPr>
        <w:pStyle w:val="contentspage"/>
      </w:pPr>
    </w:p>
    <w:p w14:paraId="5E4820A5" w14:textId="05839DC5" w:rsidR="0060278D" w:rsidRDefault="0060278D" w:rsidP="003B3A14">
      <w:pPr>
        <w:pStyle w:val="contentspage"/>
      </w:pPr>
    </w:p>
    <w:p w14:paraId="0BC7E9FF" w14:textId="724A35AC" w:rsidR="003B3A14" w:rsidRDefault="00E561B4" w:rsidP="003B3A14">
      <w:pPr>
        <w:pStyle w:val="contentspage"/>
      </w:pPr>
      <w:r>
        <w:t>Where to get a COVID-19 test</w:t>
      </w:r>
      <w:r w:rsidR="003B3A14">
        <w:tab/>
      </w:r>
      <w:r w:rsidR="00C53B88">
        <w:t>10</w:t>
      </w:r>
    </w:p>
    <w:p w14:paraId="0C0690F7" w14:textId="54478ECF" w:rsidR="00E561B4" w:rsidRDefault="00693C06" w:rsidP="003B3A14">
      <w:pPr>
        <w:pStyle w:val="contentspage"/>
      </w:pPr>
      <w:r>
        <w:rPr>
          <w:noProof/>
        </w:rPr>
        <w:drawing>
          <wp:anchor distT="0" distB="0" distL="114300" distR="114300" simplePos="0" relativeHeight="252097536" behindDoc="0" locked="0" layoutInCell="1" allowOverlap="1" wp14:anchorId="73CBD0E7" wp14:editId="725B8CED">
            <wp:simplePos x="0" y="0"/>
            <wp:positionH relativeFrom="margin">
              <wp:posOffset>0</wp:posOffset>
            </wp:positionH>
            <wp:positionV relativeFrom="paragraph">
              <wp:posOffset>274320</wp:posOffset>
            </wp:positionV>
            <wp:extent cx="1439545" cy="925195"/>
            <wp:effectExtent l="0" t="0" r="0" b="1905"/>
            <wp:wrapTight wrapText="bothSides">
              <wp:wrapPolygon edited="0">
                <wp:start x="0" y="0"/>
                <wp:lineTo x="0" y="21348"/>
                <wp:lineTo x="21343" y="21348"/>
                <wp:lineTo x="21343" y="0"/>
                <wp:lineTo x="0" y="0"/>
              </wp:wrapPolygon>
            </wp:wrapTight>
            <wp:docPr id="1301201829" name="Picture 130120182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23508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B0AC4E" w14:textId="1495DCE2" w:rsidR="00E561B4" w:rsidRDefault="00E561B4" w:rsidP="003B3A14">
      <w:pPr>
        <w:pStyle w:val="contentspage"/>
      </w:pPr>
    </w:p>
    <w:p w14:paraId="70A63D7E" w14:textId="3B853411" w:rsidR="0060278D" w:rsidRDefault="0060278D" w:rsidP="003B3A14">
      <w:pPr>
        <w:pStyle w:val="contentspage"/>
      </w:pPr>
      <w:r>
        <w:t>How to report a RAT result</w:t>
      </w:r>
      <w:r>
        <w:tab/>
        <w:t>1</w:t>
      </w:r>
      <w:r w:rsidR="00456DC1">
        <w:t>3</w:t>
      </w:r>
    </w:p>
    <w:p w14:paraId="6240249E" w14:textId="538BD41E" w:rsidR="0060278D" w:rsidRDefault="0060278D" w:rsidP="003B3A14">
      <w:pPr>
        <w:pStyle w:val="contentspage"/>
      </w:pPr>
    </w:p>
    <w:p w14:paraId="3FA595B4" w14:textId="36557218" w:rsidR="0060278D" w:rsidRDefault="00693C06" w:rsidP="003B3A14">
      <w:pPr>
        <w:pStyle w:val="contentspage"/>
      </w:pPr>
      <w:r w:rsidRPr="00931463">
        <w:rPr>
          <w:noProof/>
        </w:rPr>
        <w:drawing>
          <wp:anchor distT="0" distB="0" distL="114300" distR="114300" simplePos="0" relativeHeight="252093440" behindDoc="0" locked="0" layoutInCell="1" allowOverlap="1" wp14:anchorId="2E5FC740" wp14:editId="5E3C0380">
            <wp:simplePos x="0" y="0"/>
            <wp:positionH relativeFrom="margin">
              <wp:posOffset>0</wp:posOffset>
            </wp:positionH>
            <wp:positionV relativeFrom="page">
              <wp:posOffset>7310773</wp:posOffset>
            </wp:positionV>
            <wp:extent cx="1439545" cy="1511935"/>
            <wp:effectExtent l="0" t="0" r="0" b="0"/>
            <wp:wrapNone/>
            <wp:docPr id="1526356174" name="Picture 152635617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16" r="44209" b="12566"/>
                    <a:stretch/>
                  </pic:blipFill>
                  <pic:spPr bwMode="auto">
                    <a:xfrm>
                      <a:off x="0" y="0"/>
                      <a:ext cx="1439545" cy="1511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D8D1EB" w14:textId="15DAA31D" w:rsidR="0060278D" w:rsidRDefault="0060278D" w:rsidP="003B3A14">
      <w:pPr>
        <w:pStyle w:val="contentspage"/>
      </w:pPr>
      <w:r>
        <w:t xml:space="preserve">What to do if you have </w:t>
      </w:r>
      <w:r>
        <w:br/>
        <w:t>COVID-19</w:t>
      </w:r>
      <w:r>
        <w:tab/>
      </w:r>
      <w:r w:rsidR="00C53B88">
        <w:t>1</w:t>
      </w:r>
      <w:r w:rsidR="00456DC1">
        <w:t>8</w:t>
      </w:r>
    </w:p>
    <w:p w14:paraId="1BFF78CE" w14:textId="77777777" w:rsidR="0060278D" w:rsidRDefault="0060278D" w:rsidP="003B3A14">
      <w:pPr>
        <w:pStyle w:val="contentspage"/>
      </w:pPr>
    </w:p>
    <w:p w14:paraId="137AD192" w14:textId="77777777" w:rsidR="0060278D" w:rsidRDefault="0060278D" w:rsidP="003B3A14">
      <w:pPr>
        <w:pStyle w:val="contentspage"/>
      </w:pPr>
    </w:p>
    <w:p w14:paraId="71754700" w14:textId="77777777" w:rsidR="0060278D" w:rsidRDefault="0060278D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002B9270" w14:textId="4487917C" w:rsidR="0060278D" w:rsidRPr="0060278D" w:rsidRDefault="00693C06" w:rsidP="0060278D">
      <w:pPr>
        <w:ind w:left="6521"/>
        <w:rPr>
          <w:rFonts w:cs="Arial"/>
          <w:b/>
          <w:bCs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2099584" behindDoc="0" locked="0" layoutInCell="1" allowOverlap="1" wp14:anchorId="6EA37E8F" wp14:editId="2A4E27B4">
            <wp:simplePos x="0" y="0"/>
            <wp:positionH relativeFrom="margin">
              <wp:posOffset>0</wp:posOffset>
            </wp:positionH>
            <wp:positionV relativeFrom="paragraph">
              <wp:posOffset>228215</wp:posOffset>
            </wp:positionV>
            <wp:extent cx="1439545" cy="1439545"/>
            <wp:effectExtent l="0" t="0" r="0" b="0"/>
            <wp:wrapTight wrapText="bothSides">
              <wp:wrapPolygon edited="0">
                <wp:start x="12958" y="191"/>
                <wp:lineTo x="12005" y="762"/>
                <wp:lineTo x="4955" y="3430"/>
                <wp:lineTo x="4383" y="4192"/>
                <wp:lineTo x="3430" y="6288"/>
                <wp:lineTo x="2858" y="9719"/>
                <wp:lineTo x="2096" y="10862"/>
                <wp:lineTo x="953" y="12768"/>
                <wp:lineTo x="0" y="15816"/>
                <wp:lineTo x="2287" y="18865"/>
                <wp:lineTo x="1715" y="20771"/>
                <wp:lineTo x="1906" y="21343"/>
                <wp:lineTo x="13149" y="21343"/>
                <wp:lineTo x="13530" y="18865"/>
                <wp:lineTo x="13339" y="15816"/>
                <wp:lineTo x="18865" y="12958"/>
                <wp:lineTo x="19056" y="12768"/>
                <wp:lineTo x="20962" y="9719"/>
                <wp:lineTo x="21343" y="6670"/>
                <wp:lineTo x="20390" y="3049"/>
                <wp:lineTo x="16769" y="762"/>
                <wp:lineTo x="15435" y="191"/>
                <wp:lineTo x="12958" y="191"/>
              </wp:wrapPolygon>
            </wp:wrapTight>
            <wp:docPr id="1895820171" name="Picture 189582017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57020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278D">
        <w:rPr>
          <w:rFonts w:cs="Arial"/>
          <w:b/>
          <w:bCs/>
          <w:szCs w:val="32"/>
        </w:rPr>
        <w:t>Page n</w:t>
      </w:r>
      <w:r w:rsidR="0060278D" w:rsidRPr="00CA1163">
        <w:rPr>
          <w:rFonts w:cs="Arial"/>
          <w:b/>
          <w:bCs/>
          <w:szCs w:val="32"/>
        </w:rPr>
        <w:t>umber:</w:t>
      </w:r>
    </w:p>
    <w:p w14:paraId="11C8F892" w14:textId="76054DD3" w:rsidR="0060278D" w:rsidRDefault="0060278D" w:rsidP="003B3A14">
      <w:pPr>
        <w:pStyle w:val="contentspage"/>
      </w:pPr>
    </w:p>
    <w:p w14:paraId="772C0E61" w14:textId="79B52E4E" w:rsidR="0060278D" w:rsidRDefault="0060278D" w:rsidP="003B3A14">
      <w:pPr>
        <w:pStyle w:val="contentspage"/>
      </w:pPr>
    </w:p>
    <w:p w14:paraId="7F85EDBF" w14:textId="29779994" w:rsidR="0060278D" w:rsidRDefault="0060278D" w:rsidP="003B3A14">
      <w:pPr>
        <w:pStyle w:val="contentspage"/>
      </w:pPr>
      <w:r>
        <w:t xml:space="preserve">Where to get support </w:t>
      </w:r>
      <w:r>
        <w:tab/>
        <w:t>2</w:t>
      </w:r>
      <w:r w:rsidR="00456DC1">
        <w:t>1</w:t>
      </w:r>
    </w:p>
    <w:p w14:paraId="7DA41A36" w14:textId="1535006B" w:rsidR="0060278D" w:rsidRDefault="00693C06" w:rsidP="003B3A14">
      <w:pPr>
        <w:pStyle w:val="contentspage"/>
      </w:pPr>
      <w:r>
        <w:rPr>
          <w:noProof/>
        </w:rPr>
        <w:drawing>
          <wp:anchor distT="0" distB="0" distL="0" distR="0" simplePos="0" relativeHeight="252101632" behindDoc="0" locked="0" layoutInCell="1" allowOverlap="1" wp14:anchorId="60922B0D" wp14:editId="00D8AAF5">
            <wp:simplePos x="0" y="0"/>
            <wp:positionH relativeFrom="page">
              <wp:posOffset>914400</wp:posOffset>
            </wp:positionH>
            <wp:positionV relativeFrom="paragraph">
              <wp:posOffset>309880</wp:posOffset>
            </wp:positionV>
            <wp:extent cx="1461135" cy="1363345"/>
            <wp:effectExtent l="0" t="0" r="0" b="0"/>
            <wp:wrapNone/>
            <wp:docPr id="1438713078" name="Picture 143871307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Image 2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1363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1C938F" w14:textId="384048C8" w:rsidR="0060278D" w:rsidRDefault="0060278D" w:rsidP="003B3A14">
      <w:pPr>
        <w:pStyle w:val="contentspage"/>
      </w:pPr>
    </w:p>
    <w:p w14:paraId="065B5353" w14:textId="27DB64FD" w:rsidR="0060278D" w:rsidRDefault="0060278D" w:rsidP="003B3A14">
      <w:pPr>
        <w:pStyle w:val="contentspage"/>
      </w:pPr>
      <w:r>
        <w:t>Where to find more information</w:t>
      </w:r>
      <w:r>
        <w:tab/>
        <w:t>2</w:t>
      </w:r>
      <w:r w:rsidR="00456DC1">
        <w:t>4</w:t>
      </w:r>
    </w:p>
    <w:p w14:paraId="790515B9" w14:textId="77777777" w:rsidR="0060278D" w:rsidRDefault="0060278D" w:rsidP="003B3A14">
      <w:pPr>
        <w:pStyle w:val="contentspage"/>
      </w:pPr>
    </w:p>
    <w:p w14:paraId="00C33C5C" w14:textId="4FFEB225" w:rsidR="00E561B4" w:rsidRDefault="0060278D" w:rsidP="003B3A14">
      <w:pPr>
        <w:pStyle w:val="contentspage"/>
      </w:pPr>
      <w:r>
        <w:t xml:space="preserve"> </w:t>
      </w:r>
    </w:p>
    <w:p w14:paraId="0F688ED1" w14:textId="77777777" w:rsidR="00D06297" w:rsidRDefault="00D06297" w:rsidP="00D06297">
      <w:pPr>
        <w:pStyle w:val="contentspage"/>
      </w:pPr>
    </w:p>
    <w:p w14:paraId="393B9DBA" w14:textId="77777777" w:rsidR="00D06297" w:rsidRDefault="00D06297" w:rsidP="00D06297">
      <w:pPr>
        <w:pStyle w:val="contentspage"/>
      </w:pPr>
    </w:p>
    <w:p w14:paraId="3F1EAC15" w14:textId="77777777" w:rsidR="00D06297" w:rsidRDefault="00D06297" w:rsidP="00D06297">
      <w:pPr>
        <w:pStyle w:val="contentspage"/>
      </w:pPr>
    </w:p>
    <w:p w14:paraId="16BC6E5C" w14:textId="77777777" w:rsidR="00D06297" w:rsidRDefault="00D06297" w:rsidP="00D06297">
      <w:pPr>
        <w:pStyle w:val="contentspage"/>
      </w:pPr>
    </w:p>
    <w:p w14:paraId="55E272E6" w14:textId="77777777" w:rsidR="00D06297" w:rsidRDefault="00D06297" w:rsidP="003B3A14">
      <w:pPr>
        <w:pStyle w:val="contentspage"/>
      </w:pPr>
    </w:p>
    <w:p w14:paraId="6B5EB339" w14:textId="77777777" w:rsidR="003B3A14" w:rsidRDefault="003B3A14">
      <w:pPr>
        <w:spacing w:line="240" w:lineRule="auto"/>
        <w:ind w:left="0"/>
        <w:rPr>
          <w:rFonts w:cs="Arial"/>
          <w:bCs/>
          <w:szCs w:val="32"/>
        </w:rPr>
      </w:pPr>
      <w:r>
        <w:br w:type="page"/>
      </w:r>
    </w:p>
    <w:p w14:paraId="2B0E9176" w14:textId="46965E88" w:rsidR="00C874C5" w:rsidRDefault="00F75BC3" w:rsidP="00C874C5">
      <w:pPr>
        <w:pStyle w:val="Heading1"/>
      </w:pPr>
      <w:r>
        <w:lastRenderedPageBreak/>
        <w:t xml:space="preserve">What is in this </w:t>
      </w:r>
      <w:proofErr w:type="gramStart"/>
      <w:r>
        <w:t>document</w:t>
      </w:r>
      <w:proofErr w:type="gramEnd"/>
    </w:p>
    <w:p w14:paraId="289D2351" w14:textId="6F5966F7" w:rsidR="00F75BC3" w:rsidRDefault="003742AD" w:rsidP="00F75BC3">
      <w:r w:rsidRPr="00931463">
        <w:rPr>
          <w:noProof/>
        </w:rPr>
        <w:drawing>
          <wp:anchor distT="0" distB="0" distL="114300" distR="114300" simplePos="0" relativeHeight="252111872" behindDoc="0" locked="0" layoutInCell="1" allowOverlap="1" wp14:anchorId="59A3DC38" wp14:editId="6EEE2BCB">
            <wp:simplePos x="0" y="0"/>
            <wp:positionH relativeFrom="margin">
              <wp:posOffset>133985</wp:posOffset>
            </wp:positionH>
            <wp:positionV relativeFrom="page">
              <wp:posOffset>1841761</wp:posOffset>
            </wp:positionV>
            <wp:extent cx="1305929" cy="1371600"/>
            <wp:effectExtent l="0" t="0" r="889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16" r="44209" b="12566"/>
                    <a:stretch/>
                  </pic:blipFill>
                  <pic:spPr bwMode="auto">
                    <a:xfrm>
                      <a:off x="0" y="0"/>
                      <a:ext cx="1305929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154BE1" w14:textId="5C588BA5" w:rsidR="00F75BC3" w:rsidRDefault="00F75BC3" w:rsidP="00F75BC3"/>
    <w:p w14:paraId="055659B7" w14:textId="44FB14CA" w:rsidR="00F75BC3" w:rsidRDefault="00F75BC3" w:rsidP="00F75BC3">
      <w:r>
        <w:t xml:space="preserve">This document is about doing a test for </w:t>
      </w:r>
      <w:r w:rsidRPr="00F75BC3">
        <w:rPr>
          <w:b/>
          <w:bCs/>
        </w:rPr>
        <w:t>COVID-19</w:t>
      </w:r>
      <w:r>
        <w:t>.</w:t>
      </w:r>
    </w:p>
    <w:p w14:paraId="3C1568DB" w14:textId="1C046EEF" w:rsidR="00F75BC3" w:rsidRDefault="00F75BC3" w:rsidP="00F75BC3">
      <w:bookmarkStart w:id="0" w:name="_Hlk153455301"/>
    </w:p>
    <w:p w14:paraId="558937C4" w14:textId="3AACD588" w:rsidR="00F75BC3" w:rsidRDefault="003742AD" w:rsidP="00F75BC3">
      <w:r>
        <w:rPr>
          <w:noProof/>
        </w:rPr>
        <w:drawing>
          <wp:anchor distT="0" distB="0" distL="114300" distR="114300" simplePos="0" relativeHeight="251975680" behindDoc="0" locked="0" layoutInCell="1" allowOverlap="1" wp14:anchorId="484DB54A" wp14:editId="269BD224">
            <wp:simplePos x="0" y="0"/>
            <wp:positionH relativeFrom="margin">
              <wp:posOffset>0</wp:posOffset>
            </wp:positionH>
            <wp:positionV relativeFrom="paragraph">
              <wp:posOffset>273797</wp:posOffset>
            </wp:positionV>
            <wp:extent cx="1439545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421730528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5BC3">
        <w:rPr>
          <w:noProof/>
        </w:rPr>
        <mc:AlternateContent>
          <mc:Choice Requires="wps">
            <w:drawing>
              <wp:anchor distT="0" distB="0" distL="114300" distR="114300" simplePos="0" relativeHeight="251951104" behindDoc="1" locked="0" layoutInCell="1" allowOverlap="1" wp14:anchorId="4AB47549" wp14:editId="2F6A51A8">
                <wp:simplePos x="0" y="0"/>
                <wp:positionH relativeFrom="column">
                  <wp:posOffset>2164976</wp:posOffset>
                </wp:positionH>
                <wp:positionV relativeFrom="paragraph">
                  <wp:posOffset>203461</wp:posOffset>
                </wp:positionV>
                <wp:extent cx="3600000" cy="833718"/>
                <wp:effectExtent l="0" t="0" r="635" b="5080"/>
                <wp:wrapNone/>
                <wp:docPr id="3101394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83371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05423" id="Rectangle 1" o:spid="_x0000_s1026" style="position:absolute;margin-left:170.45pt;margin-top:16pt;width:283.45pt;height:65.65pt;z-index:-25136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" fillcolor="#4472c4 [3204]" stroked="f" strokeweight="1pt">
                <v:fill opacity="12850f"/>
              </v:rect>
            </w:pict>
          </mc:Fallback>
        </mc:AlternateContent>
      </w:r>
    </w:p>
    <w:p w14:paraId="41514C35" w14:textId="3F04EAB4" w:rsidR="00F75BC3" w:rsidRDefault="00F75BC3" w:rsidP="00F75BC3">
      <w:r w:rsidRPr="00F75BC3">
        <w:rPr>
          <w:b/>
          <w:bCs/>
        </w:rPr>
        <w:t>COVID-19</w:t>
      </w:r>
      <w:r>
        <w:rPr>
          <w:b/>
          <w:bCs/>
        </w:rPr>
        <w:t xml:space="preserve"> </w:t>
      </w:r>
      <w:r>
        <w:t>is a virus that can make people very ill.</w:t>
      </w:r>
    </w:p>
    <w:p w14:paraId="0434176B" w14:textId="2BC08AF6" w:rsidR="00F75BC3" w:rsidRDefault="00F75BC3" w:rsidP="00F75BC3"/>
    <w:bookmarkEnd w:id="0"/>
    <w:p w14:paraId="7CD65D1A" w14:textId="0619AD4F" w:rsidR="00F75BC3" w:rsidRDefault="0060278D" w:rsidP="00F75BC3">
      <w:r>
        <w:rPr>
          <w:noProof/>
        </w:rPr>
        <w:drawing>
          <wp:anchor distT="0" distB="0" distL="114300" distR="114300" simplePos="0" relativeHeight="251976704" behindDoc="0" locked="0" layoutInCell="1" allowOverlap="1" wp14:anchorId="10A295E9" wp14:editId="2897011B">
            <wp:simplePos x="0" y="0"/>
            <wp:positionH relativeFrom="margin">
              <wp:posOffset>0</wp:posOffset>
            </wp:positionH>
            <wp:positionV relativeFrom="paragraph">
              <wp:posOffset>289676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1364006240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1C950B" w14:textId="35397147" w:rsidR="00F75BC3" w:rsidRDefault="00F75BC3" w:rsidP="00F75BC3">
      <w:r>
        <w:t xml:space="preserve">A </w:t>
      </w:r>
      <w:r>
        <w:rPr>
          <w:b/>
          <w:bCs/>
        </w:rPr>
        <w:t>COVID-19 test</w:t>
      </w:r>
      <w:r>
        <w:t xml:space="preserve"> can tell you if you have COVID-19.</w:t>
      </w:r>
    </w:p>
    <w:p w14:paraId="38659CC5" w14:textId="1494B497" w:rsidR="00F75BC3" w:rsidRDefault="00F75BC3" w:rsidP="00F75BC3"/>
    <w:p w14:paraId="73B0E4E6" w14:textId="5839BBEF" w:rsidR="00F75BC3" w:rsidRDefault="00F75BC3" w:rsidP="00F75BC3"/>
    <w:p w14:paraId="0F8E7725" w14:textId="3C5ED7CA" w:rsidR="00F75BC3" w:rsidRDefault="00BE3C4A" w:rsidP="00F75BC3">
      <w:r>
        <w:rPr>
          <w:noProof/>
        </w:rPr>
        <w:drawing>
          <wp:anchor distT="0" distB="0" distL="114300" distR="114300" simplePos="0" relativeHeight="251977728" behindDoc="0" locked="0" layoutInCell="1" allowOverlap="1" wp14:anchorId="725D9DA0" wp14:editId="3631FB5E">
            <wp:simplePos x="0" y="0"/>
            <wp:positionH relativeFrom="margin">
              <wp:posOffset>0</wp:posOffset>
            </wp:positionH>
            <wp:positionV relativeFrom="paragraph">
              <wp:posOffset>74295</wp:posOffset>
            </wp:positionV>
            <wp:extent cx="1439545" cy="1763395"/>
            <wp:effectExtent l="0" t="0" r="0" b="1905"/>
            <wp:wrapTight wrapText="bothSides">
              <wp:wrapPolygon edited="0">
                <wp:start x="0" y="0"/>
                <wp:lineTo x="0" y="21468"/>
                <wp:lineTo x="21343" y="21468"/>
                <wp:lineTo x="21343" y="0"/>
                <wp:lineTo x="0" y="0"/>
              </wp:wrapPolygon>
            </wp:wrapTight>
            <wp:docPr id="627686909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8690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5BC3">
        <w:t xml:space="preserve">If the test is </w:t>
      </w:r>
      <w:r w:rsidR="00F75BC3">
        <w:rPr>
          <w:b/>
          <w:bCs/>
        </w:rPr>
        <w:t>positive</w:t>
      </w:r>
      <w:r w:rsidR="00F75BC3">
        <w:t xml:space="preserve"> that means you have COVID-19.</w:t>
      </w:r>
    </w:p>
    <w:p w14:paraId="1032BB56" w14:textId="77777777" w:rsidR="00F75BC3" w:rsidRDefault="00F75BC3" w:rsidP="00F75BC3"/>
    <w:p w14:paraId="735ED5B3" w14:textId="3628787F" w:rsidR="00F75BC3" w:rsidRDefault="00F75BC3" w:rsidP="00F75BC3"/>
    <w:p w14:paraId="6311AA26" w14:textId="20A879BA" w:rsidR="00F75BC3" w:rsidRDefault="00F75BC3" w:rsidP="00F75BC3">
      <w:r>
        <w:t xml:space="preserve">If the test is </w:t>
      </w:r>
      <w:r>
        <w:rPr>
          <w:b/>
          <w:bCs/>
        </w:rPr>
        <w:t>negative</w:t>
      </w:r>
      <w:r w:rsidR="009D6FAB">
        <w:t xml:space="preserve"> that means you </w:t>
      </w:r>
      <w:r w:rsidR="0091567D">
        <w:t>may</w:t>
      </w:r>
      <w:r w:rsidR="009D6FAB">
        <w:t xml:space="preserve"> not have COVID-19.</w:t>
      </w:r>
    </w:p>
    <w:p w14:paraId="22F5C5D6" w14:textId="415AE6CF" w:rsidR="009D6FAB" w:rsidRDefault="009D6FAB" w:rsidP="00F75BC3"/>
    <w:p w14:paraId="30BFC1F3" w14:textId="77777777" w:rsidR="00552178" w:rsidRDefault="00552178">
      <w:pPr>
        <w:spacing w:line="240" w:lineRule="auto"/>
        <w:ind w:left="0"/>
      </w:pPr>
      <w:r>
        <w:br w:type="page"/>
      </w:r>
    </w:p>
    <w:p w14:paraId="0260E41B" w14:textId="57555F66" w:rsidR="009D6FAB" w:rsidRDefault="00552178" w:rsidP="00F75BC3">
      <w:r>
        <w:rPr>
          <w:noProof/>
        </w:rPr>
        <w:lastRenderedPageBreak/>
        <w:drawing>
          <wp:anchor distT="0" distB="0" distL="114300" distR="114300" simplePos="0" relativeHeight="252109824" behindDoc="0" locked="0" layoutInCell="1" allowOverlap="1" wp14:anchorId="60F01B04" wp14:editId="26F3195C">
            <wp:simplePos x="0" y="0"/>
            <wp:positionH relativeFrom="margin">
              <wp:posOffset>0</wp:posOffset>
            </wp:positionH>
            <wp:positionV relativeFrom="page">
              <wp:posOffset>913727</wp:posOffset>
            </wp:positionV>
            <wp:extent cx="1440000" cy="831600"/>
            <wp:effectExtent l="0" t="0" r="0" b="0"/>
            <wp:wrapTight wrapText="bothSides">
              <wp:wrapPolygon edited="0">
                <wp:start x="0" y="0"/>
                <wp:lineTo x="0" y="21121"/>
                <wp:lineTo x="21343" y="21121"/>
                <wp:lineTo x="21343" y="0"/>
                <wp:lineTo x="0" y="0"/>
              </wp:wrapPolygon>
            </wp:wrapTight>
            <wp:docPr id="374799723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799723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83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FAB">
        <w:t xml:space="preserve">Most COVID-19 tests use a </w:t>
      </w:r>
      <w:r w:rsidR="009D6FAB">
        <w:rPr>
          <w:b/>
          <w:bCs/>
        </w:rPr>
        <w:t>sample</w:t>
      </w:r>
      <w:r w:rsidR="009D6FAB">
        <w:t xml:space="preserve"> from your nose.</w:t>
      </w:r>
    </w:p>
    <w:p w14:paraId="16E1C5AA" w14:textId="328A6702" w:rsidR="009D6FAB" w:rsidRDefault="009D6FAB" w:rsidP="00F75BC3"/>
    <w:p w14:paraId="452E4042" w14:textId="599EAE78" w:rsidR="009D6FAB" w:rsidRDefault="00552178" w:rsidP="00F75BC3">
      <w:r>
        <w:rPr>
          <w:noProof/>
        </w:rPr>
        <mc:AlternateContent>
          <mc:Choice Requires="wps">
            <w:drawing>
              <wp:anchor distT="0" distB="0" distL="114300" distR="114300" simplePos="0" relativeHeight="251953152" behindDoc="1" locked="0" layoutInCell="1" allowOverlap="1" wp14:anchorId="52A09BB0" wp14:editId="077BC2B1">
                <wp:simplePos x="0" y="0"/>
                <wp:positionH relativeFrom="column">
                  <wp:posOffset>2156460</wp:posOffset>
                </wp:positionH>
                <wp:positionV relativeFrom="page">
                  <wp:posOffset>2205318</wp:posOffset>
                </wp:positionV>
                <wp:extent cx="3599815" cy="2286000"/>
                <wp:effectExtent l="0" t="0" r="0" b="0"/>
                <wp:wrapNone/>
                <wp:docPr id="33572440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86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BA303" id="Rectangle 1" o:spid="_x0000_s1026" style="position:absolute;margin-left:169.8pt;margin-top:173.65pt;width:283.45pt;height:180pt;z-index:-25136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" fillcolor="#4472c4 [3204]" stroked="f" strokeweight="1pt">
                <v:fill opacity="12850f"/>
                <w10:wrap anchory="page"/>
              </v:rect>
            </w:pict>
          </mc:Fallback>
        </mc:AlternateContent>
      </w:r>
      <w:r w:rsidR="00931463">
        <w:rPr>
          <w:noProof/>
        </w:rPr>
        <w:drawing>
          <wp:anchor distT="0" distB="0" distL="114300" distR="114300" simplePos="0" relativeHeight="251979776" behindDoc="0" locked="0" layoutInCell="1" allowOverlap="1" wp14:anchorId="1E1232AA" wp14:editId="0822A33E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1439545" cy="2141855"/>
            <wp:effectExtent l="0" t="0" r="0" b="4445"/>
            <wp:wrapTight wrapText="bothSides">
              <wp:wrapPolygon edited="0">
                <wp:start x="0" y="0"/>
                <wp:lineTo x="0" y="21517"/>
                <wp:lineTo x="21343" y="21517"/>
                <wp:lineTo x="21343" y="0"/>
                <wp:lineTo x="0" y="0"/>
              </wp:wrapPolygon>
            </wp:wrapTight>
            <wp:docPr id="1290248200" name="Picture 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482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F3407" w14:textId="5FCC40DC" w:rsidR="009D6FAB" w:rsidRDefault="009D6FAB" w:rsidP="00F75BC3">
      <w:r>
        <w:t xml:space="preserve">A </w:t>
      </w:r>
      <w:r>
        <w:rPr>
          <w:b/>
          <w:bCs/>
        </w:rPr>
        <w:t>sample</w:t>
      </w:r>
      <w:r>
        <w:t xml:space="preserve"> is a bit of </w:t>
      </w:r>
      <w:r>
        <w:rPr>
          <w:b/>
          <w:bCs/>
        </w:rPr>
        <w:t>mucus</w:t>
      </w:r>
      <w:r>
        <w:t xml:space="preserve"> from the back of your nose.</w:t>
      </w:r>
    </w:p>
    <w:p w14:paraId="34181020" w14:textId="7D3D5904" w:rsidR="009D6FAB" w:rsidRDefault="009D6FAB" w:rsidP="00F75BC3"/>
    <w:p w14:paraId="25E5F401" w14:textId="19D2B020" w:rsidR="009D6FAB" w:rsidRDefault="009D6FAB" w:rsidP="00F75BC3"/>
    <w:p w14:paraId="6D4DA9C7" w14:textId="719DA9AE" w:rsidR="009D6FAB" w:rsidRPr="009D6FAB" w:rsidRDefault="009D6FAB" w:rsidP="00F75BC3">
      <w:r>
        <w:rPr>
          <w:b/>
          <w:bCs/>
        </w:rPr>
        <w:t xml:space="preserve">Mucus </w:t>
      </w:r>
      <w:r>
        <w:t>is what comes out of your nose when you blow it.</w:t>
      </w:r>
    </w:p>
    <w:p w14:paraId="68EF2A2A" w14:textId="77777777" w:rsidR="00C874C5" w:rsidRDefault="00C874C5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3A318658" w14:textId="5D7F5B42" w:rsidR="007A095D" w:rsidRDefault="009D6FAB" w:rsidP="007A095D">
      <w:pPr>
        <w:pStyle w:val="Heading1"/>
      </w:pPr>
      <w:r>
        <w:lastRenderedPageBreak/>
        <w:t>When to do a COVID-19 test</w:t>
      </w:r>
    </w:p>
    <w:p w14:paraId="18FBA5D4" w14:textId="77777777" w:rsidR="007A095D" w:rsidRDefault="007A095D" w:rsidP="009D6FAB"/>
    <w:p w14:paraId="091570EA" w14:textId="01498000" w:rsidR="00B80737" w:rsidRDefault="002D3F0C" w:rsidP="009D6FAB">
      <w:pPr>
        <w:rPr>
          <w:rFonts w:eastAsiaTheme="minorHAnsi"/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1987968" behindDoc="0" locked="0" layoutInCell="1" allowOverlap="1" wp14:anchorId="53928C76" wp14:editId="6FE50B82">
            <wp:simplePos x="0" y="0"/>
            <wp:positionH relativeFrom="margin">
              <wp:align>left</wp:align>
            </wp:positionH>
            <wp:positionV relativeFrom="paragraph">
              <wp:posOffset>353695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1121196955" name="Picture 11211969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142CDA" w14:textId="45C88FF5" w:rsidR="009D6FAB" w:rsidRDefault="009D6FAB" w:rsidP="009D6FAB">
      <w:pPr>
        <w:rPr>
          <w:rFonts w:eastAsiaTheme="minorHAnsi"/>
          <w:b/>
          <w:bCs/>
          <w:noProof/>
          <w:lang w:val="en-GB"/>
        </w:rPr>
      </w:pPr>
      <w:r>
        <w:rPr>
          <w:rFonts w:eastAsiaTheme="minorHAnsi"/>
          <w:noProof/>
          <w:lang w:val="en-GB"/>
        </w:rPr>
        <w:t xml:space="preserve">You should do a COVID-19 test if you have </w:t>
      </w:r>
      <w:r>
        <w:rPr>
          <w:rFonts w:eastAsiaTheme="minorHAnsi"/>
          <w:b/>
          <w:bCs/>
          <w:noProof/>
          <w:lang w:val="en-GB"/>
        </w:rPr>
        <w:t xml:space="preserve">symptoms </w:t>
      </w:r>
      <w:r w:rsidRPr="00265778">
        <w:rPr>
          <w:rFonts w:eastAsiaTheme="minorHAnsi"/>
          <w:noProof/>
          <w:lang w:val="en-GB"/>
        </w:rPr>
        <w:t>of:</w:t>
      </w:r>
    </w:p>
    <w:p w14:paraId="7AE462F8" w14:textId="6A45C2A3" w:rsidR="009D6FAB" w:rsidRDefault="00265778" w:rsidP="009D6FAB">
      <w:pPr>
        <w:pStyle w:val="Listtoplevel"/>
      </w:pPr>
      <w:r>
        <w:drawing>
          <wp:anchor distT="0" distB="0" distL="114300" distR="114300" simplePos="0" relativeHeight="251980800" behindDoc="0" locked="0" layoutInCell="1" allowOverlap="1" wp14:anchorId="6C3910B1" wp14:editId="4CAB7261">
            <wp:simplePos x="0" y="0"/>
            <wp:positionH relativeFrom="margin">
              <wp:align>left</wp:align>
            </wp:positionH>
            <wp:positionV relativeFrom="paragraph">
              <wp:posOffset>442595</wp:posOffset>
            </wp:positionV>
            <wp:extent cx="1440000" cy="1440000"/>
            <wp:effectExtent l="0" t="0" r="0" b="0"/>
            <wp:wrapTight wrapText="bothSides">
              <wp:wrapPolygon edited="0">
                <wp:start x="8956" y="0"/>
                <wp:lineTo x="7241" y="572"/>
                <wp:lineTo x="4764" y="2287"/>
                <wp:lineTo x="4764" y="3430"/>
                <wp:lineTo x="3621" y="6479"/>
                <wp:lineTo x="3430" y="7432"/>
                <wp:lineTo x="3430" y="9528"/>
                <wp:lineTo x="4192" y="12577"/>
                <wp:lineTo x="2096" y="14101"/>
                <wp:lineTo x="1524" y="14673"/>
                <wp:lineTo x="1524" y="21343"/>
                <wp:lineTo x="18103" y="21343"/>
                <wp:lineTo x="17341" y="19247"/>
                <wp:lineTo x="16769" y="15626"/>
                <wp:lineTo x="15245" y="13339"/>
                <wp:lineTo x="14864" y="12577"/>
                <wp:lineTo x="17150" y="9528"/>
                <wp:lineTo x="17722" y="6479"/>
                <wp:lineTo x="16388" y="4002"/>
                <wp:lineTo x="16198" y="3240"/>
                <wp:lineTo x="11815" y="0"/>
                <wp:lineTo x="8956" y="0"/>
              </wp:wrapPolygon>
            </wp:wrapTight>
            <wp:docPr id="1409758459" name="Picture 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75845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FAB">
        <w:t>COVID-19</w:t>
      </w:r>
    </w:p>
    <w:p w14:paraId="7F627087" w14:textId="2D352128" w:rsidR="009D6FAB" w:rsidRDefault="009D6FAB" w:rsidP="009D6FAB">
      <w:pPr>
        <w:pStyle w:val="Listtoplevel"/>
      </w:pPr>
      <w:r>
        <w:t>a cold</w:t>
      </w:r>
    </w:p>
    <w:p w14:paraId="643E2B66" w14:textId="3250B1B7" w:rsidR="009D6FAB" w:rsidRDefault="009D6FAB" w:rsidP="009D6FAB">
      <w:pPr>
        <w:pStyle w:val="Listtoplevel"/>
      </w:pPr>
      <w:r>
        <w:t>the flu.</w:t>
      </w:r>
    </w:p>
    <w:p w14:paraId="6A766E45" w14:textId="7764FC20" w:rsidR="009D6FAB" w:rsidRDefault="00265778" w:rsidP="009D6FAB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1985920" behindDoc="0" locked="0" layoutInCell="1" allowOverlap="1" wp14:anchorId="760739A5" wp14:editId="4422C5DC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1440000" cy="1440000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1731576896" name="Picture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3CDAFC" w14:textId="1133482F" w:rsidR="009D6FAB" w:rsidRDefault="00265778" w:rsidP="009D6FAB">
      <w:pPr>
        <w:rPr>
          <w:rFonts w:eastAsiaTheme="minorHAnsi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3680" behindDoc="1" locked="0" layoutInCell="1" allowOverlap="1" wp14:anchorId="127AB191" wp14:editId="0A744DE9">
                <wp:simplePos x="0" y="0"/>
                <wp:positionH relativeFrom="column">
                  <wp:posOffset>2159000</wp:posOffset>
                </wp:positionH>
                <wp:positionV relativeFrom="page">
                  <wp:posOffset>5600700</wp:posOffset>
                </wp:positionV>
                <wp:extent cx="3599815" cy="800100"/>
                <wp:effectExtent l="0" t="0" r="0" b="0"/>
                <wp:wrapNone/>
                <wp:docPr id="203220294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800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DA99E" id="Rectangle 1" o:spid="_x0000_s1026" style="position:absolute;margin-left:170pt;margin-top:441pt;width:283.45pt;height:63pt;z-index:-25121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656DDA72" w14:textId="39193549" w:rsidR="00265778" w:rsidRPr="00265778" w:rsidRDefault="00265778" w:rsidP="009D6FAB">
      <w:pPr>
        <w:rPr>
          <w:rFonts w:eastAsiaTheme="minorHAnsi"/>
          <w:noProof/>
        </w:rPr>
      </w:pPr>
      <w:r>
        <w:rPr>
          <w:rFonts w:eastAsiaTheme="minorHAnsi"/>
          <w:b/>
          <w:bCs/>
          <w:noProof/>
        </w:rPr>
        <w:t>Symptoms</w:t>
      </w:r>
      <w:r>
        <w:rPr>
          <w:rFonts w:eastAsiaTheme="minorHAnsi"/>
          <w:noProof/>
        </w:rPr>
        <w:t xml:space="preserve"> means signs that you may have an illness.</w:t>
      </w:r>
    </w:p>
    <w:p w14:paraId="25299060" w14:textId="5380F42D" w:rsidR="00265778" w:rsidRDefault="00265778" w:rsidP="009D6FAB">
      <w:pPr>
        <w:rPr>
          <w:rFonts w:eastAsiaTheme="minorHAnsi"/>
          <w:noProof/>
        </w:rPr>
      </w:pPr>
    </w:p>
    <w:p w14:paraId="3E3CF763" w14:textId="74DD8B78" w:rsidR="00265778" w:rsidRDefault="00265778" w:rsidP="009D6FAB">
      <w:pPr>
        <w:rPr>
          <w:rFonts w:eastAsiaTheme="minorHAnsi"/>
          <w:noProof/>
        </w:rPr>
      </w:pPr>
    </w:p>
    <w:p w14:paraId="3E29D71A" w14:textId="47FA0A08" w:rsidR="00265778" w:rsidRDefault="00265778">
      <w:pPr>
        <w:spacing w:line="240" w:lineRule="auto"/>
        <w:ind w:left="0"/>
      </w:pPr>
      <w:r>
        <w:br w:type="page"/>
      </w:r>
    </w:p>
    <w:p w14:paraId="79B522C6" w14:textId="0CE1F163" w:rsidR="009D6FAB" w:rsidRPr="009C7EA1" w:rsidRDefault="00265778" w:rsidP="009D6FAB">
      <w:pPr>
        <w:rPr>
          <w:rFonts w:cs="Arial"/>
          <w:color w:val="000000" w:themeColor="text1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984896" behindDoc="0" locked="0" layoutInCell="1" allowOverlap="1" wp14:anchorId="235C1F45" wp14:editId="727C334F">
            <wp:simplePos x="0" y="0"/>
            <wp:positionH relativeFrom="margin">
              <wp:align>left</wp:align>
            </wp:positionH>
            <wp:positionV relativeFrom="page">
              <wp:posOffset>798830</wp:posOffset>
            </wp:positionV>
            <wp:extent cx="1332000" cy="1980000"/>
            <wp:effectExtent l="0" t="0" r="1905" b="1270"/>
            <wp:wrapTight wrapText="bothSides">
              <wp:wrapPolygon edited="0">
                <wp:start x="0" y="0"/>
                <wp:lineTo x="0" y="21475"/>
                <wp:lineTo x="21425" y="21475"/>
                <wp:lineTo x="21425" y="0"/>
                <wp:lineTo x="0" y="0"/>
              </wp:wrapPolygon>
            </wp:wrapTight>
            <wp:docPr id="1045485250" name="Picture 10454852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48200" name="Picture 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2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FAB" w:rsidRPr="009D6FAB">
        <w:t>COVID-19 symptoms include things lik</w:t>
      </w:r>
      <w:r w:rsidR="009D6FAB">
        <w:rPr>
          <w:rFonts w:cs="Arial"/>
          <w:szCs w:val="32"/>
        </w:rPr>
        <w:t>e</w:t>
      </w:r>
      <w:r w:rsidR="009D6FAB" w:rsidRPr="009C7EA1">
        <w:rPr>
          <w:rFonts w:cs="Arial"/>
          <w:color w:val="000000" w:themeColor="text1"/>
          <w:szCs w:val="32"/>
        </w:rPr>
        <w:t>:</w:t>
      </w:r>
    </w:p>
    <w:p w14:paraId="72CE81BD" w14:textId="49497E2B" w:rsidR="009D6FAB" w:rsidRDefault="009D6FAB" w:rsidP="009D6FAB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a cough</w:t>
      </w:r>
    </w:p>
    <w:p w14:paraId="48DB8F93" w14:textId="71600D0F" w:rsidR="00931463" w:rsidRDefault="00931463" w:rsidP="009D6FAB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>sneezing and a runny nose</w:t>
      </w:r>
    </w:p>
    <w:p w14:paraId="41712B60" w14:textId="7093D97A" w:rsidR="00931463" w:rsidRPr="00265778" w:rsidRDefault="00265778" w:rsidP="00265778">
      <w:pPr>
        <w:pStyle w:val="Listtoplevel"/>
        <w:rPr>
          <w:shd w:val="clear" w:color="auto" w:fill="FFFFFF"/>
        </w:rPr>
      </w:pPr>
      <w:r w:rsidRPr="009D6FAB">
        <w:drawing>
          <wp:anchor distT="0" distB="0" distL="114300" distR="114300" simplePos="0" relativeHeight="251962368" behindDoc="0" locked="0" layoutInCell="1" allowOverlap="1" wp14:anchorId="49D0D0B7" wp14:editId="73BA0208">
            <wp:simplePos x="0" y="0"/>
            <wp:positionH relativeFrom="margin">
              <wp:align>left</wp:align>
            </wp:positionH>
            <wp:positionV relativeFrom="page">
              <wp:posOffset>3359150</wp:posOffset>
            </wp:positionV>
            <wp:extent cx="1440000" cy="1440000"/>
            <wp:effectExtent l="0" t="0" r="0" b="0"/>
            <wp:wrapThrough wrapText="bothSides">
              <wp:wrapPolygon edited="0">
                <wp:start x="1715" y="191"/>
                <wp:lineTo x="762" y="953"/>
                <wp:lineTo x="191" y="2287"/>
                <wp:lineTo x="0" y="9719"/>
                <wp:lineTo x="572" y="12768"/>
                <wp:lineTo x="1524" y="15816"/>
                <wp:lineTo x="1524" y="20962"/>
                <wp:lineTo x="17532" y="20962"/>
                <wp:lineTo x="17341" y="15816"/>
                <wp:lineTo x="20009" y="12768"/>
                <wp:lineTo x="21343" y="12196"/>
                <wp:lineTo x="21343" y="11052"/>
                <wp:lineTo x="20581" y="9719"/>
                <wp:lineTo x="16579" y="6670"/>
                <wp:lineTo x="20771" y="3621"/>
                <wp:lineTo x="21343" y="2287"/>
                <wp:lineTo x="20199" y="1143"/>
                <wp:lineTo x="3240" y="191"/>
                <wp:lineTo x="1715" y="191"/>
              </wp:wrapPolygon>
            </wp:wrapThrough>
            <wp:docPr id="226" name="Picture 22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463" w:rsidRPr="009C7EA1">
        <w:rPr>
          <w:shd w:val="clear" w:color="auto" w:fill="FFFFFF"/>
        </w:rPr>
        <w:t>find</w:t>
      </w:r>
      <w:r w:rsidR="00931463">
        <w:rPr>
          <w:shd w:val="clear" w:color="auto" w:fill="FFFFFF"/>
        </w:rPr>
        <w:t>ing</w:t>
      </w:r>
      <w:r w:rsidR="00931463" w:rsidRPr="009C7EA1">
        <w:rPr>
          <w:shd w:val="clear" w:color="auto" w:fill="FFFFFF"/>
        </w:rPr>
        <w:t xml:space="preserve"> it hard to breathe</w:t>
      </w:r>
      <w:r w:rsidR="00931463">
        <w:rPr>
          <w:shd w:val="clear" w:color="auto" w:fill="FFFFFF"/>
        </w:rPr>
        <w:t>.</w:t>
      </w:r>
    </w:p>
    <w:p w14:paraId="29B629EC" w14:textId="6A727135" w:rsidR="009D6FAB" w:rsidRPr="00931463" w:rsidRDefault="009D6FAB" w:rsidP="00265778">
      <w:pPr>
        <w:pStyle w:val="Listtoplevel"/>
        <w:rPr>
          <w:shd w:val="clear" w:color="auto" w:fill="FFFFFF"/>
        </w:rPr>
      </w:pPr>
      <w:r w:rsidRPr="009C7EA1">
        <w:rPr>
          <w:shd w:val="clear" w:color="auto" w:fill="FFFFFF"/>
        </w:rPr>
        <w:t xml:space="preserve"> high temperature of at least 38°C on a thermometer – this is when you would feel very hot</w:t>
      </w:r>
    </w:p>
    <w:p w14:paraId="780CF056" w14:textId="3D3F1C08" w:rsidR="009D6FAB" w:rsidRPr="009C7EA1" w:rsidRDefault="00265778" w:rsidP="00931463">
      <w:pPr>
        <w:pStyle w:val="Listtoplevel"/>
      </w:pPr>
      <w:r w:rsidRPr="00931463">
        <w:drawing>
          <wp:anchor distT="0" distB="0" distL="114300" distR="114300" simplePos="0" relativeHeight="251982848" behindDoc="0" locked="0" layoutInCell="1" allowOverlap="1" wp14:anchorId="1BF819A6" wp14:editId="48A82FA6">
            <wp:simplePos x="0" y="0"/>
            <wp:positionH relativeFrom="margin">
              <wp:align>left</wp:align>
            </wp:positionH>
            <wp:positionV relativeFrom="page">
              <wp:posOffset>4997450</wp:posOffset>
            </wp:positionV>
            <wp:extent cx="1440000" cy="1512000"/>
            <wp:effectExtent l="0" t="0" r="0" b="0"/>
            <wp:wrapNone/>
            <wp:docPr id="214" name="Picture 2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16" r="44209" b="12566"/>
                    <a:stretch/>
                  </pic:blipFill>
                  <pic:spPr bwMode="auto">
                    <a:xfrm>
                      <a:off x="0" y="0"/>
                      <a:ext cx="1440000" cy="151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FAB" w:rsidRPr="001A2150">
        <w:rPr>
          <w:shd w:val="clear" w:color="auto" w:fill="FFFFFF"/>
        </w:rPr>
        <w:t>a sore throat</w:t>
      </w:r>
    </w:p>
    <w:p w14:paraId="2B928286" w14:textId="61732D67" w:rsidR="009D6FAB" w:rsidRPr="009D6FAB" w:rsidRDefault="00A72367" w:rsidP="009D6FAB">
      <w:pPr>
        <w:pStyle w:val="Listtoplevel"/>
        <w:rPr>
          <w:shd w:val="clear" w:color="auto" w:fill="FFFFFF"/>
        </w:rPr>
      </w:pPr>
      <w:r>
        <w:rPr>
          <w:shd w:val="clear" w:color="auto" w:fill="FFFFFF"/>
          <w:lang w:eastAsia="en-NZ"/>
        </w:rPr>
        <w:drawing>
          <wp:anchor distT="0" distB="0" distL="114300" distR="114300" simplePos="0" relativeHeight="251958272" behindDoc="0" locked="0" layoutInCell="1" allowOverlap="1" wp14:anchorId="3478E61F" wp14:editId="4B0D73C5">
            <wp:simplePos x="0" y="0"/>
            <wp:positionH relativeFrom="margin">
              <wp:posOffset>0</wp:posOffset>
            </wp:positionH>
            <wp:positionV relativeFrom="paragraph">
              <wp:posOffset>963295</wp:posOffset>
            </wp:positionV>
            <wp:extent cx="1439545" cy="2109470"/>
            <wp:effectExtent l="0" t="0" r="0" b="0"/>
            <wp:wrapThrough wrapText="bothSides">
              <wp:wrapPolygon edited="0">
                <wp:start x="9337" y="1300"/>
                <wp:lineTo x="7622" y="1821"/>
                <wp:lineTo x="6860" y="2471"/>
                <wp:lineTo x="6288" y="5592"/>
                <wp:lineTo x="6860" y="7803"/>
                <wp:lineTo x="2668" y="10533"/>
                <wp:lineTo x="1906" y="11314"/>
                <wp:lineTo x="1906" y="12224"/>
                <wp:lineTo x="2858" y="14045"/>
                <wp:lineTo x="4764" y="16125"/>
                <wp:lineTo x="4573" y="18596"/>
                <wp:lineTo x="6098" y="19246"/>
                <wp:lineTo x="6860" y="19506"/>
                <wp:lineTo x="8766" y="19506"/>
                <wp:lineTo x="12196" y="18206"/>
                <wp:lineTo x="13720" y="16515"/>
                <wp:lineTo x="13720" y="16125"/>
                <wp:lineTo x="12958" y="14045"/>
                <wp:lineTo x="13720" y="11964"/>
                <wp:lineTo x="14864" y="9883"/>
                <wp:lineTo x="15626" y="9883"/>
                <wp:lineTo x="17722" y="8323"/>
                <wp:lineTo x="18294" y="5722"/>
                <wp:lineTo x="19247" y="2601"/>
                <wp:lineTo x="16579" y="1821"/>
                <wp:lineTo x="12005" y="1300"/>
                <wp:lineTo x="9337" y="1300"/>
              </wp:wrapPolygon>
            </wp:wrapThrough>
            <wp:docPr id="314" name="Picture 3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 3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FAB" w:rsidRPr="009C7EA1">
        <w:rPr>
          <w:shd w:val="clear" w:color="auto" w:fill="FFFFFF"/>
        </w:rPr>
        <w:t>not being able to smell things for a little while</w:t>
      </w:r>
    </w:p>
    <w:p w14:paraId="349048F8" w14:textId="69579EC7" w:rsidR="009D6FAB" w:rsidRPr="009D6FAB" w:rsidRDefault="009D6FAB" w:rsidP="009D6FAB">
      <w:pPr>
        <w:pStyle w:val="Listtoplevel"/>
        <w:rPr>
          <w:color w:val="000000"/>
        </w:rPr>
      </w:pPr>
      <w:r w:rsidRPr="00B4027A">
        <w:rPr>
          <w:color w:val="000000"/>
        </w:rPr>
        <w:t>diarrhoea</w:t>
      </w:r>
      <w:r>
        <w:rPr>
          <w:color w:val="000000"/>
        </w:rPr>
        <w:t xml:space="preserve"> / runny poo</w:t>
      </w:r>
    </w:p>
    <w:p w14:paraId="3EF54BED" w14:textId="439D29D7" w:rsidR="009D6FAB" w:rsidRDefault="009D6FAB" w:rsidP="009D6FAB">
      <w:pPr>
        <w:pStyle w:val="Listtoplevel"/>
        <w:rPr>
          <w:color w:val="000000"/>
        </w:rPr>
      </w:pPr>
      <w:r w:rsidRPr="00294DD7">
        <w:rPr>
          <w:color w:val="000000"/>
        </w:rPr>
        <w:t>nausea / vomiting</w:t>
      </w:r>
    </w:p>
    <w:p w14:paraId="7DF0ABBC" w14:textId="77777777" w:rsidR="00265778" w:rsidRDefault="00265778">
      <w:pPr>
        <w:spacing w:line="240" w:lineRule="auto"/>
        <w:ind w:left="0"/>
        <w:rPr>
          <w:rFonts w:eastAsiaTheme="minorHAnsi"/>
          <w:noProof/>
          <w:color w:val="000000"/>
          <w:szCs w:val="22"/>
          <w:lang w:val="en-GB"/>
        </w:rPr>
      </w:pPr>
      <w:r>
        <w:rPr>
          <w:color w:val="000000"/>
        </w:rPr>
        <w:br w:type="page"/>
      </w:r>
    </w:p>
    <w:p w14:paraId="2DEC8955" w14:textId="0331911B" w:rsidR="00265778" w:rsidRDefault="00A72367" w:rsidP="00265778">
      <w:r>
        <w:rPr>
          <w:noProof/>
        </w:rPr>
        <w:lastRenderedPageBreak/>
        <w:drawing>
          <wp:anchor distT="0" distB="0" distL="114300" distR="114300" simplePos="0" relativeHeight="252105728" behindDoc="0" locked="0" layoutInCell="1" allowOverlap="1" wp14:anchorId="1F98616C" wp14:editId="32747F3C">
            <wp:simplePos x="0" y="0"/>
            <wp:positionH relativeFrom="margin">
              <wp:align>left</wp:align>
            </wp:positionH>
            <wp:positionV relativeFrom="page">
              <wp:posOffset>619125</wp:posOffset>
            </wp:positionV>
            <wp:extent cx="1440000" cy="1440000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87148867" name="Picture 871488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5778">
        <w:t>Other COVID-19 symptoms are:</w:t>
      </w:r>
    </w:p>
    <w:p w14:paraId="465F55E4" w14:textId="19FC9FCD" w:rsidR="00931463" w:rsidRDefault="00862BA1" w:rsidP="00931463">
      <w:pPr>
        <w:pStyle w:val="Listtoplevel"/>
        <w:rPr>
          <w:color w:val="000000"/>
        </w:rPr>
      </w:pPr>
      <w:r>
        <w:rPr>
          <w:color w:val="000000"/>
        </w:rPr>
        <w:t>h</w:t>
      </w:r>
      <w:r w:rsidRPr="00B4027A">
        <w:rPr>
          <w:color w:val="000000"/>
        </w:rPr>
        <w:t>eadache</w:t>
      </w:r>
    </w:p>
    <w:p w14:paraId="7CE5687F" w14:textId="5830B0FE" w:rsidR="00931463" w:rsidRPr="00931463" w:rsidRDefault="00A72367" w:rsidP="00931463">
      <w:pPr>
        <w:pStyle w:val="Listtoplevel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988992" behindDoc="0" locked="0" layoutInCell="1" allowOverlap="1" wp14:anchorId="04874D58" wp14:editId="1D0F3D4E">
            <wp:simplePos x="0" y="0"/>
            <wp:positionH relativeFrom="margin">
              <wp:align>left</wp:align>
            </wp:positionH>
            <wp:positionV relativeFrom="paragraph">
              <wp:posOffset>516255</wp:posOffset>
            </wp:positionV>
            <wp:extent cx="1440000" cy="1440000"/>
            <wp:effectExtent l="0" t="0" r="0" b="0"/>
            <wp:wrapTight wrapText="bothSides">
              <wp:wrapPolygon edited="0">
                <wp:start x="9337" y="0"/>
                <wp:lineTo x="7432" y="3240"/>
                <wp:lineTo x="7051" y="6479"/>
                <wp:lineTo x="8194" y="9528"/>
                <wp:lineTo x="6860" y="12577"/>
                <wp:lineTo x="6670" y="13530"/>
                <wp:lineTo x="7051" y="15245"/>
                <wp:lineTo x="8575" y="18675"/>
                <wp:lineTo x="8194" y="20962"/>
                <wp:lineTo x="8575" y="21152"/>
                <wp:lineTo x="12577" y="21343"/>
                <wp:lineTo x="13720" y="21343"/>
                <wp:lineTo x="14101" y="15626"/>
                <wp:lineTo x="14864" y="12577"/>
                <wp:lineTo x="14864" y="6479"/>
                <wp:lineTo x="13911" y="3430"/>
                <wp:lineTo x="11243" y="0"/>
                <wp:lineTo x="9337" y="0"/>
              </wp:wrapPolygon>
            </wp:wrapTight>
            <wp:docPr id="262830995" name="Pictur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830995" name="Picture 1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1463" w:rsidRPr="00B4027A">
        <w:rPr>
          <w:color w:val="000000"/>
        </w:rPr>
        <w:t>muscle pain or body aches</w:t>
      </w:r>
    </w:p>
    <w:p w14:paraId="59BE7DAB" w14:textId="041C8B57" w:rsidR="009D6FAB" w:rsidRDefault="009D6FAB" w:rsidP="009D6FAB">
      <w:pPr>
        <w:pStyle w:val="Listtoplevel"/>
        <w:rPr>
          <w:color w:val="000000"/>
        </w:rPr>
      </w:pPr>
      <w:r w:rsidRPr="00B4027A">
        <w:rPr>
          <w:color w:val="000000"/>
        </w:rPr>
        <w:t xml:space="preserve">malaise — a general feeling </w:t>
      </w:r>
      <w:r>
        <w:rPr>
          <w:color w:val="000000"/>
        </w:rPr>
        <w:t>of being unwell.</w:t>
      </w:r>
    </w:p>
    <w:p w14:paraId="6FBFECCE" w14:textId="472D37A7" w:rsidR="00A67FD9" w:rsidRDefault="00A67FD9" w:rsidP="00A67FD9">
      <w:pPr>
        <w:rPr>
          <w:rFonts w:eastAsiaTheme="minorHAnsi"/>
        </w:rPr>
      </w:pPr>
    </w:p>
    <w:p w14:paraId="57320214" w14:textId="2CBCDCDC" w:rsidR="00A67FD9" w:rsidRDefault="00A72367" w:rsidP="00A67FD9">
      <w:pPr>
        <w:rPr>
          <w:rFonts w:eastAsiaTheme="minorHAnsi"/>
        </w:rPr>
      </w:pPr>
      <w:r>
        <w:rPr>
          <w:noProof/>
        </w:rPr>
        <w:drawing>
          <wp:anchor distT="0" distB="0" distL="114300" distR="114300" simplePos="0" relativeHeight="251991040" behindDoc="0" locked="0" layoutInCell="1" allowOverlap="1" wp14:anchorId="56E5F503" wp14:editId="5E77583F">
            <wp:simplePos x="0" y="0"/>
            <wp:positionH relativeFrom="margin">
              <wp:align>left</wp:align>
            </wp:positionH>
            <wp:positionV relativeFrom="page">
              <wp:posOffset>4228465</wp:posOffset>
            </wp:positionV>
            <wp:extent cx="1620000" cy="1620000"/>
            <wp:effectExtent l="0" t="0" r="0" b="0"/>
            <wp:wrapTight wrapText="bothSides">
              <wp:wrapPolygon edited="0">
                <wp:start x="11007" y="339"/>
                <wp:lineTo x="5927" y="3387"/>
                <wp:lineTo x="4064" y="4234"/>
                <wp:lineTo x="3726" y="4911"/>
                <wp:lineTo x="4234" y="6096"/>
                <wp:lineTo x="3048" y="8637"/>
                <wp:lineTo x="3218" y="11515"/>
                <wp:lineTo x="2032" y="14225"/>
                <wp:lineTo x="1185" y="14394"/>
                <wp:lineTo x="0" y="16088"/>
                <wp:lineTo x="169" y="19136"/>
                <wp:lineTo x="21338" y="19136"/>
                <wp:lineTo x="20660" y="17104"/>
                <wp:lineTo x="20829" y="16596"/>
                <wp:lineTo x="20152" y="14902"/>
                <wp:lineTo x="19813" y="14225"/>
                <wp:lineTo x="21338" y="11346"/>
                <wp:lineTo x="20491" y="8129"/>
                <wp:lineTo x="17612" y="6774"/>
                <wp:lineTo x="14902" y="6096"/>
                <wp:lineTo x="13886" y="2710"/>
                <wp:lineTo x="12870" y="1016"/>
                <wp:lineTo x="12024" y="339"/>
                <wp:lineTo x="11007" y="339"/>
              </wp:wrapPolygon>
            </wp:wrapTight>
            <wp:docPr id="779630686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630686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D20853" w14:textId="2443CBD5" w:rsidR="009D6FAB" w:rsidRPr="009D6FAB" w:rsidRDefault="009D6FAB" w:rsidP="00265778">
      <w:r w:rsidRPr="009D6FAB">
        <w:t>All these symptoms</w:t>
      </w:r>
      <w:r w:rsidRPr="00860DDA">
        <w:t>:</w:t>
      </w:r>
    </w:p>
    <w:p w14:paraId="7096046F" w14:textId="53921B83" w:rsidR="009D6FAB" w:rsidRPr="00860DDA" w:rsidRDefault="009D6FAB" w:rsidP="009D6FAB">
      <w:pPr>
        <w:pStyle w:val="Listtoplevel"/>
      </w:pPr>
      <w:r w:rsidRPr="00860DDA">
        <w:t>do not always mean you have COVID-19</w:t>
      </w:r>
    </w:p>
    <w:p w14:paraId="509D5C22" w14:textId="2736585E" w:rsidR="009D6FAB" w:rsidRPr="009D6FAB" w:rsidRDefault="00A72367" w:rsidP="00A67FD9">
      <w:pPr>
        <w:pStyle w:val="Listtoplevel"/>
      </w:pPr>
      <w:r>
        <w:drawing>
          <wp:anchor distT="0" distB="0" distL="114300" distR="114300" simplePos="0" relativeHeight="251996160" behindDoc="0" locked="0" layoutInCell="1" allowOverlap="1" wp14:anchorId="3E1FEF61" wp14:editId="4C9E757B">
            <wp:simplePos x="0" y="0"/>
            <wp:positionH relativeFrom="margin">
              <wp:align>left</wp:align>
            </wp:positionH>
            <wp:positionV relativeFrom="paragraph">
              <wp:posOffset>254635</wp:posOffset>
            </wp:positionV>
            <wp:extent cx="1440000" cy="1090800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927262095" name="Picture 92726209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2BA1">
        <w:t>can be symptoms of</w:t>
      </w:r>
      <w:r w:rsidR="009D6FAB">
        <w:t xml:space="preserve"> </w:t>
      </w:r>
      <w:r w:rsidR="009D6FAB" w:rsidRPr="00860DDA">
        <w:t xml:space="preserve">other illnesses like </w:t>
      </w:r>
      <w:r w:rsidR="00862BA1">
        <w:t>a</w:t>
      </w:r>
      <w:r w:rsidR="00862BA1" w:rsidRPr="00860DDA">
        <w:t xml:space="preserve"> </w:t>
      </w:r>
      <w:r w:rsidR="009D6FAB" w:rsidRPr="00860DDA">
        <w:t>cold or flu.</w:t>
      </w:r>
    </w:p>
    <w:p w14:paraId="321FBD87" w14:textId="75EE8BDC" w:rsidR="009D6FAB" w:rsidRDefault="009D6FAB" w:rsidP="009D6FAB">
      <w:pPr>
        <w:rPr>
          <w:rFonts w:eastAsiaTheme="minorHAnsi"/>
          <w:noProof/>
          <w:lang w:val="en-GB"/>
        </w:rPr>
      </w:pPr>
    </w:p>
    <w:p w14:paraId="27948755" w14:textId="36DB988F" w:rsidR="009D6FAB" w:rsidRDefault="009D6FAB" w:rsidP="009D6FAB">
      <w:pPr>
        <w:rPr>
          <w:rFonts w:eastAsiaTheme="minorHAnsi"/>
          <w:noProof/>
          <w:lang w:val="en-GB"/>
        </w:rPr>
      </w:pPr>
    </w:p>
    <w:p w14:paraId="7A9337FD" w14:textId="77777777" w:rsidR="00265778" w:rsidRDefault="00265778">
      <w:pPr>
        <w:spacing w:line="240" w:lineRule="auto"/>
        <w:ind w:left="0"/>
        <w:rPr>
          <w:rFonts w:eastAsiaTheme="minorHAnsi"/>
        </w:rPr>
      </w:pPr>
      <w:r>
        <w:rPr>
          <w:rFonts w:eastAsiaTheme="minorHAnsi"/>
        </w:rPr>
        <w:br w:type="page"/>
      </w:r>
    </w:p>
    <w:p w14:paraId="08038005" w14:textId="33C3D370" w:rsidR="00A67FD9" w:rsidRPr="009D6FAB" w:rsidRDefault="0007078B" w:rsidP="00A67FD9">
      <w:pPr>
        <w:rPr>
          <w:rFonts w:eastAsia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993088" behindDoc="0" locked="0" layoutInCell="1" allowOverlap="1" wp14:anchorId="1BC1B1C3" wp14:editId="44605F89">
            <wp:simplePos x="0" y="0"/>
            <wp:positionH relativeFrom="margin">
              <wp:posOffset>0</wp:posOffset>
            </wp:positionH>
            <wp:positionV relativeFrom="paragraph">
              <wp:posOffset>185420</wp:posOffset>
            </wp:positionV>
            <wp:extent cx="1619885" cy="842010"/>
            <wp:effectExtent l="0" t="0" r="0" b="0"/>
            <wp:wrapTight wrapText="bothSides">
              <wp:wrapPolygon edited="0">
                <wp:start x="0" y="0"/>
                <wp:lineTo x="0" y="21176"/>
                <wp:lineTo x="15072" y="21176"/>
                <wp:lineTo x="16596" y="20851"/>
                <wp:lineTo x="20491" y="16941"/>
                <wp:lineTo x="20321" y="15638"/>
                <wp:lineTo x="17781" y="10425"/>
                <wp:lineTo x="20660" y="3910"/>
                <wp:lineTo x="19305" y="2281"/>
                <wp:lineTo x="15072" y="0"/>
                <wp:lineTo x="0" y="0"/>
              </wp:wrapPolygon>
            </wp:wrapTight>
            <wp:docPr id="67200213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0213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7FD9">
        <w:rPr>
          <w:rFonts w:eastAsiaTheme="minorHAnsi"/>
        </w:rPr>
        <w:t>You might not need to do a test if it is only a short time since you last had COVID-19.</w:t>
      </w:r>
    </w:p>
    <w:p w14:paraId="29CE242C" w14:textId="31CF76C1" w:rsidR="00A67FD9" w:rsidRDefault="00A67FD9" w:rsidP="009D6FAB">
      <w:pPr>
        <w:rPr>
          <w:rFonts w:eastAsiaTheme="minorHAnsi"/>
          <w:noProof/>
          <w:lang w:val="en-GB"/>
        </w:rPr>
      </w:pPr>
    </w:p>
    <w:p w14:paraId="4D130404" w14:textId="16836301" w:rsidR="00A67FD9" w:rsidRDefault="00A67FD9" w:rsidP="009D6FAB">
      <w:pPr>
        <w:rPr>
          <w:rFonts w:eastAsiaTheme="minorHAnsi"/>
          <w:noProof/>
          <w:lang w:val="en-GB"/>
        </w:rPr>
      </w:pPr>
    </w:p>
    <w:p w14:paraId="76316DF6" w14:textId="4979DD80" w:rsidR="00A67FD9" w:rsidRDefault="0007078B" w:rsidP="009D6FAB">
      <w:pPr>
        <w:rPr>
          <w:rFonts w:eastAsiaTheme="minorHAnsi"/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1994112" behindDoc="0" locked="0" layoutInCell="1" allowOverlap="1" wp14:anchorId="6F58A883" wp14:editId="13470425">
            <wp:simplePos x="0" y="0"/>
            <wp:positionH relativeFrom="margin">
              <wp:posOffset>0</wp:posOffset>
            </wp:positionH>
            <wp:positionV relativeFrom="paragraph">
              <wp:posOffset>361315</wp:posOffset>
            </wp:positionV>
            <wp:extent cx="1439545" cy="1087120"/>
            <wp:effectExtent l="0" t="0" r="0" b="5080"/>
            <wp:wrapTight wrapText="bothSides">
              <wp:wrapPolygon edited="0">
                <wp:start x="0" y="0"/>
                <wp:lineTo x="0" y="21449"/>
                <wp:lineTo x="21343" y="21449"/>
                <wp:lineTo x="21343" y="0"/>
                <wp:lineTo x="0" y="0"/>
              </wp:wrapPolygon>
            </wp:wrapTight>
            <wp:docPr id="1199469646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469646" name="Picture 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7FD9">
        <w:rPr>
          <w:rFonts w:eastAsiaTheme="minorHAnsi"/>
          <w:noProof/>
          <w:lang w:val="en-GB"/>
        </w:rPr>
        <w:t>Count the days from when you:</w:t>
      </w:r>
    </w:p>
    <w:p w14:paraId="6FEE5149" w14:textId="233BCAD0" w:rsidR="00A67FD9" w:rsidRDefault="00A67FD9" w:rsidP="00A67FD9">
      <w:pPr>
        <w:pStyle w:val="Listtoplevel"/>
      </w:pPr>
      <w:r>
        <w:t>had a positive COVID-19 test</w:t>
      </w:r>
    </w:p>
    <w:p w14:paraId="38A1A168" w14:textId="6C07D478" w:rsidR="00A67FD9" w:rsidRDefault="00A67FD9" w:rsidP="00A67FD9">
      <w:pPr>
        <w:pStyle w:val="Listtoplevel"/>
      </w:pPr>
      <w:r>
        <w:t>first felt unwell.</w:t>
      </w:r>
    </w:p>
    <w:p w14:paraId="2BA0A1DD" w14:textId="49250A7F" w:rsidR="00A67FD9" w:rsidRDefault="00A67FD9" w:rsidP="00A67FD9">
      <w:pPr>
        <w:rPr>
          <w:rFonts w:eastAsiaTheme="minorHAnsi"/>
          <w:noProof/>
        </w:rPr>
      </w:pPr>
    </w:p>
    <w:p w14:paraId="128D4DCC" w14:textId="2D107B23" w:rsidR="00A67FD9" w:rsidRDefault="0007078B" w:rsidP="00A67FD9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1997184" behindDoc="0" locked="0" layoutInCell="1" allowOverlap="1" wp14:anchorId="6511F4CF" wp14:editId="3386C9DD">
            <wp:simplePos x="0" y="0"/>
            <wp:positionH relativeFrom="margin">
              <wp:posOffset>0</wp:posOffset>
            </wp:positionH>
            <wp:positionV relativeFrom="paragraph">
              <wp:posOffset>115358</wp:posOffset>
            </wp:positionV>
            <wp:extent cx="1439545" cy="1626870"/>
            <wp:effectExtent l="0" t="0" r="0" b="0"/>
            <wp:wrapTight wrapText="bothSides">
              <wp:wrapPolygon edited="0">
                <wp:start x="0" y="0"/>
                <wp:lineTo x="0" y="21415"/>
                <wp:lineTo x="21343" y="21415"/>
                <wp:lineTo x="21343" y="0"/>
                <wp:lineTo x="0" y="0"/>
              </wp:wrapPolygon>
            </wp:wrapTight>
            <wp:docPr id="188981108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11080" name="Picture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EA9C2" w14:textId="0AB9A999" w:rsidR="00A67FD9" w:rsidRDefault="00A67FD9" w:rsidP="00A67FD9">
      <w:pPr>
        <w:rPr>
          <w:rFonts w:eastAsiaTheme="minorHAnsi"/>
          <w:noProof/>
        </w:rPr>
      </w:pPr>
      <w:r>
        <w:rPr>
          <w:rFonts w:eastAsiaTheme="minorHAnsi"/>
          <w:noProof/>
        </w:rPr>
        <w:t xml:space="preserve">If it is less than 28 days since you had a positive test / felt unwell you do not need to do another </w:t>
      </w:r>
      <w:r w:rsidR="00A72367">
        <w:rPr>
          <w:rFonts w:eastAsiaTheme="minorHAnsi"/>
          <w:noProof/>
        </w:rPr>
        <w:t xml:space="preserve">COVID-19 </w:t>
      </w:r>
      <w:r>
        <w:rPr>
          <w:rFonts w:eastAsiaTheme="minorHAnsi"/>
          <w:noProof/>
        </w:rPr>
        <w:t>test.</w:t>
      </w:r>
    </w:p>
    <w:p w14:paraId="60C04478" w14:textId="77777777" w:rsidR="00A67FD9" w:rsidRDefault="00A67FD9" w:rsidP="00A67FD9">
      <w:pPr>
        <w:rPr>
          <w:rFonts w:eastAsiaTheme="minorHAnsi"/>
          <w:noProof/>
        </w:rPr>
      </w:pPr>
    </w:p>
    <w:p w14:paraId="31FDAC1F" w14:textId="64608B57" w:rsidR="00A67FD9" w:rsidRDefault="0007078B" w:rsidP="00A67FD9">
      <w:pPr>
        <w:rPr>
          <w:rFonts w:eastAsiaTheme="minorHAnsi"/>
          <w:noProof/>
        </w:rPr>
      </w:pPr>
      <w:r>
        <w:rPr>
          <w:rFonts w:eastAsiaTheme="minorHAnsi"/>
          <w:noProof/>
          <w:lang w:val="en-GB"/>
        </w:rPr>
        <w:drawing>
          <wp:anchor distT="0" distB="0" distL="114300" distR="114300" simplePos="0" relativeHeight="251999232" behindDoc="0" locked="0" layoutInCell="1" allowOverlap="1" wp14:anchorId="26B15B38" wp14:editId="54FAE49F">
            <wp:simplePos x="0" y="0"/>
            <wp:positionH relativeFrom="margin">
              <wp:posOffset>0</wp:posOffset>
            </wp:positionH>
            <wp:positionV relativeFrom="page">
              <wp:posOffset>805180</wp:posOffset>
            </wp:positionV>
            <wp:extent cx="1440000" cy="972000"/>
            <wp:effectExtent l="0" t="0" r="0" b="6350"/>
            <wp:wrapTight wrapText="bothSides">
              <wp:wrapPolygon edited="0">
                <wp:start x="0" y="0"/>
                <wp:lineTo x="0" y="21459"/>
                <wp:lineTo x="21343" y="21459"/>
                <wp:lineTo x="21343" y="0"/>
                <wp:lineTo x="0" y="0"/>
              </wp:wrapPolygon>
            </wp:wrapTight>
            <wp:docPr id="1028731522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73152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97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7FD9">
        <w:rPr>
          <w:rFonts w:eastAsiaTheme="minorHAnsi"/>
          <w:noProof/>
        </w:rPr>
        <w:t>You should stay at home until you feel well again.</w:t>
      </w:r>
    </w:p>
    <w:p w14:paraId="6ECC927A" w14:textId="7D3ABD7B" w:rsidR="00A67FD9" w:rsidRDefault="00A67FD9" w:rsidP="00A67FD9">
      <w:pPr>
        <w:rPr>
          <w:rFonts w:eastAsiaTheme="minorHAnsi"/>
          <w:noProof/>
        </w:rPr>
      </w:pPr>
    </w:p>
    <w:p w14:paraId="0EEA0C9B" w14:textId="602ACA3F" w:rsidR="00A67FD9" w:rsidRDefault="0007078B" w:rsidP="00A67FD9">
      <w:pPr>
        <w:rPr>
          <w:rFonts w:eastAsiaTheme="minorHAnsi"/>
          <w:noProof/>
        </w:rPr>
      </w:pPr>
      <w:r>
        <w:rPr>
          <w:rFonts w:eastAsiaTheme="minorHAnsi"/>
          <w:noProof/>
          <w:lang w:val="en-GB"/>
        </w:rPr>
        <w:drawing>
          <wp:anchor distT="0" distB="0" distL="114300" distR="114300" simplePos="0" relativeHeight="252000256" behindDoc="0" locked="0" layoutInCell="1" allowOverlap="1" wp14:anchorId="6A4F6675" wp14:editId="38219096">
            <wp:simplePos x="0" y="0"/>
            <wp:positionH relativeFrom="margin">
              <wp:posOffset>0</wp:posOffset>
            </wp:positionH>
            <wp:positionV relativeFrom="paragraph">
              <wp:posOffset>247862</wp:posOffset>
            </wp:positionV>
            <wp:extent cx="1619885" cy="1216660"/>
            <wp:effectExtent l="0" t="0" r="5715" b="2540"/>
            <wp:wrapTight wrapText="bothSides">
              <wp:wrapPolygon edited="0">
                <wp:start x="0" y="0"/>
                <wp:lineTo x="0" y="21420"/>
                <wp:lineTo x="21507" y="21420"/>
                <wp:lineTo x="21507" y="0"/>
                <wp:lineTo x="0" y="0"/>
              </wp:wrapPolygon>
            </wp:wrapTight>
            <wp:docPr id="815129376" name="Picture 2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129376" name="Picture 2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A9E19" w14:textId="15A6E954" w:rsidR="00A67FD9" w:rsidRDefault="00A67FD9" w:rsidP="00A67FD9">
      <w:pPr>
        <w:rPr>
          <w:rFonts w:eastAsiaTheme="minorHAnsi"/>
          <w:noProof/>
        </w:rPr>
      </w:pPr>
      <w:r>
        <w:rPr>
          <w:rFonts w:eastAsiaTheme="minorHAnsi"/>
          <w:noProof/>
        </w:rPr>
        <w:t xml:space="preserve">If it has been more than </w:t>
      </w:r>
      <w:r w:rsidR="00AA323F">
        <w:rPr>
          <w:rFonts w:eastAsiaTheme="minorHAnsi"/>
          <w:noProof/>
        </w:rPr>
        <w:t>28 days since you had COVID-19 you need to do a test.</w:t>
      </w:r>
    </w:p>
    <w:p w14:paraId="2FF8894A" w14:textId="57CF0FE3" w:rsidR="00A67FD9" w:rsidRDefault="00A67FD9" w:rsidP="009D6FAB">
      <w:pPr>
        <w:rPr>
          <w:rFonts w:eastAsiaTheme="minorHAnsi"/>
          <w:noProof/>
          <w:lang w:val="en-GB"/>
        </w:rPr>
      </w:pPr>
    </w:p>
    <w:p w14:paraId="5A0EE211" w14:textId="2AB3F6CA" w:rsidR="00A67FD9" w:rsidRDefault="00372510" w:rsidP="009D6FAB">
      <w:pPr>
        <w:rPr>
          <w:rFonts w:eastAsiaTheme="minorHAnsi"/>
          <w:noProof/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2002304" behindDoc="0" locked="0" layoutInCell="1" allowOverlap="1" wp14:anchorId="550F7D5F" wp14:editId="403DD1B1">
            <wp:simplePos x="0" y="0"/>
            <wp:positionH relativeFrom="margin">
              <wp:posOffset>0</wp:posOffset>
            </wp:positionH>
            <wp:positionV relativeFrom="paragraph">
              <wp:posOffset>274320</wp:posOffset>
            </wp:positionV>
            <wp:extent cx="1440000" cy="1015200"/>
            <wp:effectExtent l="0" t="0" r="0" b="1270"/>
            <wp:wrapTight wrapText="bothSides">
              <wp:wrapPolygon edited="0">
                <wp:start x="0" y="0"/>
                <wp:lineTo x="0" y="21357"/>
                <wp:lineTo x="21343" y="21357"/>
                <wp:lineTo x="21343" y="0"/>
                <wp:lineTo x="0" y="0"/>
              </wp:wrapPolygon>
            </wp:wrapTight>
            <wp:docPr id="83591456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9145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738845" w14:textId="10EC46DD" w:rsidR="009D6FAB" w:rsidRDefault="00A67FD9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>If someone you live with has COVID-19 you should do a COVID-19 test every day for 5 days.</w:t>
      </w:r>
    </w:p>
    <w:p w14:paraId="13AE8652" w14:textId="77777777" w:rsidR="00862BA1" w:rsidRDefault="00862BA1" w:rsidP="009D6FAB">
      <w:pPr>
        <w:rPr>
          <w:rFonts w:eastAsiaTheme="minorHAnsi"/>
          <w:noProof/>
          <w:lang w:val="en-GB"/>
        </w:rPr>
      </w:pPr>
    </w:p>
    <w:p w14:paraId="06C73A76" w14:textId="2CA6BD07" w:rsidR="00A67FD9" w:rsidRDefault="00372510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drawing>
          <wp:anchor distT="0" distB="0" distL="114300" distR="114300" simplePos="0" relativeHeight="252003328" behindDoc="0" locked="0" layoutInCell="1" allowOverlap="1" wp14:anchorId="2F6FFA54" wp14:editId="7FBABAEB">
            <wp:simplePos x="0" y="0"/>
            <wp:positionH relativeFrom="margin">
              <wp:posOffset>0</wp:posOffset>
            </wp:positionH>
            <wp:positionV relativeFrom="paragraph">
              <wp:posOffset>133350</wp:posOffset>
            </wp:positionV>
            <wp:extent cx="1439545" cy="1439545"/>
            <wp:effectExtent l="0" t="0" r="0" b="0"/>
            <wp:wrapTight wrapText="bothSides">
              <wp:wrapPolygon edited="0">
                <wp:start x="9909" y="0"/>
                <wp:lineTo x="6288" y="953"/>
                <wp:lineTo x="5717" y="1524"/>
                <wp:lineTo x="5717" y="3430"/>
                <wp:lineTo x="0" y="7622"/>
                <wp:lineTo x="191" y="8575"/>
                <wp:lineTo x="3430" y="9528"/>
                <wp:lineTo x="1334" y="9909"/>
                <wp:lineTo x="953" y="10290"/>
                <wp:lineTo x="953" y="21152"/>
                <wp:lineTo x="20390" y="21152"/>
                <wp:lineTo x="20771" y="10671"/>
                <wp:lineTo x="20009" y="9909"/>
                <wp:lineTo x="17532" y="9528"/>
                <wp:lineTo x="20581" y="8575"/>
                <wp:lineTo x="20962" y="7813"/>
                <wp:lineTo x="11052" y="0"/>
                <wp:lineTo x="9909" y="0"/>
              </wp:wrapPolygon>
            </wp:wrapTight>
            <wp:docPr id="1366206204" name="Picture 3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206204" name="Picture 3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9A42FA" w14:textId="37C41F5D" w:rsidR="00A67FD9" w:rsidRDefault="00A67FD9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The people you live with are sometimes called </w:t>
      </w:r>
      <w:r>
        <w:rPr>
          <w:rFonts w:eastAsiaTheme="minorHAnsi"/>
          <w:b/>
          <w:bCs/>
          <w:noProof/>
          <w:lang w:val="en-GB"/>
        </w:rPr>
        <w:t>household contacts</w:t>
      </w:r>
      <w:r>
        <w:rPr>
          <w:rFonts w:eastAsiaTheme="minorHAnsi"/>
          <w:noProof/>
          <w:lang w:val="en-GB"/>
        </w:rPr>
        <w:t>.</w:t>
      </w:r>
    </w:p>
    <w:p w14:paraId="2C9E1A12" w14:textId="7D70409F" w:rsidR="00AA323F" w:rsidRDefault="00AA323F">
      <w:pPr>
        <w:spacing w:line="240" w:lineRule="auto"/>
        <w:ind w:left="0"/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br w:type="page"/>
      </w:r>
    </w:p>
    <w:p w14:paraId="566C1B28" w14:textId="41067CD7" w:rsidR="00A67FD9" w:rsidRDefault="00AA323F" w:rsidP="00AA323F">
      <w:pPr>
        <w:pStyle w:val="Heading1"/>
        <w:rPr>
          <w:noProof/>
          <w:lang w:val="en-GB"/>
        </w:rPr>
      </w:pPr>
      <w:r>
        <w:rPr>
          <w:noProof/>
          <w:lang w:val="en-GB"/>
        </w:rPr>
        <w:lastRenderedPageBreak/>
        <w:t>Where to get a COVID-19 test</w:t>
      </w:r>
    </w:p>
    <w:p w14:paraId="5B07B5E5" w14:textId="0C707E4B" w:rsidR="00A67FD9" w:rsidRPr="00A67FD9" w:rsidRDefault="00A67FD9" w:rsidP="009D6FAB">
      <w:pPr>
        <w:rPr>
          <w:rFonts w:eastAsiaTheme="minorHAnsi"/>
          <w:noProof/>
          <w:lang w:val="en-GB"/>
        </w:rPr>
      </w:pPr>
    </w:p>
    <w:p w14:paraId="422DACBC" w14:textId="206B9B1D" w:rsidR="009D6FAB" w:rsidRDefault="00372510" w:rsidP="009D6FAB">
      <w:pPr>
        <w:rPr>
          <w:rFonts w:eastAsiaTheme="minorHAnsi"/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2007424" behindDoc="0" locked="0" layoutInCell="1" allowOverlap="1" wp14:anchorId="5B2A5C0F" wp14:editId="0CBF352C">
            <wp:simplePos x="0" y="0"/>
            <wp:positionH relativeFrom="margin">
              <wp:align>left</wp:align>
            </wp:positionH>
            <wp:positionV relativeFrom="paragraph">
              <wp:posOffset>1744980</wp:posOffset>
            </wp:positionV>
            <wp:extent cx="1620000" cy="1216800"/>
            <wp:effectExtent l="0" t="0" r="5715" b="2540"/>
            <wp:wrapTight wrapText="bothSides">
              <wp:wrapPolygon edited="0">
                <wp:start x="0" y="0"/>
                <wp:lineTo x="0" y="21420"/>
                <wp:lineTo x="21507" y="21420"/>
                <wp:lineTo x="21507" y="0"/>
                <wp:lineTo x="0" y="0"/>
              </wp:wrapPolygon>
            </wp:wrapTight>
            <wp:docPr id="2094127038" name="Picture 3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27038" name="Picture 3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21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006400" behindDoc="0" locked="0" layoutInCell="1" allowOverlap="1" wp14:anchorId="34CEF2E2" wp14:editId="39A1BC3D">
            <wp:simplePos x="0" y="0"/>
            <wp:positionH relativeFrom="margin">
              <wp:posOffset>0</wp:posOffset>
            </wp:positionH>
            <wp:positionV relativeFrom="paragraph">
              <wp:posOffset>14817</wp:posOffset>
            </wp:positionV>
            <wp:extent cx="1439545" cy="1256030"/>
            <wp:effectExtent l="0" t="0" r="0" b="1270"/>
            <wp:wrapTight wrapText="bothSides">
              <wp:wrapPolygon edited="0">
                <wp:start x="0" y="0"/>
                <wp:lineTo x="0" y="21403"/>
                <wp:lineTo x="21343" y="21403"/>
                <wp:lineTo x="21343" y="0"/>
                <wp:lineTo x="0" y="0"/>
              </wp:wrapPolygon>
            </wp:wrapTight>
            <wp:docPr id="19591723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172333" name="Picture 3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A29FA0" w14:textId="20A9AF2E" w:rsidR="00AA323F" w:rsidRDefault="00AA323F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Most COVID-19 tests are </w:t>
      </w:r>
      <w:r>
        <w:rPr>
          <w:rFonts w:eastAsiaTheme="minorHAnsi"/>
          <w:b/>
          <w:bCs/>
          <w:noProof/>
          <w:lang w:val="en-GB"/>
        </w:rPr>
        <w:t>RAT</w:t>
      </w:r>
      <w:r>
        <w:rPr>
          <w:rFonts w:eastAsiaTheme="minorHAnsi"/>
          <w:noProof/>
          <w:lang w:val="en-GB"/>
        </w:rPr>
        <w:t>s.</w:t>
      </w:r>
    </w:p>
    <w:p w14:paraId="6B14EFCF" w14:textId="1177F4E4" w:rsidR="00AA323F" w:rsidRDefault="00AA323F" w:rsidP="009D6FAB">
      <w:pPr>
        <w:rPr>
          <w:rFonts w:eastAsiaTheme="minorHAnsi"/>
          <w:noProof/>
          <w:lang w:val="en-GB"/>
        </w:rPr>
      </w:pPr>
    </w:p>
    <w:p w14:paraId="3C7C674E" w14:textId="014D46A2" w:rsidR="00AA323F" w:rsidRDefault="00AA323F" w:rsidP="009D6FAB">
      <w:pPr>
        <w:rPr>
          <w:rFonts w:eastAsiaTheme="minorHAnsi"/>
          <w:noProof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6464" behindDoc="1" locked="0" layoutInCell="1" allowOverlap="1" wp14:anchorId="78559B72" wp14:editId="560DFC0F">
                <wp:simplePos x="0" y="0"/>
                <wp:positionH relativeFrom="column">
                  <wp:posOffset>2157046</wp:posOffset>
                </wp:positionH>
                <wp:positionV relativeFrom="page">
                  <wp:posOffset>3200400</wp:posOffset>
                </wp:positionV>
                <wp:extent cx="3599815" cy="2286000"/>
                <wp:effectExtent l="0" t="0" r="0" b="0"/>
                <wp:wrapNone/>
                <wp:docPr id="51964797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22860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97AA9" id="Rectangle 1" o:spid="_x0000_s1026" style="position:absolute;margin-left:169.85pt;margin-top:252pt;width:283.45pt;height:180pt;z-index:-25135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46D289C7" w14:textId="2B67894C" w:rsidR="00AA323F" w:rsidRDefault="00AA323F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A </w:t>
      </w:r>
      <w:r>
        <w:rPr>
          <w:rFonts w:eastAsiaTheme="minorHAnsi"/>
          <w:b/>
          <w:bCs/>
          <w:noProof/>
          <w:lang w:val="en-GB"/>
        </w:rPr>
        <w:t>RAT</w:t>
      </w:r>
      <w:r>
        <w:rPr>
          <w:rFonts w:eastAsiaTheme="minorHAnsi"/>
          <w:noProof/>
          <w:lang w:val="en-GB"/>
        </w:rPr>
        <w:t xml:space="preserve"> is a COVID-19 test you can do at home.</w:t>
      </w:r>
    </w:p>
    <w:p w14:paraId="777E0B46" w14:textId="4DD51131" w:rsidR="00AA323F" w:rsidRDefault="00AA323F" w:rsidP="009D6FAB">
      <w:pPr>
        <w:rPr>
          <w:rFonts w:eastAsiaTheme="minorHAnsi"/>
          <w:noProof/>
          <w:lang w:val="en-GB"/>
        </w:rPr>
      </w:pPr>
    </w:p>
    <w:p w14:paraId="031AB292" w14:textId="7A489DA5" w:rsidR="00AA323F" w:rsidRDefault="00AA323F" w:rsidP="009D6FAB">
      <w:pPr>
        <w:rPr>
          <w:rFonts w:eastAsiaTheme="minorHAnsi"/>
          <w:noProof/>
          <w:lang w:val="en-GB"/>
        </w:rPr>
      </w:pPr>
    </w:p>
    <w:p w14:paraId="0AB7CEC3" w14:textId="518D2390" w:rsidR="00AA323F" w:rsidRPr="00AA323F" w:rsidRDefault="00AA323F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 xml:space="preserve">RATs are also called </w:t>
      </w:r>
      <w:r>
        <w:rPr>
          <w:rFonts w:eastAsiaTheme="minorHAnsi"/>
          <w:b/>
          <w:bCs/>
          <w:noProof/>
          <w:lang w:val="en-GB"/>
        </w:rPr>
        <w:t>rapid antigen tests</w:t>
      </w:r>
      <w:r>
        <w:rPr>
          <w:rFonts w:eastAsiaTheme="minorHAnsi"/>
          <w:noProof/>
          <w:lang w:val="en-GB"/>
        </w:rPr>
        <w:t>.</w:t>
      </w:r>
      <w:r w:rsidRPr="00AA323F">
        <w:rPr>
          <w:noProof/>
        </w:rPr>
        <w:t xml:space="preserve"> </w:t>
      </w:r>
    </w:p>
    <w:p w14:paraId="4E565FB4" w14:textId="77777777" w:rsidR="00AA323F" w:rsidRDefault="00AA323F" w:rsidP="009D6FAB">
      <w:pPr>
        <w:rPr>
          <w:rFonts w:eastAsiaTheme="minorHAnsi"/>
          <w:noProof/>
          <w:lang w:val="en-GB"/>
        </w:rPr>
      </w:pPr>
    </w:p>
    <w:p w14:paraId="0AEF4ECC" w14:textId="4A1929B2" w:rsidR="00AA323F" w:rsidRDefault="00372510" w:rsidP="009D6FAB">
      <w:pPr>
        <w:rPr>
          <w:rFonts w:eastAsiaTheme="minorHAnsi"/>
          <w:noProof/>
          <w:lang w:val="en-GB"/>
        </w:rPr>
      </w:pPr>
      <w:r>
        <w:rPr>
          <w:noProof/>
        </w:rPr>
        <w:drawing>
          <wp:anchor distT="0" distB="0" distL="114300" distR="114300" simplePos="0" relativeHeight="252009472" behindDoc="0" locked="0" layoutInCell="1" allowOverlap="1" wp14:anchorId="0F278FC7" wp14:editId="7F1BA220">
            <wp:simplePos x="0" y="0"/>
            <wp:positionH relativeFrom="margin">
              <wp:align>left</wp:align>
            </wp:positionH>
            <wp:positionV relativeFrom="paragraph">
              <wp:posOffset>155152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356996266" name="Picture 3569962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E2A8C5" w14:textId="4323A90D" w:rsidR="00AA323F" w:rsidRDefault="00AA323F" w:rsidP="009D6FAB">
      <w:pPr>
        <w:rPr>
          <w:rFonts w:eastAsiaTheme="minorHAnsi"/>
          <w:noProof/>
          <w:lang w:val="en-GB"/>
        </w:rPr>
      </w:pPr>
      <w:r>
        <w:rPr>
          <w:rFonts w:eastAsiaTheme="minorHAnsi"/>
          <w:noProof/>
          <w:lang w:val="en-GB"/>
        </w:rPr>
        <w:t>You can get RATs from:</w:t>
      </w:r>
    </w:p>
    <w:p w14:paraId="209A253C" w14:textId="1A3B7B75" w:rsidR="00AA323F" w:rsidRDefault="00AA323F" w:rsidP="00AA323F">
      <w:pPr>
        <w:pStyle w:val="Listtoplevel"/>
      </w:pPr>
      <w:r>
        <w:t>COVID-19 testing centres</w:t>
      </w:r>
    </w:p>
    <w:p w14:paraId="3AAEB079" w14:textId="15CBD4C8" w:rsidR="00AA323F" w:rsidRDefault="00372510" w:rsidP="00AA323F">
      <w:pPr>
        <w:pStyle w:val="Listtoplevel"/>
      </w:pPr>
      <w:r>
        <w:drawing>
          <wp:anchor distT="0" distB="0" distL="114300" distR="114300" simplePos="0" relativeHeight="252011520" behindDoc="0" locked="0" layoutInCell="1" allowOverlap="1" wp14:anchorId="47AECBDB" wp14:editId="0730A946">
            <wp:simplePos x="0" y="0"/>
            <wp:positionH relativeFrom="margin">
              <wp:align>left</wp:align>
            </wp:positionH>
            <wp:positionV relativeFrom="paragraph">
              <wp:posOffset>-120015</wp:posOffset>
            </wp:positionV>
            <wp:extent cx="1440000" cy="1670400"/>
            <wp:effectExtent l="0" t="0" r="0" b="0"/>
            <wp:wrapTight wrapText="bothSides">
              <wp:wrapPolygon edited="0">
                <wp:start x="0" y="0"/>
                <wp:lineTo x="0" y="21354"/>
                <wp:lineTo x="21343" y="21354"/>
                <wp:lineTo x="21343" y="0"/>
                <wp:lineTo x="0" y="0"/>
              </wp:wrapPolygon>
            </wp:wrapTight>
            <wp:docPr id="636305963" name="Picture 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305963" name="Picture 3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67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323F">
        <w:t>RAT collection sites</w:t>
      </w:r>
    </w:p>
    <w:p w14:paraId="613799F9" w14:textId="2D054C5B" w:rsidR="00AA323F" w:rsidRDefault="00AA323F" w:rsidP="00AA323F">
      <w:pPr>
        <w:pStyle w:val="Listtoplevel"/>
      </w:pPr>
      <w:r>
        <w:t>some pharmacies / chemists.</w:t>
      </w:r>
    </w:p>
    <w:p w14:paraId="5644BAB4" w14:textId="77777777" w:rsidR="00AA323F" w:rsidRDefault="00AA323F" w:rsidP="00AA323F"/>
    <w:p w14:paraId="132F5CDE" w14:textId="77777777" w:rsidR="00AA323F" w:rsidRDefault="00AA323F" w:rsidP="00AA323F"/>
    <w:p w14:paraId="793FAAD4" w14:textId="1A897889" w:rsidR="00AA323F" w:rsidRDefault="00AA323F">
      <w:pPr>
        <w:spacing w:line="240" w:lineRule="auto"/>
        <w:ind w:left="0"/>
      </w:pPr>
      <w:r>
        <w:br w:type="page"/>
      </w:r>
    </w:p>
    <w:p w14:paraId="26E1DA71" w14:textId="300E1AFF" w:rsidR="00AA323F" w:rsidRDefault="00372510" w:rsidP="00AA323F">
      <w:r>
        <w:rPr>
          <w:noProof/>
        </w:rPr>
        <w:lastRenderedPageBreak/>
        <w:drawing>
          <wp:anchor distT="0" distB="0" distL="114300" distR="114300" simplePos="0" relativeHeight="252013568" behindDoc="0" locked="0" layoutInCell="1" allowOverlap="1" wp14:anchorId="2B1896F6" wp14:editId="6227AD05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800000" cy="676800"/>
            <wp:effectExtent l="0" t="0" r="3810" b="0"/>
            <wp:wrapTight wrapText="bothSides">
              <wp:wrapPolygon edited="0">
                <wp:start x="0" y="0"/>
                <wp:lineTo x="0" y="21093"/>
                <wp:lineTo x="21493" y="21093"/>
                <wp:lineTo x="21493" y="0"/>
                <wp:lineTo x="0" y="0"/>
              </wp:wrapPolygon>
            </wp:wrapTight>
            <wp:docPr id="2021545076" name="Picture 20215450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563">
        <w:t>To find out where to get RATs go to this website:</w:t>
      </w:r>
    </w:p>
    <w:p w14:paraId="35DAFA5D" w14:textId="0415092B" w:rsidR="008A5563" w:rsidRDefault="00372510" w:rsidP="00AA323F">
      <w:r>
        <w:rPr>
          <w:noProof/>
        </w:rPr>
        <w:drawing>
          <wp:anchor distT="0" distB="0" distL="114300" distR="114300" simplePos="0" relativeHeight="252014592" behindDoc="0" locked="0" layoutInCell="1" allowOverlap="1" wp14:anchorId="06E89DAA" wp14:editId="0C9BD81F">
            <wp:simplePos x="0" y="0"/>
            <wp:positionH relativeFrom="margin">
              <wp:posOffset>0</wp:posOffset>
            </wp:positionH>
            <wp:positionV relativeFrom="paragraph">
              <wp:posOffset>212937</wp:posOffset>
            </wp:positionV>
            <wp:extent cx="1439545" cy="1439545"/>
            <wp:effectExtent l="0" t="0" r="0" b="0"/>
            <wp:wrapTight wrapText="bothSides">
              <wp:wrapPolygon edited="0">
                <wp:start x="2477" y="1906"/>
                <wp:lineTo x="1715" y="14483"/>
                <wp:lineTo x="0" y="17532"/>
                <wp:lineTo x="0" y="19437"/>
                <wp:lineTo x="21343" y="19437"/>
                <wp:lineTo x="21343" y="17532"/>
                <wp:lineTo x="19628" y="14483"/>
                <wp:lineTo x="18865" y="11434"/>
                <wp:lineTo x="18675" y="1906"/>
                <wp:lineTo x="2477" y="1906"/>
              </wp:wrapPolygon>
            </wp:wrapTight>
            <wp:docPr id="411210231" name="Picture 3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21023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E2BE8C" w14:textId="19704BB4" w:rsidR="008A5563" w:rsidRPr="008A5563" w:rsidRDefault="00000000" w:rsidP="00AA323F">
      <w:pPr>
        <w:rPr>
          <w:b/>
          <w:bCs/>
          <w:color w:val="000000" w:themeColor="text1"/>
        </w:rPr>
      </w:pPr>
      <w:hyperlink r:id="rId37" w:history="1">
        <w:r w:rsidR="008A5563" w:rsidRPr="008A5563">
          <w:rPr>
            <w:rStyle w:val="Hyperlink"/>
            <w:b/>
            <w:bCs/>
            <w:color w:val="000000" w:themeColor="text1"/>
            <w:u w:val="none"/>
          </w:rPr>
          <w:t>https://tinyurl.com/5bshtjtj</w:t>
        </w:r>
      </w:hyperlink>
    </w:p>
    <w:p w14:paraId="62257664" w14:textId="78A059C0" w:rsidR="008A5563" w:rsidRDefault="008A5563" w:rsidP="00AA323F"/>
    <w:p w14:paraId="4781A1D8" w14:textId="77777777" w:rsidR="00AA323F" w:rsidRDefault="00AA323F" w:rsidP="00AA323F"/>
    <w:p w14:paraId="2660E18F" w14:textId="4272994C" w:rsidR="00AA323F" w:rsidRDefault="008A5563" w:rsidP="00AA323F">
      <w:r>
        <w:t>The website is not in Easy Read</w:t>
      </w:r>
    </w:p>
    <w:p w14:paraId="76DB7A9F" w14:textId="68C25221" w:rsidR="008A5563" w:rsidRDefault="00807AF0" w:rsidP="00AA323F">
      <w:r>
        <w:rPr>
          <w:noProof/>
        </w:rPr>
        <w:drawing>
          <wp:anchor distT="0" distB="0" distL="114300" distR="114300" simplePos="0" relativeHeight="252016640" behindDoc="0" locked="0" layoutInCell="1" allowOverlap="1" wp14:anchorId="32245162" wp14:editId="51BECF17">
            <wp:simplePos x="0" y="0"/>
            <wp:positionH relativeFrom="margin">
              <wp:posOffset>0</wp:posOffset>
            </wp:positionH>
            <wp:positionV relativeFrom="paragraph">
              <wp:posOffset>282575</wp:posOffset>
            </wp:positionV>
            <wp:extent cx="1842770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436" y="21386"/>
                <wp:lineTo x="21436" y="0"/>
                <wp:lineTo x="0" y="0"/>
              </wp:wrapPolygon>
            </wp:wrapTight>
            <wp:docPr id="113727386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738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79F8C5" w14:textId="32CC7572" w:rsidR="008A5563" w:rsidRDefault="008A5563" w:rsidP="00AA323F"/>
    <w:p w14:paraId="4F3790CF" w14:textId="0DBCBD26" w:rsidR="008A5563" w:rsidRDefault="008A5563" w:rsidP="00AA323F">
      <w:r>
        <w:t>It does not cost money to get RATs.</w:t>
      </w:r>
    </w:p>
    <w:p w14:paraId="5562DF03" w14:textId="682DA007" w:rsidR="008A5563" w:rsidRDefault="008A5563" w:rsidP="00AA323F"/>
    <w:p w14:paraId="533227E4" w14:textId="790669AE" w:rsidR="008A5563" w:rsidRDefault="00807AF0" w:rsidP="00AA323F">
      <w:r>
        <w:rPr>
          <w:noProof/>
        </w:rPr>
        <w:drawing>
          <wp:anchor distT="0" distB="0" distL="114300" distR="114300" simplePos="0" relativeHeight="252018688" behindDoc="0" locked="0" layoutInCell="1" allowOverlap="1" wp14:anchorId="2F9E7A75" wp14:editId="201B772E">
            <wp:simplePos x="0" y="0"/>
            <wp:positionH relativeFrom="margin">
              <wp:posOffset>0</wp:posOffset>
            </wp:positionH>
            <wp:positionV relativeFrom="paragraph">
              <wp:posOffset>140970</wp:posOffset>
            </wp:positionV>
            <wp:extent cx="1439545" cy="1439545"/>
            <wp:effectExtent l="0" t="0" r="0" b="0"/>
            <wp:wrapTight wrapText="bothSides">
              <wp:wrapPolygon edited="0">
                <wp:start x="8956" y="0"/>
                <wp:lineTo x="7241" y="572"/>
                <wp:lineTo x="4764" y="2287"/>
                <wp:lineTo x="4764" y="3430"/>
                <wp:lineTo x="3621" y="6479"/>
                <wp:lineTo x="3430" y="7432"/>
                <wp:lineTo x="3430" y="9528"/>
                <wp:lineTo x="4192" y="12577"/>
                <wp:lineTo x="2096" y="14101"/>
                <wp:lineTo x="1524" y="14673"/>
                <wp:lineTo x="1524" y="21343"/>
                <wp:lineTo x="18103" y="21343"/>
                <wp:lineTo x="17341" y="19247"/>
                <wp:lineTo x="16769" y="15626"/>
                <wp:lineTo x="15245" y="13339"/>
                <wp:lineTo x="14864" y="12577"/>
                <wp:lineTo x="17150" y="9528"/>
                <wp:lineTo x="17722" y="6479"/>
                <wp:lineTo x="16388" y="4002"/>
                <wp:lineTo x="16198" y="3240"/>
                <wp:lineTo x="11815" y="0"/>
                <wp:lineTo x="8956" y="0"/>
              </wp:wrapPolygon>
            </wp:wrapTight>
            <wp:docPr id="709296267" name="Picture 7092962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758459" name="Picture 1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6469A" w14:textId="0B421EA2" w:rsidR="008A5563" w:rsidRDefault="008A5563" w:rsidP="00AA323F">
      <w:r>
        <w:t>You can go out to get RATs even if you are sick.</w:t>
      </w:r>
    </w:p>
    <w:p w14:paraId="1EE44F16" w14:textId="532AF534" w:rsidR="008A5563" w:rsidRDefault="008A5563" w:rsidP="00AA323F"/>
    <w:p w14:paraId="139F11C4" w14:textId="67107E3E" w:rsidR="008A5563" w:rsidRDefault="008A5563" w:rsidP="00AA323F"/>
    <w:p w14:paraId="35B8AFBD" w14:textId="671E606F" w:rsidR="00AA323F" w:rsidRDefault="00807AF0" w:rsidP="00AA323F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19712" behindDoc="0" locked="0" layoutInCell="1" allowOverlap="1" wp14:anchorId="4F444E18" wp14:editId="58B7E0AC">
            <wp:simplePos x="0" y="0"/>
            <wp:positionH relativeFrom="margin">
              <wp:posOffset>0</wp:posOffset>
            </wp:positionH>
            <wp:positionV relativeFrom="paragraph">
              <wp:posOffset>559435</wp:posOffset>
            </wp:positionV>
            <wp:extent cx="1439545" cy="1439545"/>
            <wp:effectExtent l="0" t="0" r="0" b="0"/>
            <wp:wrapTight wrapText="bothSides">
              <wp:wrapPolygon edited="0">
                <wp:start x="13720" y="572"/>
                <wp:lineTo x="10290" y="1143"/>
                <wp:lineTo x="2287" y="3240"/>
                <wp:lineTo x="1906" y="4764"/>
                <wp:lineTo x="1143" y="7051"/>
                <wp:lineTo x="1143" y="7241"/>
                <wp:lineTo x="3621" y="10100"/>
                <wp:lineTo x="381" y="17150"/>
                <wp:lineTo x="0" y="19056"/>
                <wp:lineTo x="381" y="20771"/>
                <wp:lineTo x="14101" y="20771"/>
                <wp:lineTo x="15054" y="20390"/>
                <wp:lineTo x="16388" y="19628"/>
                <wp:lineTo x="15626" y="16960"/>
                <wp:lineTo x="15245" y="16198"/>
                <wp:lineTo x="17913" y="16198"/>
                <wp:lineTo x="21343" y="14483"/>
                <wp:lineTo x="21343" y="1143"/>
                <wp:lineTo x="20771" y="953"/>
                <wp:lineTo x="14483" y="572"/>
                <wp:lineTo x="13720" y="572"/>
              </wp:wrapPolygon>
            </wp:wrapTight>
            <wp:docPr id="1030338437" name="Picture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384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563">
        <w:rPr>
          <w:rFonts w:eastAsiaTheme="minorHAnsi"/>
          <w:noProof/>
        </w:rPr>
        <w:t>Some doctors also do COVID-19 tests.</w:t>
      </w:r>
    </w:p>
    <w:p w14:paraId="1EAFEC43" w14:textId="49257F47" w:rsidR="008A5563" w:rsidRDefault="008A5563" w:rsidP="00AA323F">
      <w:pPr>
        <w:rPr>
          <w:rFonts w:eastAsiaTheme="minorHAnsi"/>
          <w:noProof/>
        </w:rPr>
      </w:pPr>
    </w:p>
    <w:p w14:paraId="60ADCF07" w14:textId="74E17A01" w:rsidR="008A5563" w:rsidRDefault="008A5563" w:rsidP="00AA323F">
      <w:pPr>
        <w:rPr>
          <w:rFonts w:eastAsiaTheme="minorHAnsi"/>
          <w:noProof/>
        </w:rPr>
      </w:pPr>
    </w:p>
    <w:p w14:paraId="2AD013B0" w14:textId="52287E32" w:rsidR="008A5563" w:rsidRDefault="008A5563" w:rsidP="00AA323F">
      <w:pPr>
        <w:rPr>
          <w:rFonts w:eastAsiaTheme="minorHAnsi"/>
          <w:noProof/>
        </w:rPr>
      </w:pPr>
      <w:r>
        <w:rPr>
          <w:rFonts w:eastAsiaTheme="minorHAnsi"/>
          <w:noProof/>
        </w:rPr>
        <w:t>You can phone your doctor to get advice about doing a COVID-19 test.</w:t>
      </w:r>
    </w:p>
    <w:p w14:paraId="7D2FA1E2" w14:textId="73EF0FFF" w:rsidR="008A5563" w:rsidRDefault="008A5563" w:rsidP="00AA323F">
      <w:pPr>
        <w:rPr>
          <w:rFonts w:eastAsiaTheme="minorHAnsi"/>
          <w:noProof/>
        </w:rPr>
      </w:pPr>
    </w:p>
    <w:p w14:paraId="7FD1D97C" w14:textId="641452EE" w:rsidR="008A5563" w:rsidRDefault="008A5563" w:rsidP="00AA323F">
      <w:pPr>
        <w:rPr>
          <w:rFonts w:eastAsiaTheme="minorHAnsi"/>
          <w:noProof/>
        </w:rPr>
      </w:pPr>
    </w:p>
    <w:p w14:paraId="5369E4A8" w14:textId="1DC8BC68" w:rsidR="008A5563" w:rsidRDefault="00807AF0" w:rsidP="00AA323F">
      <w:pPr>
        <w:rPr>
          <w:rFonts w:eastAsia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20736" behindDoc="0" locked="0" layoutInCell="1" allowOverlap="1" wp14:anchorId="4580E4E5" wp14:editId="213312D5">
            <wp:simplePos x="0" y="0"/>
            <wp:positionH relativeFrom="margin">
              <wp:posOffset>0</wp:posOffset>
            </wp:positionH>
            <wp:positionV relativeFrom="page">
              <wp:posOffset>915247</wp:posOffset>
            </wp:positionV>
            <wp:extent cx="1439545" cy="1000760"/>
            <wp:effectExtent l="0" t="0" r="0" b="2540"/>
            <wp:wrapTight wrapText="bothSides">
              <wp:wrapPolygon edited="0">
                <wp:start x="0" y="0"/>
                <wp:lineTo x="0" y="21381"/>
                <wp:lineTo x="21343" y="21381"/>
                <wp:lineTo x="21343" y="0"/>
                <wp:lineTo x="0" y="0"/>
              </wp:wrapPolygon>
            </wp:wrapTight>
            <wp:docPr id="466479545" name="Picture 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79545" name="Picture 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563">
        <w:rPr>
          <w:rFonts w:eastAsiaTheme="minorHAnsi"/>
          <w:noProof/>
        </w:rPr>
        <w:t>It can be hard for some people to get RATs because they:</w:t>
      </w:r>
    </w:p>
    <w:p w14:paraId="77E9E123" w14:textId="637EE51F" w:rsidR="008A5563" w:rsidRDefault="00807AF0" w:rsidP="008A5563">
      <w:pPr>
        <w:pStyle w:val="Listtoplevel"/>
      </w:pPr>
      <w:r>
        <w:drawing>
          <wp:anchor distT="0" distB="0" distL="114300" distR="114300" simplePos="0" relativeHeight="252021760" behindDoc="0" locked="0" layoutInCell="1" allowOverlap="1" wp14:anchorId="53FF344C" wp14:editId="3F6641E2">
            <wp:simplePos x="0" y="0"/>
            <wp:positionH relativeFrom="margin">
              <wp:posOffset>0</wp:posOffset>
            </wp:positionH>
            <wp:positionV relativeFrom="paragraph">
              <wp:posOffset>822960</wp:posOffset>
            </wp:positionV>
            <wp:extent cx="1439545" cy="1439545"/>
            <wp:effectExtent l="0" t="0" r="0" b="0"/>
            <wp:wrapTight wrapText="bothSides">
              <wp:wrapPolygon edited="0">
                <wp:start x="11243" y="191"/>
                <wp:lineTo x="6479" y="762"/>
                <wp:lineTo x="3811" y="1906"/>
                <wp:lineTo x="3811" y="3621"/>
                <wp:lineTo x="2287" y="4764"/>
                <wp:lineTo x="1906" y="5526"/>
                <wp:lineTo x="2096" y="6670"/>
                <wp:lineTo x="1143" y="7432"/>
                <wp:lineTo x="0" y="9147"/>
                <wp:lineTo x="0" y="9909"/>
                <wp:lineTo x="1143" y="12768"/>
                <wp:lineTo x="953" y="20009"/>
                <wp:lineTo x="6860" y="20771"/>
                <wp:lineTo x="15245" y="21152"/>
                <wp:lineTo x="16579" y="21152"/>
                <wp:lineTo x="16769" y="20771"/>
                <wp:lineTo x="18484" y="18865"/>
                <wp:lineTo x="21152" y="18484"/>
                <wp:lineTo x="21343" y="16579"/>
                <wp:lineTo x="20581" y="15816"/>
                <wp:lineTo x="20771" y="12768"/>
                <wp:lineTo x="20581" y="10100"/>
                <wp:lineTo x="20390" y="9719"/>
                <wp:lineTo x="21343" y="6860"/>
                <wp:lineTo x="21343" y="6098"/>
                <wp:lineTo x="20390" y="4383"/>
                <wp:lineTo x="19628" y="3621"/>
                <wp:lineTo x="20199" y="1906"/>
                <wp:lineTo x="18103" y="1143"/>
                <wp:lineTo x="12196" y="191"/>
                <wp:lineTo x="11243" y="191"/>
              </wp:wrapPolygon>
            </wp:wrapTight>
            <wp:docPr id="565580069" name="Picture 4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80069" name="Picture 4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5563">
        <w:t>live a long way away from a collection centre</w:t>
      </w:r>
    </w:p>
    <w:p w14:paraId="61697F02" w14:textId="4BEB6976" w:rsidR="008A5563" w:rsidRDefault="008A5563" w:rsidP="008A5563">
      <w:pPr>
        <w:pStyle w:val="Listtoplevel"/>
      </w:pPr>
      <w:r>
        <w:t>are disabled</w:t>
      </w:r>
    </w:p>
    <w:p w14:paraId="6762CDEE" w14:textId="27694DC2" w:rsidR="008A5563" w:rsidRDefault="008A5563" w:rsidP="008A5563">
      <w:pPr>
        <w:pStyle w:val="Listtoplevel"/>
      </w:pPr>
      <w:r>
        <w:t>have health problems.</w:t>
      </w:r>
    </w:p>
    <w:p w14:paraId="00607538" w14:textId="6F3E1B3D" w:rsidR="008A5563" w:rsidRDefault="00263B9D" w:rsidP="008A5563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22784" behindDoc="0" locked="0" layoutInCell="1" allowOverlap="1" wp14:anchorId="240EBB07" wp14:editId="50FA4009">
            <wp:simplePos x="0" y="0"/>
            <wp:positionH relativeFrom="margin">
              <wp:posOffset>0</wp:posOffset>
            </wp:positionH>
            <wp:positionV relativeFrom="paragraph">
              <wp:posOffset>255270</wp:posOffset>
            </wp:positionV>
            <wp:extent cx="1497330" cy="1601470"/>
            <wp:effectExtent l="0" t="0" r="0" b="0"/>
            <wp:wrapTight wrapText="bothSides">
              <wp:wrapPolygon edited="0">
                <wp:start x="8244" y="171"/>
                <wp:lineTo x="6412" y="1199"/>
                <wp:lineTo x="5679" y="1884"/>
                <wp:lineTo x="5679" y="3255"/>
                <wp:lineTo x="4947" y="5995"/>
                <wp:lineTo x="4397" y="6509"/>
                <wp:lineTo x="3847" y="8222"/>
                <wp:lineTo x="3298" y="11477"/>
                <wp:lineTo x="1099" y="14217"/>
                <wp:lineTo x="366" y="15416"/>
                <wp:lineTo x="0" y="16444"/>
                <wp:lineTo x="0" y="18671"/>
                <wp:lineTo x="1649" y="19699"/>
                <wp:lineTo x="4214" y="19699"/>
                <wp:lineTo x="4214" y="21240"/>
                <wp:lineTo x="20702" y="21240"/>
                <wp:lineTo x="21069" y="19699"/>
                <wp:lineTo x="21252" y="18671"/>
                <wp:lineTo x="21069" y="16958"/>
                <wp:lineTo x="20153" y="14217"/>
                <wp:lineTo x="19603" y="11134"/>
                <wp:lineTo x="17954" y="9935"/>
                <wp:lineTo x="15573" y="8736"/>
                <wp:lineTo x="13008" y="5995"/>
                <wp:lineTo x="13191" y="2912"/>
                <wp:lineTo x="11908" y="1370"/>
                <wp:lineTo x="10809" y="171"/>
                <wp:lineTo x="8244" y="171"/>
              </wp:wrapPolygon>
            </wp:wrapTight>
            <wp:docPr id="591344938" name="Picture 4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344938" name="Picture 4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211878" w14:textId="7F178F1E" w:rsidR="008A5563" w:rsidRDefault="008A5563" w:rsidP="008A5563">
      <w:pPr>
        <w:rPr>
          <w:rFonts w:eastAsiaTheme="minorHAnsi"/>
          <w:noProof/>
        </w:rPr>
      </w:pPr>
    </w:p>
    <w:p w14:paraId="497183A3" w14:textId="00D8A75A" w:rsidR="008A5563" w:rsidRDefault="008A5563" w:rsidP="008A5563">
      <w:pPr>
        <w:rPr>
          <w:rFonts w:eastAsiaTheme="minorHAnsi"/>
          <w:noProof/>
        </w:rPr>
      </w:pPr>
      <w:r>
        <w:rPr>
          <w:rFonts w:eastAsiaTheme="minorHAnsi"/>
          <w:noProof/>
        </w:rPr>
        <w:t>If it is hard for you to get RATs you can phone:</w:t>
      </w:r>
    </w:p>
    <w:p w14:paraId="6A5D4C3B" w14:textId="2B80EC83" w:rsidR="008A5563" w:rsidRDefault="008A5563" w:rsidP="008A5563">
      <w:pPr>
        <w:rPr>
          <w:rFonts w:eastAsiaTheme="minorHAnsi"/>
          <w:noProof/>
        </w:rPr>
      </w:pPr>
    </w:p>
    <w:p w14:paraId="481608FE" w14:textId="326D70DD" w:rsidR="008A5563" w:rsidRDefault="008A5563" w:rsidP="008A5563">
      <w:pPr>
        <w:rPr>
          <w:rFonts w:eastAsiaTheme="minorHAnsi"/>
          <w:b/>
          <w:bCs/>
          <w:noProof/>
        </w:rPr>
      </w:pPr>
      <w:r w:rsidRPr="008A5563">
        <w:rPr>
          <w:rFonts w:eastAsiaTheme="minorHAnsi"/>
          <w:b/>
          <w:bCs/>
          <w:noProof/>
        </w:rPr>
        <w:t>0800 222 479</w:t>
      </w:r>
    </w:p>
    <w:p w14:paraId="339C209A" w14:textId="5583458A" w:rsidR="008A5563" w:rsidRDefault="008A5563" w:rsidP="008A5563">
      <w:pPr>
        <w:rPr>
          <w:rFonts w:eastAsiaTheme="minorHAnsi"/>
          <w:noProof/>
        </w:rPr>
      </w:pPr>
    </w:p>
    <w:p w14:paraId="7683FF37" w14:textId="280FAC3B" w:rsidR="008A5563" w:rsidRDefault="00994DB1" w:rsidP="008A5563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23808" behindDoc="0" locked="0" layoutInCell="1" allowOverlap="1" wp14:anchorId="62AA1BEC" wp14:editId="2B77774E">
            <wp:simplePos x="0" y="0"/>
            <wp:positionH relativeFrom="margin">
              <wp:posOffset>0</wp:posOffset>
            </wp:positionH>
            <wp:positionV relativeFrom="paragraph">
              <wp:posOffset>52705</wp:posOffset>
            </wp:positionV>
            <wp:extent cx="1439545" cy="2213610"/>
            <wp:effectExtent l="0" t="0" r="0" b="0"/>
            <wp:wrapTight wrapText="bothSides">
              <wp:wrapPolygon edited="0">
                <wp:start x="0" y="0"/>
                <wp:lineTo x="0" y="21439"/>
                <wp:lineTo x="21343" y="21439"/>
                <wp:lineTo x="21343" y="0"/>
                <wp:lineTo x="0" y="0"/>
              </wp:wrapPolygon>
            </wp:wrapTight>
            <wp:docPr id="110846575" name="Picture 4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46575" name="Picture 4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CC68F3" w14:textId="0453E51C" w:rsidR="008A5563" w:rsidRDefault="008A5563" w:rsidP="008A5563">
      <w:pPr>
        <w:rPr>
          <w:rFonts w:eastAsiaTheme="minorHAnsi"/>
          <w:noProof/>
        </w:rPr>
      </w:pPr>
      <w:r>
        <w:rPr>
          <w:rFonts w:eastAsiaTheme="minorHAnsi"/>
          <w:noProof/>
        </w:rPr>
        <w:t>You might be able to:</w:t>
      </w:r>
    </w:p>
    <w:p w14:paraId="25B4D345" w14:textId="3E73EED2" w:rsidR="008A5563" w:rsidRDefault="00776BFE" w:rsidP="008A5563">
      <w:pPr>
        <w:pStyle w:val="Listtoplevel"/>
      </w:pPr>
      <w:r>
        <w:t>have some RATs delivered to you.</w:t>
      </w:r>
    </w:p>
    <w:p w14:paraId="3EF9B856" w14:textId="64E453AD" w:rsidR="00776BFE" w:rsidRPr="008A5563" w:rsidRDefault="00776BFE" w:rsidP="008A5563">
      <w:pPr>
        <w:pStyle w:val="Listtoplevel"/>
      </w:pPr>
      <w:r>
        <w:t>get some other support.</w:t>
      </w:r>
    </w:p>
    <w:p w14:paraId="37C370B0" w14:textId="77777777" w:rsidR="008A5563" w:rsidRDefault="008A5563" w:rsidP="008A5563">
      <w:pPr>
        <w:rPr>
          <w:rFonts w:eastAsiaTheme="minorHAnsi"/>
          <w:noProof/>
        </w:rPr>
      </w:pPr>
    </w:p>
    <w:p w14:paraId="0A9096B5" w14:textId="77777777" w:rsidR="00A72367" w:rsidRDefault="00A72367" w:rsidP="008A5563">
      <w:pPr>
        <w:rPr>
          <w:rFonts w:eastAsiaTheme="minorHAnsi"/>
          <w:noProof/>
        </w:rPr>
      </w:pPr>
    </w:p>
    <w:p w14:paraId="29C08118" w14:textId="467F0147" w:rsidR="00776BFE" w:rsidRDefault="00776BFE" w:rsidP="00776BFE">
      <w:pPr>
        <w:pStyle w:val="Heading1"/>
        <w:rPr>
          <w:noProof/>
        </w:rPr>
      </w:pPr>
      <w:r>
        <w:rPr>
          <w:noProof/>
        </w:rPr>
        <w:lastRenderedPageBreak/>
        <w:t>How to report a RAT</w:t>
      </w:r>
      <w:r w:rsidR="0060278D">
        <w:rPr>
          <w:noProof/>
        </w:rPr>
        <w:t xml:space="preserve"> result</w:t>
      </w:r>
    </w:p>
    <w:p w14:paraId="405F72C1" w14:textId="77777777" w:rsidR="00776BFE" w:rsidRDefault="00776BFE" w:rsidP="00776BFE">
      <w:pPr>
        <w:rPr>
          <w:rFonts w:eastAsiaTheme="minorHAnsi"/>
          <w:noProof/>
        </w:rPr>
      </w:pPr>
    </w:p>
    <w:p w14:paraId="3EFDFB0F" w14:textId="5780E643" w:rsidR="00776BFE" w:rsidRDefault="008A4908" w:rsidP="00776BFE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27904" behindDoc="0" locked="0" layoutInCell="1" allowOverlap="1" wp14:anchorId="051C62CD" wp14:editId="33E4C3BD">
            <wp:simplePos x="0" y="0"/>
            <wp:positionH relativeFrom="margin">
              <wp:posOffset>0</wp:posOffset>
            </wp:positionH>
            <wp:positionV relativeFrom="paragraph">
              <wp:posOffset>239395</wp:posOffset>
            </wp:positionV>
            <wp:extent cx="1439545" cy="925195"/>
            <wp:effectExtent l="0" t="0" r="0" b="1905"/>
            <wp:wrapTight wrapText="bothSides">
              <wp:wrapPolygon edited="0">
                <wp:start x="0" y="0"/>
                <wp:lineTo x="0" y="21348"/>
                <wp:lineTo x="21343" y="21348"/>
                <wp:lineTo x="21343" y="0"/>
                <wp:lineTo x="0" y="0"/>
              </wp:wrapPolygon>
            </wp:wrapTight>
            <wp:docPr id="842235088" name="Picture 4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235088" name="Picture 4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0E6486" w14:textId="053B4696" w:rsidR="00776BFE" w:rsidRDefault="00776BFE" w:rsidP="00776BFE">
      <w:pPr>
        <w:rPr>
          <w:rFonts w:eastAsiaTheme="minorHAnsi"/>
          <w:noProof/>
          <w:color w:val="000000" w:themeColor="text1"/>
        </w:rPr>
      </w:pPr>
      <w:r>
        <w:rPr>
          <w:rFonts w:eastAsiaTheme="minorHAnsi"/>
          <w:noProof/>
          <w:color w:val="000000" w:themeColor="text1"/>
        </w:rPr>
        <w:t xml:space="preserve">You should report what your RAT says </w:t>
      </w:r>
      <w:r w:rsidR="0060278D">
        <w:rPr>
          <w:rFonts w:eastAsiaTheme="minorHAnsi"/>
          <w:noProof/>
          <w:color w:val="000000" w:themeColor="text1"/>
        </w:rPr>
        <w:t>if</w:t>
      </w:r>
      <w:r>
        <w:rPr>
          <w:rFonts w:eastAsiaTheme="minorHAnsi"/>
          <w:noProof/>
          <w:color w:val="000000" w:themeColor="text1"/>
        </w:rPr>
        <w:t xml:space="preserve"> it is:</w:t>
      </w:r>
    </w:p>
    <w:p w14:paraId="01A811B6" w14:textId="0046CB06" w:rsidR="00776BFE" w:rsidRDefault="008A4908" w:rsidP="00776BFE">
      <w:pPr>
        <w:pStyle w:val="Listtoplevel"/>
      </w:pPr>
      <w:r>
        <w:drawing>
          <wp:anchor distT="0" distB="0" distL="114300" distR="114300" simplePos="0" relativeHeight="252029952" behindDoc="0" locked="0" layoutInCell="1" allowOverlap="1" wp14:anchorId="29C7DE1D" wp14:editId="6A35E680">
            <wp:simplePos x="0" y="0"/>
            <wp:positionH relativeFrom="margin">
              <wp:posOffset>0</wp:posOffset>
            </wp:positionH>
            <wp:positionV relativeFrom="paragraph">
              <wp:posOffset>324908</wp:posOffset>
            </wp:positionV>
            <wp:extent cx="1439545" cy="1763395"/>
            <wp:effectExtent l="0" t="0" r="0" b="1905"/>
            <wp:wrapTight wrapText="bothSides">
              <wp:wrapPolygon edited="0">
                <wp:start x="0" y="0"/>
                <wp:lineTo x="0" y="21468"/>
                <wp:lineTo x="21343" y="21468"/>
                <wp:lineTo x="21343" y="0"/>
                <wp:lineTo x="0" y="0"/>
              </wp:wrapPolygon>
            </wp:wrapTight>
            <wp:docPr id="840309370" name="Picture 84030937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86909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BFE">
        <w:t>positve</w:t>
      </w:r>
    </w:p>
    <w:p w14:paraId="1E534A72" w14:textId="25785F26" w:rsidR="00776BFE" w:rsidRDefault="00776BFE" w:rsidP="00776BFE">
      <w:pPr>
        <w:pStyle w:val="Listtoplevel"/>
      </w:pPr>
      <w:r>
        <w:t>negative.</w:t>
      </w:r>
    </w:p>
    <w:p w14:paraId="619D3E41" w14:textId="24CEBE34" w:rsidR="00776BFE" w:rsidRDefault="00776BFE" w:rsidP="00776BFE">
      <w:pPr>
        <w:rPr>
          <w:rFonts w:eastAsiaTheme="minorHAnsi"/>
          <w:noProof/>
        </w:rPr>
      </w:pPr>
    </w:p>
    <w:p w14:paraId="1E072EAD" w14:textId="5D8D4327" w:rsidR="00776BFE" w:rsidRDefault="00776BFE" w:rsidP="00776BFE">
      <w:pPr>
        <w:rPr>
          <w:rFonts w:eastAsiaTheme="minorHAnsi"/>
          <w:noProof/>
        </w:rPr>
      </w:pPr>
    </w:p>
    <w:p w14:paraId="6854CA7C" w14:textId="1B49E593" w:rsidR="00776BFE" w:rsidRDefault="008A4908" w:rsidP="00776BFE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30976" behindDoc="0" locked="0" layoutInCell="1" allowOverlap="1" wp14:anchorId="34C3A32E" wp14:editId="30D8A939">
            <wp:simplePos x="0" y="0"/>
            <wp:positionH relativeFrom="margin">
              <wp:posOffset>0</wp:posOffset>
            </wp:positionH>
            <wp:positionV relativeFrom="paragraph">
              <wp:posOffset>472228</wp:posOffset>
            </wp:positionV>
            <wp:extent cx="1439545" cy="1439545"/>
            <wp:effectExtent l="0" t="0" r="0" b="0"/>
            <wp:wrapTight wrapText="bothSides">
              <wp:wrapPolygon edited="0">
                <wp:start x="13911" y="2096"/>
                <wp:lineTo x="2858" y="5526"/>
                <wp:lineTo x="953" y="6098"/>
                <wp:lineTo x="572" y="6479"/>
                <wp:lineTo x="762" y="15245"/>
                <wp:lineTo x="3430" y="17722"/>
                <wp:lineTo x="5717" y="18865"/>
                <wp:lineTo x="5907" y="19247"/>
                <wp:lineTo x="7051" y="19247"/>
                <wp:lineTo x="20390" y="18484"/>
                <wp:lineTo x="20771" y="8575"/>
                <wp:lineTo x="20199" y="7241"/>
                <wp:lineTo x="19247" y="5526"/>
                <wp:lineTo x="19056" y="2668"/>
                <wp:lineTo x="18103" y="2096"/>
                <wp:lineTo x="13911" y="2096"/>
              </wp:wrapPolygon>
            </wp:wrapTight>
            <wp:docPr id="836189785" name="Picture 4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189785" name="Picture 4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BFE">
        <w:rPr>
          <w:rFonts w:eastAsiaTheme="minorHAnsi"/>
          <w:noProof/>
        </w:rPr>
        <w:t>Reporting your RAT means you can get:</w:t>
      </w:r>
    </w:p>
    <w:p w14:paraId="7D2501E0" w14:textId="721B55F2" w:rsidR="00776BFE" w:rsidRDefault="00776BFE" w:rsidP="00776BFE">
      <w:pPr>
        <w:pStyle w:val="Listtoplevel"/>
      </w:pPr>
      <w:r>
        <w:t>medical care</w:t>
      </w:r>
    </w:p>
    <w:p w14:paraId="2A8ADF7F" w14:textId="00A50EBE" w:rsidR="00776BFE" w:rsidRDefault="00776BFE" w:rsidP="00776BFE">
      <w:pPr>
        <w:pStyle w:val="Listtoplevel"/>
      </w:pPr>
      <w:r>
        <w:t>support.</w:t>
      </w:r>
    </w:p>
    <w:p w14:paraId="5B2674AD" w14:textId="33351B12" w:rsidR="00776BFE" w:rsidRDefault="00776BFE" w:rsidP="00776BFE">
      <w:pPr>
        <w:rPr>
          <w:rFonts w:eastAsiaTheme="minorHAnsi"/>
          <w:noProof/>
        </w:rPr>
      </w:pPr>
    </w:p>
    <w:p w14:paraId="3D41F368" w14:textId="77777777" w:rsidR="00776BFE" w:rsidRDefault="00776BFE" w:rsidP="00776BFE">
      <w:pPr>
        <w:rPr>
          <w:rFonts w:eastAsiaTheme="minorHAnsi"/>
          <w:noProof/>
        </w:rPr>
      </w:pPr>
    </w:p>
    <w:p w14:paraId="1AE3F9A9" w14:textId="08B018FB" w:rsidR="00776BFE" w:rsidRDefault="00776BFE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455480A7" w14:textId="3159B27C" w:rsidR="00776BFE" w:rsidRDefault="008A4908" w:rsidP="00776BFE">
      <w:pPr>
        <w:rPr>
          <w:rFonts w:eastAsia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32000" behindDoc="0" locked="0" layoutInCell="1" allowOverlap="1" wp14:anchorId="3AC2621E" wp14:editId="02E0B8B1">
            <wp:simplePos x="0" y="0"/>
            <wp:positionH relativeFrom="margin">
              <wp:posOffset>0</wp:posOffset>
            </wp:positionH>
            <wp:positionV relativeFrom="page">
              <wp:posOffset>844127</wp:posOffset>
            </wp:positionV>
            <wp:extent cx="1440000" cy="1440000"/>
            <wp:effectExtent l="0" t="0" r="0" b="0"/>
            <wp:wrapTight wrapText="bothSides">
              <wp:wrapPolygon edited="0">
                <wp:start x="8956" y="0"/>
                <wp:lineTo x="7813" y="381"/>
                <wp:lineTo x="5717" y="2477"/>
                <wp:lineTo x="5717" y="3430"/>
                <wp:lineTo x="4764" y="6479"/>
                <wp:lineTo x="4955" y="9528"/>
                <wp:lineTo x="4002" y="9909"/>
                <wp:lineTo x="1906" y="12196"/>
                <wp:lineTo x="1715" y="15626"/>
                <wp:lineTo x="2668" y="18675"/>
                <wp:lineTo x="3240" y="21343"/>
                <wp:lineTo x="19628" y="21343"/>
                <wp:lineTo x="19247" y="15626"/>
                <wp:lineTo x="17913" y="12196"/>
                <wp:lineTo x="15626" y="9719"/>
                <wp:lineTo x="14864" y="9528"/>
                <wp:lineTo x="13911" y="2858"/>
                <wp:lineTo x="11624" y="572"/>
                <wp:lineTo x="10671" y="0"/>
                <wp:lineTo x="8956" y="0"/>
              </wp:wrapPolygon>
            </wp:wrapTight>
            <wp:docPr id="1365411479" name="Picture 4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411479" name="Picture 4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BFE">
        <w:rPr>
          <w:rFonts w:eastAsiaTheme="minorHAnsi"/>
          <w:noProof/>
        </w:rPr>
        <w:t>When you report a positive RAT you will get a text message from</w:t>
      </w:r>
      <w:r w:rsidR="00862BA1">
        <w:rPr>
          <w:rFonts w:eastAsiaTheme="minorHAnsi"/>
          <w:noProof/>
        </w:rPr>
        <w:t xml:space="preserve"> one of these numbers</w:t>
      </w:r>
      <w:r w:rsidR="00776BFE">
        <w:rPr>
          <w:rFonts w:eastAsiaTheme="minorHAnsi"/>
          <w:noProof/>
        </w:rPr>
        <w:t>:</w:t>
      </w:r>
    </w:p>
    <w:p w14:paraId="5F3D2757" w14:textId="3E2E31B2" w:rsidR="00776BFE" w:rsidRPr="008A4908" w:rsidRDefault="00776BFE" w:rsidP="00776BFE">
      <w:pPr>
        <w:pStyle w:val="Listtoplevel"/>
        <w:rPr>
          <w:b/>
          <w:bCs/>
        </w:rPr>
      </w:pPr>
      <w:r w:rsidRPr="008A4908">
        <w:rPr>
          <w:b/>
          <w:bCs/>
        </w:rPr>
        <w:t>2328</w:t>
      </w:r>
    </w:p>
    <w:p w14:paraId="1C0BD853" w14:textId="31AA8B25" w:rsidR="00776BFE" w:rsidRPr="008A4908" w:rsidRDefault="00776BFE" w:rsidP="00776BFE">
      <w:pPr>
        <w:pStyle w:val="Listtoplevel"/>
        <w:rPr>
          <w:b/>
          <w:bCs/>
        </w:rPr>
      </w:pPr>
      <w:r w:rsidRPr="008A4908">
        <w:rPr>
          <w:b/>
          <w:bCs/>
        </w:rPr>
        <w:t>2648</w:t>
      </w:r>
    </w:p>
    <w:p w14:paraId="29BECE3B" w14:textId="71FCEBB6" w:rsidR="00776BFE" w:rsidRDefault="008A4908" w:rsidP="00776BFE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33024" behindDoc="0" locked="0" layoutInCell="1" allowOverlap="1" wp14:anchorId="0236C4D0" wp14:editId="021A0EA2">
            <wp:simplePos x="0" y="0"/>
            <wp:positionH relativeFrom="margin">
              <wp:posOffset>0</wp:posOffset>
            </wp:positionH>
            <wp:positionV relativeFrom="paragraph">
              <wp:posOffset>22013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1923952201" name="Picture 4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52201" name="Picture 4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642230" w14:textId="31E1BE7D" w:rsidR="00776BFE" w:rsidRDefault="00776BFE" w:rsidP="00776BFE">
      <w:pPr>
        <w:rPr>
          <w:rFonts w:eastAsiaTheme="minorHAnsi"/>
          <w:noProof/>
        </w:rPr>
      </w:pPr>
    </w:p>
    <w:p w14:paraId="1095CD36" w14:textId="6CD3A804" w:rsidR="00776BFE" w:rsidRDefault="00776BFE" w:rsidP="00776BFE">
      <w:pPr>
        <w:rPr>
          <w:rFonts w:eastAsiaTheme="minorHAnsi"/>
          <w:noProof/>
        </w:rPr>
      </w:pPr>
      <w:r>
        <w:rPr>
          <w:rFonts w:eastAsiaTheme="minorHAnsi"/>
          <w:noProof/>
        </w:rPr>
        <w:t>The message will tell you:</w:t>
      </w:r>
    </w:p>
    <w:p w14:paraId="062E4715" w14:textId="0EE183D6" w:rsidR="00776BFE" w:rsidRDefault="008A4908" w:rsidP="00776BFE">
      <w:pPr>
        <w:pStyle w:val="Listtoplevel"/>
      </w:pPr>
      <w:r>
        <w:drawing>
          <wp:anchor distT="0" distB="0" distL="114300" distR="114300" simplePos="0" relativeHeight="252035072" behindDoc="0" locked="0" layoutInCell="1" allowOverlap="1" wp14:anchorId="3C4F17E7" wp14:editId="4A5824B6">
            <wp:simplePos x="0" y="0"/>
            <wp:positionH relativeFrom="margin">
              <wp:posOffset>0</wp:posOffset>
            </wp:positionH>
            <wp:positionV relativeFrom="paragraph">
              <wp:posOffset>494877</wp:posOffset>
            </wp:positionV>
            <wp:extent cx="1439545" cy="1439545"/>
            <wp:effectExtent l="0" t="0" r="0" b="0"/>
            <wp:wrapTight wrapText="bothSides">
              <wp:wrapPolygon edited="0">
                <wp:start x="9528" y="0"/>
                <wp:lineTo x="8766" y="953"/>
                <wp:lineTo x="8766" y="1715"/>
                <wp:lineTo x="8956" y="3240"/>
                <wp:lineTo x="7241" y="4764"/>
                <wp:lineTo x="6670" y="5526"/>
                <wp:lineTo x="6670" y="6288"/>
                <wp:lineTo x="4764" y="6479"/>
                <wp:lineTo x="2477" y="8194"/>
                <wp:lineTo x="2477" y="17150"/>
                <wp:lineTo x="5336" y="18484"/>
                <wp:lineTo x="8956" y="18484"/>
                <wp:lineTo x="8956" y="19247"/>
                <wp:lineTo x="11243" y="21152"/>
                <wp:lineTo x="12196" y="21343"/>
                <wp:lineTo x="13911" y="21343"/>
                <wp:lineTo x="16198" y="20199"/>
                <wp:lineTo x="16960" y="19437"/>
                <wp:lineTo x="16198" y="18484"/>
                <wp:lineTo x="17150" y="15435"/>
                <wp:lineTo x="17532" y="12768"/>
                <wp:lineTo x="17532" y="12386"/>
                <wp:lineTo x="15626" y="9337"/>
                <wp:lineTo x="15626" y="5907"/>
                <wp:lineTo x="13149" y="3811"/>
                <wp:lineTo x="11815" y="3240"/>
                <wp:lineTo x="11815" y="953"/>
                <wp:lineTo x="11243" y="0"/>
                <wp:lineTo x="9528" y="0"/>
              </wp:wrapPolygon>
            </wp:wrapTight>
            <wp:docPr id="1010319883" name="Picture 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319883" name="Picture 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BFE">
        <w:t>what to do next</w:t>
      </w:r>
    </w:p>
    <w:p w14:paraId="6A25C658" w14:textId="0F7B310A" w:rsidR="00776BFE" w:rsidRDefault="00776BFE" w:rsidP="00776BFE">
      <w:pPr>
        <w:pStyle w:val="Listtoplevel"/>
      </w:pPr>
      <w:r>
        <w:t xml:space="preserve">if you need to </w:t>
      </w:r>
      <w:r>
        <w:rPr>
          <w:b/>
          <w:bCs/>
        </w:rPr>
        <w:t>isolate</w:t>
      </w:r>
      <w:r>
        <w:t>.</w:t>
      </w:r>
    </w:p>
    <w:p w14:paraId="037D647C" w14:textId="0D92122D" w:rsidR="00776BFE" w:rsidRDefault="00776BFE" w:rsidP="00776BFE">
      <w:pPr>
        <w:rPr>
          <w:rFonts w:eastAsiaTheme="minorHAnsi"/>
          <w:noProof/>
        </w:rPr>
      </w:pPr>
    </w:p>
    <w:p w14:paraId="3049BED6" w14:textId="5DFD1FE4" w:rsidR="00776BFE" w:rsidRDefault="00776BFE" w:rsidP="00776BFE">
      <w:pPr>
        <w:rPr>
          <w:rFonts w:eastAsiaTheme="minorHAnsi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8512" behindDoc="1" locked="0" layoutInCell="1" allowOverlap="1" wp14:anchorId="07ADBC08" wp14:editId="28BD1AFE">
                <wp:simplePos x="0" y="0"/>
                <wp:positionH relativeFrom="column">
                  <wp:posOffset>2156460</wp:posOffset>
                </wp:positionH>
                <wp:positionV relativeFrom="page">
                  <wp:posOffset>6286500</wp:posOffset>
                </wp:positionV>
                <wp:extent cx="3599815" cy="3200400"/>
                <wp:effectExtent l="0" t="0" r="0" b="0"/>
                <wp:wrapNone/>
                <wp:docPr id="12112886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3200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5DFBD" id="Rectangle 1" o:spid="_x0000_s1026" style="position:absolute;margin-left:169.8pt;margin-top:495pt;width:283.45pt;height:252pt;z-index:-25134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43012D1C" w14:textId="1D698D73" w:rsidR="00776BFE" w:rsidRDefault="008A4908" w:rsidP="00776BFE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34048" behindDoc="0" locked="0" layoutInCell="1" allowOverlap="1" wp14:anchorId="6C0F0A38" wp14:editId="3CB01666">
            <wp:simplePos x="0" y="0"/>
            <wp:positionH relativeFrom="margin">
              <wp:posOffset>0</wp:posOffset>
            </wp:positionH>
            <wp:positionV relativeFrom="paragraph">
              <wp:posOffset>179070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606205772" name="Picture 5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BFE">
        <w:rPr>
          <w:rFonts w:eastAsiaTheme="minorHAnsi"/>
          <w:noProof/>
        </w:rPr>
        <w:t>I</w:t>
      </w:r>
      <w:r w:rsidR="00776BFE" w:rsidRPr="00776BFE">
        <w:rPr>
          <w:rFonts w:eastAsiaTheme="minorHAnsi"/>
          <w:b/>
          <w:bCs/>
          <w:noProof/>
        </w:rPr>
        <w:t>solate</w:t>
      </w:r>
      <w:r w:rsidR="00776BFE">
        <w:rPr>
          <w:rFonts w:eastAsiaTheme="minorHAnsi"/>
          <w:noProof/>
        </w:rPr>
        <w:t xml:space="preserve"> means you:</w:t>
      </w:r>
    </w:p>
    <w:p w14:paraId="0A71C15E" w14:textId="61A40C74" w:rsidR="00776BFE" w:rsidRDefault="00776BFE" w:rsidP="00776BFE">
      <w:pPr>
        <w:pStyle w:val="Listtoplevel"/>
      </w:pPr>
      <w:r>
        <w:t>stay at home</w:t>
      </w:r>
    </w:p>
    <w:p w14:paraId="7A98BBE3" w14:textId="7AD3DE14" w:rsidR="00776BFE" w:rsidRDefault="008A4908" w:rsidP="00776BFE">
      <w:pPr>
        <w:pStyle w:val="Listtoplevel"/>
      </w:pPr>
      <w:r>
        <w:drawing>
          <wp:anchor distT="0" distB="0" distL="114300" distR="114300" simplePos="0" relativeHeight="252036096" behindDoc="0" locked="0" layoutInCell="1" allowOverlap="1" wp14:anchorId="2CFB8E77" wp14:editId="32852E43">
            <wp:simplePos x="0" y="0"/>
            <wp:positionH relativeFrom="margin">
              <wp:align>left</wp:align>
            </wp:positionH>
            <wp:positionV relativeFrom="paragraph">
              <wp:posOffset>648335</wp:posOffset>
            </wp:positionV>
            <wp:extent cx="1440000" cy="1440000"/>
            <wp:effectExtent l="0" t="0" r="0" b="0"/>
            <wp:wrapTight wrapText="bothSides">
              <wp:wrapPolygon edited="0">
                <wp:start x="16579" y="191"/>
                <wp:lineTo x="3430" y="572"/>
                <wp:lineTo x="1715" y="953"/>
                <wp:lineTo x="2096" y="3621"/>
                <wp:lineTo x="1334" y="4383"/>
                <wp:lineTo x="381" y="6098"/>
                <wp:lineTo x="1143" y="15816"/>
                <wp:lineTo x="381" y="18865"/>
                <wp:lineTo x="0" y="19818"/>
                <wp:lineTo x="381" y="20771"/>
                <wp:lineTo x="1334" y="20771"/>
                <wp:lineTo x="20009" y="20390"/>
                <wp:lineTo x="21343" y="19818"/>
                <wp:lineTo x="20581" y="18865"/>
                <wp:lineTo x="20962" y="10290"/>
                <wp:lineTo x="20771" y="4192"/>
                <wp:lineTo x="20009" y="3430"/>
                <wp:lineTo x="19247" y="1334"/>
                <wp:lineTo x="18675" y="191"/>
                <wp:lineTo x="16579" y="191"/>
              </wp:wrapPolygon>
            </wp:wrapTight>
            <wp:docPr id="1370236453" name="Picture 5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236453" name="Picture 5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BFE">
        <w:t>keep away from other people.</w:t>
      </w:r>
    </w:p>
    <w:p w14:paraId="40A8F7ED" w14:textId="52D03FD9" w:rsidR="00776BFE" w:rsidRDefault="00776BFE" w:rsidP="00776BFE">
      <w:pPr>
        <w:rPr>
          <w:rFonts w:eastAsiaTheme="minorHAnsi"/>
          <w:noProof/>
        </w:rPr>
      </w:pPr>
    </w:p>
    <w:p w14:paraId="51AF14C4" w14:textId="77777777" w:rsidR="00776BFE" w:rsidRDefault="00776BFE" w:rsidP="00776BFE">
      <w:pPr>
        <w:rPr>
          <w:rFonts w:eastAsiaTheme="minorHAnsi"/>
          <w:noProof/>
        </w:rPr>
      </w:pPr>
    </w:p>
    <w:p w14:paraId="0F4972D5" w14:textId="34249FB6" w:rsidR="00776BFE" w:rsidRDefault="00776BFE" w:rsidP="00776BFE">
      <w:pPr>
        <w:rPr>
          <w:rFonts w:eastAsiaTheme="minorHAnsi"/>
          <w:noProof/>
        </w:rPr>
      </w:pPr>
      <w:r>
        <w:rPr>
          <w:rFonts w:eastAsiaTheme="minorHAnsi"/>
          <w:noProof/>
        </w:rPr>
        <w:t>Isolating stops COVID-19 speading to other people.</w:t>
      </w:r>
    </w:p>
    <w:p w14:paraId="4DEB85D2" w14:textId="2BFF9131" w:rsidR="009E53A4" w:rsidRDefault="00456DC1" w:rsidP="00776BFE">
      <w:pPr>
        <w:rPr>
          <w:rFonts w:eastAsia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38144" behindDoc="0" locked="0" layoutInCell="1" allowOverlap="1" wp14:anchorId="20BBB8A1" wp14:editId="62B6841F">
            <wp:simplePos x="0" y="0"/>
            <wp:positionH relativeFrom="margin">
              <wp:posOffset>0</wp:posOffset>
            </wp:positionH>
            <wp:positionV relativeFrom="page">
              <wp:posOffset>1021641</wp:posOffset>
            </wp:positionV>
            <wp:extent cx="1440000" cy="1440000"/>
            <wp:effectExtent l="0" t="0" r="0" b="0"/>
            <wp:wrapTight wrapText="bothSides">
              <wp:wrapPolygon edited="0">
                <wp:start x="2858" y="1715"/>
                <wp:lineTo x="2477" y="2668"/>
                <wp:lineTo x="1906" y="14292"/>
                <wp:lineTo x="0" y="17341"/>
                <wp:lineTo x="0" y="18865"/>
                <wp:lineTo x="191" y="19247"/>
                <wp:lineTo x="953" y="19628"/>
                <wp:lineTo x="7813" y="19628"/>
                <wp:lineTo x="21343" y="19247"/>
                <wp:lineTo x="21343" y="17341"/>
                <wp:lineTo x="19437" y="14292"/>
                <wp:lineTo x="18675" y="2477"/>
                <wp:lineTo x="18484" y="1715"/>
                <wp:lineTo x="2858" y="1715"/>
              </wp:wrapPolygon>
            </wp:wrapTight>
            <wp:docPr id="681729107" name="Picture 68172910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210231" name="Picture 3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4912DA" w14:textId="446684C0" w:rsidR="009E53A4" w:rsidRDefault="009E53A4" w:rsidP="00776BFE">
      <w:pPr>
        <w:rPr>
          <w:rFonts w:eastAsiaTheme="minorHAnsi"/>
          <w:noProof/>
        </w:rPr>
      </w:pPr>
      <w:r>
        <w:rPr>
          <w:rFonts w:eastAsiaTheme="minorHAnsi"/>
          <w:noProof/>
        </w:rPr>
        <w:t xml:space="preserve">You can report your RAT result on the </w:t>
      </w:r>
      <w:r>
        <w:rPr>
          <w:rFonts w:eastAsiaTheme="minorHAnsi"/>
          <w:b/>
          <w:bCs/>
          <w:noProof/>
        </w:rPr>
        <w:t>My COVID Record</w:t>
      </w:r>
      <w:r>
        <w:rPr>
          <w:rFonts w:eastAsiaTheme="minorHAnsi"/>
          <w:noProof/>
        </w:rPr>
        <w:t xml:space="preserve"> website at:</w:t>
      </w:r>
    </w:p>
    <w:p w14:paraId="7DE989AB" w14:textId="0467C95D" w:rsidR="009E53A4" w:rsidRDefault="009E53A4" w:rsidP="00776BFE">
      <w:pPr>
        <w:rPr>
          <w:rFonts w:eastAsiaTheme="minorHAnsi"/>
          <w:noProof/>
        </w:rPr>
      </w:pPr>
    </w:p>
    <w:p w14:paraId="306BBE06" w14:textId="5F92CB3C" w:rsidR="009E53A4" w:rsidRPr="00456DC1" w:rsidRDefault="00000000" w:rsidP="00776BFE">
      <w:pPr>
        <w:rPr>
          <w:rFonts w:eastAsiaTheme="minorHAnsi"/>
          <w:b/>
          <w:bCs/>
          <w:noProof/>
          <w:color w:val="000000" w:themeColor="text1"/>
        </w:rPr>
      </w:pPr>
      <w:hyperlink r:id="rId50" w:history="1">
        <w:r w:rsidR="009E53A4" w:rsidRPr="00456DC1">
          <w:rPr>
            <w:rStyle w:val="Hyperlink"/>
            <w:rFonts w:eastAsiaTheme="minorHAnsi"/>
            <w:b/>
            <w:bCs/>
            <w:noProof/>
            <w:color w:val="000000" w:themeColor="text1"/>
            <w:u w:val="none"/>
          </w:rPr>
          <w:t>https://mycovidrecord.health.nz</w:t>
        </w:r>
      </w:hyperlink>
    </w:p>
    <w:p w14:paraId="20D66F4E" w14:textId="45099DDC" w:rsidR="009E53A4" w:rsidRDefault="00EE4F93" w:rsidP="00776BFE">
      <w:pPr>
        <w:rPr>
          <w:rFonts w:eastAsiaTheme="minorHAnsi"/>
          <w:b/>
          <w:bCs/>
          <w:noProof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40192" behindDoc="0" locked="0" layoutInCell="1" allowOverlap="1" wp14:anchorId="355DBC19" wp14:editId="1EA2370A">
            <wp:simplePos x="0" y="0"/>
            <wp:positionH relativeFrom="margin">
              <wp:posOffset>0</wp:posOffset>
            </wp:positionH>
            <wp:positionV relativeFrom="paragraph">
              <wp:posOffset>306705</wp:posOffset>
            </wp:positionV>
            <wp:extent cx="1619885" cy="989965"/>
            <wp:effectExtent l="0" t="0" r="0" b="635"/>
            <wp:wrapTight wrapText="bothSides">
              <wp:wrapPolygon edited="0">
                <wp:start x="7113" y="0"/>
                <wp:lineTo x="6435" y="554"/>
                <wp:lineTo x="4911" y="3602"/>
                <wp:lineTo x="1524" y="7759"/>
                <wp:lineTo x="1185" y="13301"/>
                <wp:lineTo x="339" y="17734"/>
                <wp:lineTo x="847" y="21337"/>
                <wp:lineTo x="10838" y="21337"/>
                <wp:lineTo x="11515" y="21337"/>
                <wp:lineTo x="12870" y="18843"/>
                <wp:lineTo x="12701" y="17734"/>
                <wp:lineTo x="19136" y="17180"/>
                <wp:lineTo x="20491" y="15241"/>
                <wp:lineTo x="19305" y="13301"/>
                <wp:lineTo x="17612" y="8867"/>
                <wp:lineTo x="20321" y="4434"/>
                <wp:lineTo x="20660" y="2771"/>
                <wp:lineTo x="18289" y="1663"/>
                <wp:lineTo x="8467" y="0"/>
                <wp:lineTo x="7113" y="0"/>
              </wp:wrapPolygon>
            </wp:wrapTight>
            <wp:docPr id="108186310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86310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633739" w14:textId="2C0E8A5B" w:rsidR="009E53A4" w:rsidRDefault="009E53A4" w:rsidP="00776BFE">
      <w:pPr>
        <w:rPr>
          <w:rFonts w:eastAsiaTheme="minorHAnsi"/>
          <w:b/>
          <w:bCs/>
          <w:noProof/>
          <w:color w:val="000000" w:themeColor="text1"/>
        </w:rPr>
      </w:pPr>
    </w:p>
    <w:p w14:paraId="4C0903F3" w14:textId="2AD82794" w:rsidR="009E53A4" w:rsidRDefault="009E53A4" w:rsidP="00776BFE">
      <w:pPr>
        <w:rPr>
          <w:rFonts w:eastAsiaTheme="minorHAnsi"/>
          <w:noProof/>
          <w:color w:val="000000" w:themeColor="text1"/>
        </w:rPr>
      </w:pPr>
      <w:r>
        <w:rPr>
          <w:rFonts w:eastAsiaTheme="minorHAnsi"/>
          <w:b/>
          <w:bCs/>
          <w:noProof/>
          <w:color w:val="000000" w:themeColor="text1"/>
        </w:rPr>
        <w:t xml:space="preserve">My </w:t>
      </w:r>
      <w:r w:rsidR="002B06A8">
        <w:rPr>
          <w:rFonts w:eastAsiaTheme="minorHAnsi"/>
          <w:b/>
          <w:bCs/>
          <w:noProof/>
          <w:color w:val="000000" w:themeColor="text1"/>
        </w:rPr>
        <w:t>COVID</w:t>
      </w:r>
      <w:r>
        <w:rPr>
          <w:rFonts w:eastAsiaTheme="minorHAnsi"/>
          <w:b/>
          <w:bCs/>
          <w:noProof/>
          <w:color w:val="000000" w:themeColor="text1"/>
        </w:rPr>
        <w:t xml:space="preserve"> Record</w:t>
      </w:r>
      <w:r>
        <w:rPr>
          <w:rFonts w:eastAsiaTheme="minorHAnsi"/>
          <w:noProof/>
          <w:color w:val="000000" w:themeColor="text1"/>
        </w:rPr>
        <w:t xml:space="preserve"> is not in Easy Read.</w:t>
      </w:r>
    </w:p>
    <w:p w14:paraId="7B1203BC" w14:textId="714FD5AF" w:rsidR="009E53A4" w:rsidRDefault="009E53A4" w:rsidP="00776BFE">
      <w:pPr>
        <w:rPr>
          <w:rFonts w:eastAsiaTheme="minorHAnsi"/>
          <w:noProof/>
          <w:color w:val="000000" w:themeColor="text1"/>
        </w:rPr>
      </w:pPr>
    </w:p>
    <w:p w14:paraId="3D7A33F5" w14:textId="5FD5472E" w:rsidR="009E53A4" w:rsidRDefault="00EE4F93" w:rsidP="00776BFE">
      <w:pPr>
        <w:rPr>
          <w:rFonts w:eastAsiaTheme="minorHAnsi"/>
          <w:noProof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2041216" behindDoc="0" locked="0" layoutInCell="1" allowOverlap="1" wp14:anchorId="1DEA18BC" wp14:editId="37A5D7FA">
            <wp:simplePos x="0" y="0"/>
            <wp:positionH relativeFrom="margin">
              <wp:posOffset>0</wp:posOffset>
            </wp:positionH>
            <wp:positionV relativeFrom="paragraph">
              <wp:posOffset>195368</wp:posOffset>
            </wp:positionV>
            <wp:extent cx="1439545" cy="1677035"/>
            <wp:effectExtent l="0" t="0" r="0" b="0"/>
            <wp:wrapTight wrapText="bothSides">
              <wp:wrapPolygon edited="0">
                <wp:start x="0" y="0"/>
                <wp:lineTo x="0" y="21428"/>
                <wp:lineTo x="21343" y="21428"/>
                <wp:lineTo x="21343" y="0"/>
                <wp:lineTo x="0" y="0"/>
              </wp:wrapPolygon>
            </wp:wrapTight>
            <wp:docPr id="962237187" name="Picture 5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37187" name="Picture 5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4449D8" w14:textId="70C94FC2" w:rsidR="009E53A4" w:rsidRDefault="009E53A4" w:rsidP="00776BFE">
      <w:pPr>
        <w:rPr>
          <w:rFonts w:eastAsiaTheme="minorHAnsi"/>
          <w:noProof/>
          <w:color w:val="000000" w:themeColor="text1"/>
        </w:rPr>
      </w:pPr>
      <w:r>
        <w:rPr>
          <w:rFonts w:eastAsiaTheme="minorHAnsi"/>
          <w:noProof/>
          <w:color w:val="000000" w:themeColor="text1"/>
        </w:rPr>
        <w:t>You can report a RAT for:</w:t>
      </w:r>
    </w:p>
    <w:p w14:paraId="19122F8C" w14:textId="6FE60EF4" w:rsidR="009E53A4" w:rsidRDefault="009E53A4" w:rsidP="009E53A4">
      <w:pPr>
        <w:pStyle w:val="Listtoplevel"/>
      </w:pPr>
      <w:r>
        <w:t>yourself</w:t>
      </w:r>
    </w:p>
    <w:p w14:paraId="277B24B3" w14:textId="1182BF7F" w:rsidR="009E53A4" w:rsidRDefault="009E53A4" w:rsidP="009E53A4">
      <w:pPr>
        <w:pStyle w:val="Listtoplevel"/>
      </w:pPr>
      <w:r>
        <w:t>someone else.</w:t>
      </w:r>
    </w:p>
    <w:p w14:paraId="108735CA" w14:textId="4EAB52DD" w:rsidR="009E53A4" w:rsidRDefault="009E53A4" w:rsidP="009E53A4">
      <w:pPr>
        <w:rPr>
          <w:rFonts w:eastAsiaTheme="minorHAnsi"/>
          <w:noProof/>
        </w:rPr>
      </w:pPr>
    </w:p>
    <w:p w14:paraId="164EB60E" w14:textId="0F8363A5" w:rsidR="009E53A4" w:rsidRDefault="00EE4F93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drawing>
          <wp:anchor distT="0" distB="0" distL="114300" distR="114300" simplePos="0" relativeHeight="252043264" behindDoc="0" locked="0" layoutInCell="1" allowOverlap="1" wp14:anchorId="29F991C7" wp14:editId="3F7FF1C6">
            <wp:simplePos x="0" y="0"/>
            <wp:positionH relativeFrom="margin">
              <wp:posOffset>0</wp:posOffset>
            </wp:positionH>
            <wp:positionV relativeFrom="paragraph">
              <wp:posOffset>157069</wp:posOffset>
            </wp:positionV>
            <wp:extent cx="1439545" cy="1439545"/>
            <wp:effectExtent l="0" t="0" r="0" b="0"/>
            <wp:wrapTight wrapText="bothSides">
              <wp:wrapPolygon edited="0">
                <wp:start x="13911" y="3049"/>
                <wp:lineTo x="5907" y="4383"/>
                <wp:lineTo x="3049" y="5145"/>
                <wp:lineTo x="3049" y="6479"/>
                <wp:lineTo x="0" y="7432"/>
                <wp:lineTo x="0" y="18294"/>
                <wp:lineTo x="21343" y="18294"/>
                <wp:lineTo x="21343" y="6098"/>
                <wp:lineTo x="15626" y="3049"/>
                <wp:lineTo x="13911" y="3049"/>
              </wp:wrapPolygon>
            </wp:wrapTight>
            <wp:docPr id="729600001" name="Picture 5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600001" name="Picture 5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987B76" w14:textId="77777777" w:rsidR="002B06A8" w:rsidRDefault="009E53A4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t xml:space="preserve">If you are </w:t>
      </w:r>
      <w:r w:rsidR="002B06A8">
        <w:rPr>
          <w:rFonts w:eastAsiaTheme="minorHAnsi"/>
          <w:noProof/>
        </w:rPr>
        <w:t>reporting</w:t>
      </w:r>
      <w:r>
        <w:rPr>
          <w:rFonts w:eastAsiaTheme="minorHAnsi"/>
          <w:noProof/>
        </w:rPr>
        <w:t xml:space="preserve"> a RAT for someone else you will need their </w:t>
      </w:r>
    </w:p>
    <w:p w14:paraId="0CE9BCFF" w14:textId="5E1D2EC7" w:rsidR="009E53A4" w:rsidRDefault="009E53A4" w:rsidP="009E53A4">
      <w:pPr>
        <w:rPr>
          <w:rFonts w:eastAsiaTheme="minorHAnsi"/>
          <w:noProof/>
        </w:rPr>
      </w:pPr>
      <w:r>
        <w:rPr>
          <w:rFonts w:eastAsiaTheme="minorHAnsi"/>
          <w:b/>
          <w:bCs/>
          <w:noProof/>
        </w:rPr>
        <w:t>NHI Number</w:t>
      </w:r>
      <w:r>
        <w:rPr>
          <w:rFonts w:eastAsiaTheme="minorHAnsi"/>
          <w:noProof/>
        </w:rPr>
        <w:t>.</w:t>
      </w:r>
    </w:p>
    <w:p w14:paraId="05F721C7" w14:textId="45144F21" w:rsidR="009E53A4" w:rsidRDefault="009E53A4" w:rsidP="009E53A4">
      <w:pPr>
        <w:rPr>
          <w:rFonts w:eastAsiaTheme="minorHAnsi"/>
          <w:noProof/>
        </w:rPr>
      </w:pPr>
    </w:p>
    <w:p w14:paraId="0898AA13" w14:textId="185229C6" w:rsidR="009E53A4" w:rsidRDefault="009E53A4" w:rsidP="009E53A4">
      <w:pPr>
        <w:rPr>
          <w:rFonts w:eastAsiaTheme="minorHAnsi"/>
          <w:noProof/>
        </w:rPr>
      </w:pPr>
    </w:p>
    <w:p w14:paraId="5E98A875" w14:textId="58D5478C" w:rsidR="009E53A4" w:rsidRDefault="009E53A4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07AF8A85" w14:textId="4783565F" w:rsidR="009E53A4" w:rsidRDefault="00EE4F93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lastRenderedPageBreak/>
        <w:drawing>
          <wp:anchor distT="0" distB="0" distL="114300" distR="114300" simplePos="0" relativeHeight="252042240" behindDoc="0" locked="0" layoutInCell="1" allowOverlap="1" wp14:anchorId="2564EF41" wp14:editId="705B5CAC">
            <wp:simplePos x="0" y="0"/>
            <wp:positionH relativeFrom="margin">
              <wp:posOffset>0</wp:posOffset>
            </wp:positionH>
            <wp:positionV relativeFrom="page">
              <wp:posOffset>726017</wp:posOffset>
            </wp:positionV>
            <wp:extent cx="1440000" cy="1440000"/>
            <wp:effectExtent l="0" t="0" r="0" b="0"/>
            <wp:wrapTight wrapText="bothSides">
              <wp:wrapPolygon edited="0">
                <wp:start x="14101" y="2858"/>
                <wp:lineTo x="3049" y="5907"/>
                <wp:lineTo x="381" y="11052"/>
                <wp:lineTo x="0" y="12005"/>
                <wp:lineTo x="0" y="18865"/>
                <wp:lineTo x="21343" y="18865"/>
                <wp:lineTo x="21343" y="8956"/>
                <wp:lineTo x="18675" y="5717"/>
                <wp:lineTo x="16198" y="3430"/>
                <wp:lineTo x="15245" y="2858"/>
                <wp:lineTo x="14101" y="2858"/>
              </wp:wrapPolygon>
            </wp:wrapTight>
            <wp:docPr id="1629110564" name="Picture 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10564" name="Picture 5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3A4">
        <w:rPr>
          <w:noProof/>
        </w:rPr>
        <mc:AlternateContent>
          <mc:Choice Requires="wps">
            <w:drawing>
              <wp:anchor distT="0" distB="0" distL="114300" distR="114300" simplePos="0" relativeHeight="251970560" behindDoc="1" locked="0" layoutInCell="1" allowOverlap="1" wp14:anchorId="4BDAB596" wp14:editId="16B82964">
                <wp:simplePos x="0" y="0"/>
                <wp:positionH relativeFrom="column">
                  <wp:posOffset>2160270</wp:posOffset>
                </wp:positionH>
                <wp:positionV relativeFrom="page">
                  <wp:posOffset>797168</wp:posOffset>
                </wp:positionV>
                <wp:extent cx="3600000" cy="4233600"/>
                <wp:effectExtent l="0" t="0" r="0" b="0"/>
                <wp:wrapNone/>
                <wp:docPr id="71820035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4233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E72793" id="Rectangle 1" o:spid="_x0000_s1026" style="position:absolute;margin-left:170.1pt;margin-top:62.75pt;width:283.45pt;height:333.35pt;z-index:-25134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" fillcolor="#4472c4 [3204]" stroked="f" strokeweight="1pt">
                <v:fill opacity="12850f"/>
                <w10:wrap anchory="page"/>
              </v:rect>
            </w:pict>
          </mc:Fallback>
        </mc:AlternateContent>
      </w:r>
      <w:r w:rsidR="009E53A4">
        <w:rPr>
          <w:rFonts w:eastAsiaTheme="minorHAnsi"/>
          <w:noProof/>
        </w:rPr>
        <w:t xml:space="preserve">An </w:t>
      </w:r>
      <w:r w:rsidR="009E53A4">
        <w:rPr>
          <w:rFonts w:eastAsiaTheme="minorHAnsi"/>
          <w:b/>
          <w:bCs/>
          <w:noProof/>
        </w:rPr>
        <w:t>NHI number</w:t>
      </w:r>
      <w:r w:rsidR="009E53A4">
        <w:rPr>
          <w:rFonts w:eastAsiaTheme="minorHAnsi"/>
          <w:noProof/>
        </w:rPr>
        <w:t xml:space="preserve"> is a number that tells health workers who you are.</w:t>
      </w:r>
    </w:p>
    <w:p w14:paraId="369F27D3" w14:textId="75EDE5FE" w:rsidR="009E53A4" w:rsidRDefault="009E53A4" w:rsidP="009E53A4">
      <w:pPr>
        <w:rPr>
          <w:rFonts w:eastAsiaTheme="minorHAnsi"/>
          <w:noProof/>
        </w:rPr>
      </w:pPr>
    </w:p>
    <w:p w14:paraId="4B4B4FDA" w14:textId="4EC7E2DE" w:rsidR="009E53A4" w:rsidRDefault="00EE4F93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drawing>
          <wp:anchor distT="0" distB="0" distL="114300" distR="114300" simplePos="0" relativeHeight="252044288" behindDoc="0" locked="0" layoutInCell="1" allowOverlap="1" wp14:anchorId="23C2F22D" wp14:editId="052C1F70">
            <wp:simplePos x="0" y="0"/>
            <wp:positionH relativeFrom="margin">
              <wp:posOffset>0</wp:posOffset>
            </wp:positionH>
            <wp:positionV relativeFrom="paragraph">
              <wp:posOffset>99483</wp:posOffset>
            </wp:positionV>
            <wp:extent cx="1439545" cy="1439545"/>
            <wp:effectExtent l="0" t="0" r="0" b="0"/>
            <wp:wrapTight wrapText="bothSides">
              <wp:wrapPolygon edited="0">
                <wp:start x="14673" y="2668"/>
                <wp:lineTo x="9719" y="4764"/>
                <wp:lineTo x="8004" y="5526"/>
                <wp:lineTo x="2096" y="7432"/>
                <wp:lineTo x="191" y="8194"/>
                <wp:lineTo x="0" y="9909"/>
                <wp:lineTo x="0" y="10671"/>
                <wp:lineTo x="2287" y="15245"/>
                <wp:lineTo x="2477" y="16388"/>
                <wp:lineTo x="5145" y="18294"/>
                <wp:lineTo x="7241" y="18865"/>
                <wp:lineTo x="11243" y="18865"/>
                <wp:lineTo x="10671" y="15245"/>
                <wp:lineTo x="11434" y="15245"/>
                <wp:lineTo x="18103" y="12577"/>
                <wp:lineTo x="18103" y="12196"/>
                <wp:lineTo x="21343" y="11243"/>
                <wp:lineTo x="21343" y="8004"/>
                <wp:lineTo x="20199" y="5907"/>
                <wp:lineTo x="16769" y="3430"/>
                <wp:lineTo x="16007" y="2668"/>
                <wp:lineTo x="14673" y="2668"/>
              </wp:wrapPolygon>
            </wp:wrapTight>
            <wp:docPr id="2085695308" name="Picture 5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695308" name="Picture 5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F9774" w14:textId="644E30A7" w:rsidR="009E53A4" w:rsidRDefault="009E53A4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t>You can find your NHI number on:</w:t>
      </w:r>
    </w:p>
    <w:p w14:paraId="28F5662A" w14:textId="546F9984" w:rsidR="009E53A4" w:rsidRDefault="009E53A4" w:rsidP="009E53A4">
      <w:pPr>
        <w:pStyle w:val="Listtoplevel"/>
      </w:pPr>
      <w:r>
        <w:t>a prescription from your doctor</w:t>
      </w:r>
    </w:p>
    <w:p w14:paraId="4F9CDC0E" w14:textId="1BA6F08A" w:rsidR="009E53A4" w:rsidRDefault="00EE4F93" w:rsidP="009E53A4">
      <w:pPr>
        <w:pStyle w:val="Listtoplevel"/>
      </w:pPr>
      <w:r>
        <w:drawing>
          <wp:anchor distT="0" distB="0" distL="114300" distR="114300" simplePos="0" relativeHeight="252045312" behindDoc="0" locked="0" layoutInCell="1" allowOverlap="1" wp14:anchorId="40E75461" wp14:editId="08BEB56D">
            <wp:simplePos x="0" y="0"/>
            <wp:positionH relativeFrom="margin">
              <wp:posOffset>0</wp:posOffset>
            </wp:positionH>
            <wp:positionV relativeFrom="paragraph">
              <wp:posOffset>246168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1767149317" name="Picture 5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149317" name="Picture 5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3A4">
        <w:t>a hospital letter</w:t>
      </w:r>
    </w:p>
    <w:p w14:paraId="5D596101" w14:textId="038A4842" w:rsidR="009E53A4" w:rsidRDefault="009E53A4" w:rsidP="009E53A4">
      <w:pPr>
        <w:pStyle w:val="Listtoplevel"/>
      </w:pPr>
      <w:r>
        <w:t xml:space="preserve">the online </w:t>
      </w:r>
      <w:r w:rsidRPr="009E53A4">
        <w:t>patient portal</w:t>
      </w:r>
      <w:r>
        <w:t xml:space="preserve"> for your doctor.</w:t>
      </w:r>
    </w:p>
    <w:p w14:paraId="02FB8DCE" w14:textId="77777777" w:rsidR="009E53A4" w:rsidRDefault="009E53A4" w:rsidP="009E53A4">
      <w:pPr>
        <w:rPr>
          <w:rFonts w:eastAsiaTheme="minorHAnsi"/>
          <w:noProof/>
        </w:rPr>
      </w:pPr>
    </w:p>
    <w:p w14:paraId="5AB66D39" w14:textId="0D43FC6D" w:rsidR="009E53A4" w:rsidRDefault="009E53A4" w:rsidP="009E53A4">
      <w:pPr>
        <w:rPr>
          <w:rFonts w:eastAsiaTheme="minorHAnsi"/>
          <w:noProof/>
        </w:rPr>
      </w:pPr>
    </w:p>
    <w:p w14:paraId="24152EC4" w14:textId="686D580A" w:rsidR="008110A2" w:rsidRDefault="008110A2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59B2F2AF" w14:textId="65572CCC" w:rsidR="009E53A4" w:rsidRDefault="00EE4F93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lastRenderedPageBreak/>
        <w:drawing>
          <wp:anchor distT="0" distB="0" distL="114300" distR="114300" simplePos="0" relativeHeight="252046336" behindDoc="0" locked="0" layoutInCell="1" allowOverlap="1" wp14:anchorId="45D99442" wp14:editId="1742D0BF">
            <wp:simplePos x="0" y="0"/>
            <wp:positionH relativeFrom="margin">
              <wp:posOffset>0</wp:posOffset>
            </wp:positionH>
            <wp:positionV relativeFrom="page">
              <wp:posOffset>958003</wp:posOffset>
            </wp:positionV>
            <wp:extent cx="1440000" cy="1440000"/>
            <wp:effectExtent l="0" t="0" r="0" b="0"/>
            <wp:wrapTight wrapText="bothSides">
              <wp:wrapPolygon edited="0">
                <wp:start x="7241" y="0"/>
                <wp:lineTo x="6098" y="572"/>
                <wp:lineTo x="4192" y="2668"/>
                <wp:lineTo x="4002" y="9528"/>
                <wp:lineTo x="2668" y="12577"/>
                <wp:lineTo x="2858" y="15626"/>
                <wp:lineTo x="3811" y="18675"/>
                <wp:lineTo x="5145" y="21343"/>
                <wp:lineTo x="19056" y="21343"/>
                <wp:lineTo x="18294" y="12386"/>
                <wp:lineTo x="16579" y="10671"/>
                <wp:lineTo x="14673" y="9528"/>
                <wp:lineTo x="12768" y="6479"/>
                <wp:lineTo x="12005" y="2858"/>
                <wp:lineTo x="9528" y="572"/>
                <wp:lineTo x="8575" y="0"/>
                <wp:lineTo x="7241" y="0"/>
              </wp:wrapPolygon>
            </wp:wrapTight>
            <wp:docPr id="1321191729" name="Picture 6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191729" name="Picture 6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3A4">
        <w:rPr>
          <w:rFonts w:eastAsiaTheme="minorHAnsi"/>
          <w:noProof/>
        </w:rPr>
        <w:t>You can also report a RAT result over the phone on:</w:t>
      </w:r>
    </w:p>
    <w:p w14:paraId="0E573075" w14:textId="77777777" w:rsidR="009E53A4" w:rsidRDefault="009E53A4" w:rsidP="009E53A4">
      <w:pPr>
        <w:rPr>
          <w:rFonts w:eastAsiaTheme="minorHAnsi"/>
          <w:noProof/>
        </w:rPr>
      </w:pPr>
    </w:p>
    <w:p w14:paraId="636CE700" w14:textId="24F30989" w:rsidR="009E53A4" w:rsidRDefault="009E53A4" w:rsidP="009E53A4">
      <w:pPr>
        <w:rPr>
          <w:rFonts w:eastAsiaTheme="minorHAnsi"/>
          <w:b/>
          <w:bCs/>
          <w:noProof/>
        </w:rPr>
      </w:pPr>
      <w:r>
        <w:rPr>
          <w:rFonts w:eastAsiaTheme="minorHAnsi"/>
          <w:b/>
          <w:bCs/>
          <w:noProof/>
        </w:rPr>
        <w:t>0800 222 487</w:t>
      </w:r>
    </w:p>
    <w:p w14:paraId="11D9A394" w14:textId="77777777" w:rsidR="009E53A4" w:rsidRDefault="009E53A4" w:rsidP="009E53A4">
      <w:pPr>
        <w:rPr>
          <w:rFonts w:eastAsiaTheme="minorHAnsi"/>
          <w:b/>
          <w:bCs/>
          <w:noProof/>
        </w:rPr>
      </w:pPr>
    </w:p>
    <w:p w14:paraId="0E15D2E2" w14:textId="1E867748" w:rsidR="008110A2" w:rsidRDefault="00EE4F93" w:rsidP="00EE4F93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47360" behindDoc="0" locked="0" layoutInCell="1" allowOverlap="1" wp14:anchorId="74993F5C" wp14:editId="794EE110">
            <wp:simplePos x="0" y="0"/>
            <wp:positionH relativeFrom="margin">
              <wp:posOffset>0</wp:posOffset>
            </wp:positionH>
            <wp:positionV relativeFrom="paragraph">
              <wp:posOffset>306705</wp:posOffset>
            </wp:positionV>
            <wp:extent cx="1439545" cy="1439545"/>
            <wp:effectExtent l="0" t="0" r="0" b="0"/>
            <wp:wrapTight wrapText="bothSides">
              <wp:wrapPolygon edited="0">
                <wp:start x="10100" y="3049"/>
                <wp:lineTo x="9147" y="3621"/>
                <wp:lineTo x="8766" y="4955"/>
                <wp:lineTo x="8956" y="6479"/>
                <wp:lineTo x="6098" y="9147"/>
                <wp:lineTo x="5145" y="12577"/>
                <wp:lineTo x="2096" y="15816"/>
                <wp:lineTo x="0" y="18294"/>
                <wp:lineTo x="21343" y="18294"/>
                <wp:lineTo x="19247" y="15816"/>
                <wp:lineTo x="17150" y="12577"/>
                <wp:lineTo x="18484" y="9147"/>
                <wp:lineTo x="17341" y="7622"/>
                <wp:lineTo x="12196" y="3049"/>
                <wp:lineTo x="10100" y="3049"/>
              </wp:wrapPolygon>
            </wp:wrapTight>
            <wp:docPr id="1264081234" name="Picture 6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081234" name="Picture 6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93AC5" w14:textId="21B47781" w:rsidR="009E53A4" w:rsidRDefault="009E53A4" w:rsidP="009E53A4">
      <w:pPr>
        <w:rPr>
          <w:rFonts w:eastAsiaTheme="minorHAnsi"/>
          <w:noProof/>
        </w:rPr>
      </w:pPr>
      <w:r>
        <w:rPr>
          <w:rFonts w:eastAsiaTheme="minorHAnsi"/>
          <w:noProof/>
        </w:rPr>
        <w:t>Use the phone to report your RAT if</w:t>
      </w:r>
      <w:r w:rsidR="00C53B88">
        <w:rPr>
          <w:rFonts w:eastAsiaTheme="minorHAnsi"/>
          <w:noProof/>
        </w:rPr>
        <w:t xml:space="preserve"> you</w:t>
      </w:r>
      <w:r>
        <w:rPr>
          <w:rFonts w:eastAsiaTheme="minorHAnsi"/>
          <w:noProof/>
        </w:rPr>
        <w:t>:</w:t>
      </w:r>
    </w:p>
    <w:p w14:paraId="42DE5CAE" w14:textId="047EF230" w:rsidR="009E53A4" w:rsidRDefault="009E53A4" w:rsidP="009E53A4">
      <w:pPr>
        <w:pStyle w:val="Listtoplevel"/>
      </w:pPr>
      <w:r>
        <w:t xml:space="preserve">are having trouble with </w:t>
      </w:r>
      <w:r w:rsidR="00862BA1">
        <w:br/>
      </w:r>
      <w:r>
        <w:t>My COVID Record</w:t>
      </w:r>
    </w:p>
    <w:p w14:paraId="683E8CF6" w14:textId="136DF42C" w:rsidR="008110A2" w:rsidRDefault="00EE4F93" w:rsidP="009E53A4">
      <w:pPr>
        <w:pStyle w:val="Listtoplevel"/>
      </w:pPr>
      <w:r>
        <w:drawing>
          <wp:anchor distT="0" distB="0" distL="114300" distR="114300" simplePos="0" relativeHeight="252048384" behindDoc="0" locked="0" layoutInCell="1" allowOverlap="1" wp14:anchorId="150EF272" wp14:editId="621D0D0F">
            <wp:simplePos x="0" y="0"/>
            <wp:positionH relativeFrom="margin">
              <wp:posOffset>0</wp:posOffset>
            </wp:positionH>
            <wp:positionV relativeFrom="paragraph">
              <wp:posOffset>177377</wp:posOffset>
            </wp:positionV>
            <wp:extent cx="1439545" cy="1306195"/>
            <wp:effectExtent l="0" t="0" r="0" b="1905"/>
            <wp:wrapTight wrapText="bothSides">
              <wp:wrapPolygon edited="0">
                <wp:start x="0" y="0"/>
                <wp:lineTo x="0" y="21421"/>
                <wp:lineTo x="21343" y="21421"/>
                <wp:lineTo x="21343" y="0"/>
                <wp:lineTo x="0" y="0"/>
              </wp:wrapPolygon>
            </wp:wrapTight>
            <wp:docPr id="824918361" name="Picture 6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918361" name="Picture 6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0A2">
        <w:t>do not know th</w:t>
      </w:r>
      <w:r>
        <w:t>e</w:t>
      </w:r>
      <w:r w:rsidR="008110A2">
        <w:t xml:space="preserve"> NHI number for the person whose RAT you are reporting.</w:t>
      </w:r>
    </w:p>
    <w:p w14:paraId="5A860FE5" w14:textId="77777777" w:rsidR="008110A2" w:rsidRDefault="008110A2" w:rsidP="008110A2">
      <w:pPr>
        <w:rPr>
          <w:rFonts w:eastAsiaTheme="minorHAnsi"/>
          <w:noProof/>
        </w:rPr>
      </w:pPr>
    </w:p>
    <w:p w14:paraId="645A48F2" w14:textId="77777777" w:rsidR="008110A2" w:rsidRDefault="008110A2" w:rsidP="008110A2">
      <w:pPr>
        <w:rPr>
          <w:rFonts w:eastAsiaTheme="minorHAnsi"/>
          <w:noProof/>
        </w:rPr>
      </w:pPr>
    </w:p>
    <w:p w14:paraId="67D0F56D" w14:textId="77777777" w:rsidR="001411DD" w:rsidRDefault="001411DD" w:rsidP="008110A2">
      <w:pPr>
        <w:rPr>
          <w:rFonts w:eastAsiaTheme="minorHAnsi"/>
          <w:noProof/>
        </w:rPr>
      </w:pPr>
    </w:p>
    <w:p w14:paraId="5CE24783" w14:textId="77777777" w:rsidR="001411DD" w:rsidRDefault="001411DD" w:rsidP="008110A2">
      <w:pPr>
        <w:rPr>
          <w:rFonts w:eastAsiaTheme="minorHAnsi"/>
          <w:noProof/>
        </w:rPr>
      </w:pPr>
    </w:p>
    <w:p w14:paraId="40D89240" w14:textId="77777777" w:rsidR="001411DD" w:rsidRDefault="001411DD" w:rsidP="008110A2">
      <w:pPr>
        <w:rPr>
          <w:rFonts w:eastAsiaTheme="minorHAnsi"/>
          <w:noProof/>
        </w:rPr>
      </w:pPr>
    </w:p>
    <w:p w14:paraId="713A04B2" w14:textId="59D311E1" w:rsidR="008110A2" w:rsidRDefault="008110A2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1161D043" w14:textId="791464EE" w:rsidR="008110A2" w:rsidRDefault="008110A2" w:rsidP="008110A2">
      <w:pPr>
        <w:pStyle w:val="Heading1"/>
        <w:rPr>
          <w:noProof/>
        </w:rPr>
      </w:pPr>
      <w:r>
        <w:rPr>
          <w:noProof/>
        </w:rPr>
        <w:lastRenderedPageBreak/>
        <w:t>What to do if you have COVID-19</w:t>
      </w:r>
    </w:p>
    <w:p w14:paraId="5E1F452D" w14:textId="3E90D143" w:rsidR="008110A2" w:rsidRDefault="00EE4F93" w:rsidP="008110A2">
      <w:r>
        <w:rPr>
          <w:noProof/>
        </w:rPr>
        <w:drawing>
          <wp:anchor distT="0" distB="0" distL="114300" distR="114300" simplePos="0" relativeHeight="252050432" behindDoc="0" locked="0" layoutInCell="1" allowOverlap="1" wp14:anchorId="2A5300C2" wp14:editId="0F8AE805">
            <wp:simplePos x="0" y="0"/>
            <wp:positionH relativeFrom="margin">
              <wp:posOffset>0</wp:posOffset>
            </wp:positionH>
            <wp:positionV relativeFrom="paragraph">
              <wp:posOffset>356235</wp:posOffset>
            </wp:positionV>
            <wp:extent cx="1439545" cy="1439545"/>
            <wp:effectExtent l="0" t="0" r="0" b="0"/>
            <wp:wrapTight wrapText="bothSides">
              <wp:wrapPolygon edited="0">
                <wp:start x="0" y="0"/>
                <wp:lineTo x="0" y="21343"/>
                <wp:lineTo x="21343" y="21343"/>
                <wp:lineTo x="21343" y="0"/>
                <wp:lineTo x="0" y="0"/>
              </wp:wrapPolygon>
            </wp:wrapTight>
            <wp:docPr id="296149387" name="Picture 29614938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05772" name="Picture 5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9A336" w14:textId="082640CE" w:rsidR="008110A2" w:rsidRDefault="008110A2" w:rsidP="008110A2"/>
    <w:p w14:paraId="3E640FB3" w14:textId="368843C9" w:rsidR="008110A2" w:rsidRDefault="008110A2" w:rsidP="008110A2">
      <w:r>
        <w:t>If you have COVID-19 you should isolate for at least 5 days.</w:t>
      </w:r>
    </w:p>
    <w:p w14:paraId="55420E9E" w14:textId="77777777" w:rsidR="008110A2" w:rsidRDefault="008110A2" w:rsidP="008110A2"/>
    <w:p w14:paraId="0EC54EBA" w14:textId="4B05EDB6" w:rsidR="008110A2" w:rsidRDefault="00EE4F93" w:rsidP="008110A2">
      <w:r>
        <w:rPr>
          <w:rFonts w:eastAsiaTheme="minorHAnsi"/>
          <w:noProof/>
          <w:lang w:val="en-GB"/>
        </w:rPr>
        <w:drawing>
          <wp:anchor distT="0" distB="0" distL="114300" distR="114300" simplePos="0" relativeHeight="252052480" behindDoc="0" locked="0" layoutInCell="1" allowOverlap="1" wp14:anchorId="32B8233E" wp14:editId="5EF3CD0C">
            <wp:simplePos x="0" y="0"/>
            <wp:positionH relativeFrom="margin">
              <wp:posOffset>0</wp:posOffset>
            </wp:positionH>
            <wp:positionV relativeFrom="page">
              <wp:posOffset>3655695</wp:posOffset>
            </wp:positionV>
            <wp:extent cx="1439545" cy="971550"/>
            <wp:effectExtent l="0" t="0" r="0" b="6350"/>
            <wp:wrapTight wrapText="bothSides">
              <wp:wrapPolygon edited="0">
                <wp:start x="0" y="0"/>
                <wp:lineTo x="0" y="21459"/>
                <wp:lineTo x="21343" y="21459"/>
                <wp:lineTo x="21343" y="0"/>
                <wp:lineTo x="0" y="0"/>
              </wp:wrapPolygon>
            </wp:wrapTight>
            <wp:docPr id="261826415" name="Picture 2618264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731522" name="Picture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468138" w14:textId="643CD214" w:rsidR="008110A2" w:rsidRDefault="008110A2" w:rsidP="008110A2">
      <w:r>
        <w:t xml:space="preserve">You </w:t>
      </w:r>
      <w:proofErr w:type="gramStart"/>
      <w:r w:rsidR="002B06A8">
        <w:t>should</w:t>
      </w:r>
      <w:r>
        <w:t xml:space="preserve"> to</w:t>
      </w:r>
      <w:proofErr w:type="gramEnd"/>
      <w:r>
        <w:t xml:space="preserve"> keep isolating until you feel well again.</w:t>
      </w:r>
    </w:p>
    <w:p w14:paraId="3E4F1290" w14:textId="77777777" w:rsidR="008110A2" w:rsidRDefault="008110A2" w:rsidP="008110A2"/>
    <w:p w14:paraId="4E787421" w14:textId="1E82F6F8" w:rsidR="008110A2" w:rsidRDefault="00EE4F93" w:rsidP="008110A2">
      <w:r>
        <w:rPr>
          <w:noProof/>
        </w:rPr>
        <w:drawing>
          <wp:anchor distT="0" distB="0" distL="114300" distR="114300" simplePos="0" relativeHeight="252054528" behindDoc="0" locked="0" layoutInCell="1" allowOverlap="1" wp14:anchorId="4B4CCEB9" wp14:editId="4A0E3F44">
            <wp:simplePos x="0" y="0"/>
            <wp:positionH relativeFrom="margin">
              <wp:posOffset>0</wp:posOffset>
            </wp:positionH>
            <wp:positionV relativeFrom="paragraph">
              <wp:posOffset>65828</wp:posOffset>
            </wp:positionV>
            <wp:extent cx="1439545" cy="1439545"/>
            <wp:effectExtent l="0" t="0" r="0" b="0"/>
            <wp:wrapTight wrapText="bothSides">
              <wp:wrapPolygon edited="0">
                <wp:start x="12005" y="762"/>
                <wp:lineTo x="3811" y="2858"/>
                <wp:lineTo x="2096" y="3430"/>
                <wp:lineTo x="2096" y="4192"/>
                <wp:lineTo x="1334" y="6288"/>
                <wp:lineTo x="1143" y="7432"/>
                <wp:lineTo x="3621" y="10290"/>
                <wp:lineTo x="2096" y="13339"/>
                <wp:lineTo x="762" y="16388"/>
                <wp:lineTo x="191" y="18103"/>
                <wp:lineTo x="0" y="19247"/>
                <wp:lineTo x="381" y="20771"/>
                <wp:lineTo x="14101" y="20771"/>
                <wp:lineTo x="16388" y="19818"/>
                <wp:lineTo x="16388" y="19437"/>
                <wp:lineTo x="15435" y="16960"/>
                <wp:lineTo x="17532" y="16388"/>
                <wp:lineTo x="21343" y="14483"/>
                <wp:lineTo x="21343" y="762"/>
                <wp:lineTo x="12005" y="762"/>
              </wp:wrapPolygon>
            </wp:wrapTight>
            <wp:docPr id="365004211" name="Picture 36500421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384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71C1DB" w14:textId="5C3CAB42" w:rsidR="008110A2" w:rsidRDefault="008110A2" w:rsidP="008110A2">
      <w:r>
        <w:t>You should phone your doctor if you have a medical condition that could make COVID-19 worse like:</w:t>
      </w:r>
    </w:p>
    <w:p w14:paraId="1D199711" w14:textId="1D31F85A" w:rsidR="008110A2" w:rsidRDefault="00EE4F93" w:rsidP="008110A2">
      <w:pPr>
        <w:pStyle w:val="Listtoplevel"/>
      </w:pPr>
      <w:r>
        <w:drawing>
          <wp:anchor distT="0" distB="0" distL="114300" distR="114300" simplePos="0" relativeHeight="252056576" behindDoc="0" locked="0" layoutInCell="1" allowOverlap="1" wp14:anchorId="691C61B9" wp14:editId="1F9E01DA">
            <wp:simplePos x="0" y="0"/>
            <wp:positionH relativeFrom="margin">
              <wp:posOffset>0</wp:posOffset>
            </wp:positionH>
            <wp:positionV relativeFrom="paragraph">
              <wp:posOffset>500592</wp:posOffset>
            </wp:positionV>
            <wp:extent cx="1368000" cy="1368000"/>
            <wp:effectExtent l="0" t="0" r="0" b="3810"/>
            <wp:wrapTight wrapText="bothSides">
              <wp:wrapPolygon edited="0">
                <wp:start x="10630" y="0"/>
                <wp:lineTo x="8825" y="201"/>
                <wp:lineTo x="6819" y="1805"/>
                <wp:lineTo x="6819" y="3811"/>
                <wp:lineTo x="7822" y="9627"/>
                <wp:lineTo x="5014" y="10028"/>
                <wp:lineTo x="1805" y="11833"/>
                <wp:lineTo x="1604" y="17850"/>
                <wp:lineTo x="3209" y="19253"/>
                <wp:lineTo x="5214" y="19253"/>
                <wp:lineTo x="5616" y="21460"/>
                <wp:lineTo x="16646" y="21460"/>
                <wp:lineTo x="16446" y="19253"/>
                <wp:lineTo x="18251" y="19253"/>
                <wp:lineTo x="19855" y="17649"/>
                <wp:lineTo x="19655" y="12033"/>
                <wp:lineTo x="17248" y="10630"/>
                <wp:lineTo x="13638" y="9627"/>
                <wp:lineTo x="15643" y="6418"/>
                <wp:lineTo x="15042" y="2006"/>
                <wp:lineTo x="13437" y="201"/>
                <wp:lineTo x="12234" y="0"/>
                <wp:lineTo x="10630" y="0"/>
              </wp:wrapPolygon>
            </wp:wrapTight>
            <wp:docPr id="1509428588" name="Picture 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428588" name="Picture 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00" cy="136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0A2">
        <w:t>asthma</w:t>
      </w:r>
    </w:p>
    <w:p w14:paraId="75F1D286" w14:textId="3062C319" w:rsidR="008110A2" w:rsidRDefault="008110A2" w:rsidP="008110A2">
      <w:pPr>
        <w:pStyle w:val="Listtoplevel"/>
      </w:pPr>
      <w:r>
        <w:t>diabetes</w:t>
      </w:r>
    </w:p>
    <w:p w14:paraId="76E4B254" w14:textId="000610C8" w:rsidR="008110A2" w:rsidRDefault="008110A2" w:rsidP="008110A2">
      <w:pPr>
        <w:pStyle w:val="Listtoplevel"/>
      </w:pPr>
      <w:r>
        <w:t>heart disease.</w:t>
      </w:r>
    </w:p>
    <w:p w14:paraId="679D2682" w14:textId="77777777" w:rsidR="008110A2" w:rsidRDefault="008110A2" w:rsidP="008110A2"/>
    <w:p w14:paraId="014C5642" w14:textId="77777777" w:rsidR="008110A2" w:rsidRPr="008110A2" w:rsidRDefault="008110A2" w:rsidP="008110A2"/>
    <w:p w14:paraId="1DF6F234" w14:textId="77777777" w:rsidR="008110A2" w:rsidRDefault="008110A2">
      <w:pPr>
        <w:spacing w:line="240" w:lineRule="auto"/>
        <w:ind w:left="0"/>
        <w:rPr>
          <w:rFonts w:eastAsiaTheme="minorHAnsi"/>
          <w:noProof/>
        </w:rPr>
      </w:pPr>
      <w:r>
        <w:rPr>
          <w:rFonts w:eastAsiaTheme="minorHAnsi"/>
          <w:noProof/>
        </w:rPr>
        <w:br w:type="page"/>
      </w:r>
    </w:p>
    <w:p w14:paraId="11600894" w14:textId="1B0F5C13" w:rsidR="009E53A4" w:rsidRDefault="00EE4F93" w:rsidP="00776BFE">
      <w:pPr>
        <w:rPr>
          <w:rFonts w:eastAsia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58624" behindDoc="0" locked="0" layoutInCell="1" allowOverlap="1" wp14:anchorId="21E4937D" wp14:editId="0BB9BC20">
            <wp:simplePos x="0" y="0"/>
            <wp:positionH relativeFrom="margin">
              <wp:posOffset>0</wp:posOffset>
            </wp:positionH>
            <wp:positionV relativeFrom="page">
              <wp:posOffset>726017</wp:posOffset>
            </wp:positionV>
            <wp:extent cx="1440000" cy="1440000"/>
            <wp:effectExtent l="0" t="0" r="0" b="0"/>
            <wp:wrapTight wrapText="bothSides">
              <wp:wrapPolygon edited="0">
                <wp:start x="12005" y="762"/>
                <wp:lineTo x="3811" y="2858"/>
                <wp:lineTo x="2096" y="3430"/>
                <wp:lineTo x="2096" y="4192"/>
                <wp:lineTo x="1334" y="6288"/>
                <wp:lineTo x="1143" y="7432"/>
                <wp:lineTo x="3621" y="10290"/>
                <wp:lineTo x="2096" y="13339"/>
                <wp:lineTo x="762" y="16388"/>
                <wp:lineTo x="191" y="18103"/>
                <wp:lineTo x="0" y="19247"/>
                <wp:lineTo x="381" y="20771"/>
                <wp:lineTo x="14101" y="20771"/>
                <wp:lineTo x="16388" y="19818"/>
                <wp:lineTo x="16388" y="19437"/>
                <wp:lineTo x="15435" y="16960"/>
                <wp:lineTo x="17532" y="16388"/>
                <wp:lineTo x="21343" y="14483"/>
                <wp:lineTo x="21343" y="762"/>
                <wp:lineTo x="12005" y="762"/>
              </wp:wrapPolygon>
            </wp:wrapTight>
            <wp:docPr id="192325417" name="Picture 19232541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38437" name="Picture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0A2">
        <w:rPr>
          <w:rFonts w:eastAsiaTheme="minorHAnsi"/>
          <w:noProof/>
        </w:rPr>
        <w:t>You should also phone your doctor if:</w:t>
      </w:r>
    </w:p>
    <w:p w14:paraId="65BFA26D" w14:textId="3455D451" w:rsidR="008110A2" w:rsidRDefault="008110A2" w:rsidP="008110A2">
      <w:pPr>
        <w:pStyle w:val="Listtoplevel"/>
      </w:pPr>
      <w:r>
        <w:t>you are feeling very ill.</w:t>
      </w:r>
    </w:p>
    <w:p w14:paraId="48B4A9FB" w14:textId="40FA4CA4" w:rsidR="008110A2" w:rsidRDefault="00EE4F93" w:rsidP="008110A2">
      <w:pPr>
        <w:pStyle w:val="Listtoplevel"/>
      </w:pPr>
      <w:r>
        <w:drawing>
          <wp:anchor distT="0" distB="0" distL="114300" distR="114300" simplePos="0" relativeHeight="252060672" behindDoc="0" locked="0" layoutInCell="1" allowOverlap="1" wp14:anchorId="468E1235" wp14:editId="6F72C661">
            <wp:simplePos x="0" y="0"/>
            <wp:positionH relativeFrom="margin">
              <wp:posOffset>0</wp:posOffset>
            </wp:positionH>
            <wp:positionV relativeFrom="paragraph">
              <wp:posOffset>459528</wp:posOffset>
            </wp:positionV>
            <wp:extent cx="1439545" cy="1439545"/>
            <wp:effectExtent l="0" t="0" r="0" b="0"/>
            <wp:wrapTight wrapText="bothSides">
              <wp:wrapPolygon edited="0">
                <wp:start x="10481" y="0"/>
                <wp:lineTo x="9337" y="953"/>
                <wp:lineTo x="7622" y="2668"/>
                <wp:lineTo x="7432" y="3430"/>
                <wp:lineTo x="5717" y="6288"/>
                <wp:lineTo x="3049" y="9337"/>
                <wp:lineTo x="2096" y="11243"/>
                <wp:lineTo x="1715" y="12196"/>
                <wp:lineTo x="953" y="15435"/>
                <wp:lineTo x="953" y="16579"/>
                <wp:lineTo x="1524" y="18484"/>
                <wp:lineTo x="4383" y="21343"/>
                <wp:lineTo x="4573" y="21343"/>
                <wp:lineTo x="14673" y="21343"/>
                <wp:lineTo x="14101" y="18484"/>
                <wp:lineTo x="20009" y="15435"/>
                <wp:lineTo x="20390" y="12386"/>
                <wp:lineTo x="17722" y="9337"/>
                <wp:lineTo x="15626" y="6288"/>
                <wp:lineTo x="15435" y="2858"/>
                <wp:lineTo x="12958" y="762"/>
                <wp:lineTo x="11815" y="0"/>
                <wp:lineTo x="10481" y="0"/>
              </wp:wrapPolygon>
            </wp:wrapTight>
            <wp:docPr id="1275222989" name="Picture 127522298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6896" name="Picture 1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0A2">
        <w:t>your symptoms are getting a lot worse.</w:t>
      </w:r>
    </w:p>
    <w:p w14:paraId="2238FFB3" w14:textId="4DDEE75C" w:rsidR="00217CA5" w:rsidRDefault="00217CA5" w:rsidP="00217CA5">
      <w:pPr>
        <w:rPr>
          <w:rFonts w:eastAsiaTheme="minorHAnsi"/>
          <w:noProof/>
        </w:rPr>
      </w:pPr>
    </w:p>
    <w:p w14:paraId="7357CB25" w14:textId="07D15148" w:rsidR="00217CA5" w:rsidRDefault="00217CA5" w:rsidP="00217CA5">
      <w:pPr>
        <w:rPr>
          <w:rFonts w:eastAsiaTheme="minorHAnsi"/>
          <w:noProof/>
        </w:rPr>
      </w:pPr>
    </w:p>
    <w:p w14:paraId="081AA4A4" w14:textId="0A32B3E1" w:rsidR="00217CA5" w:rsidRDefault="00217CA5" w:rsidP="00217CA5">
      <w:pPr>
        <w:rPr>
          <w:rFonts w:eastAsiaTheme="minorHAnsi"/>
          <w:noProof/>
        </w:rPr>
      </w:pPr>
      <w:r>
        <w:rPr>
          <w:rFonts w:eastAsiaTheme="minorHAnsi"/>
          <w:noProof/>
        </w:rPr>
        <w:t xml:space="preserve">You can also phone </w:t>
      </w:r>
      <w:r>
        <w:rPr>
          <w:rFonts w:eastAsiaTheme="minorHAnsi"/>
          <w:b/>
          <w:bCs/>
          <w:noProof/>
        </w:rPr>
        <w:t xml:space="preserve">Healthline </w:t>
      </w:r>
      <w:r>
        <w:rPr>
          <w:rFonts w:eastAsiaTheme="minorHAnsi"/>
          <w:noProof/>
        </w:rPr>
        <w:t>on:</w:t>
      </w:r>
    </w:p>
    <w:p w14:paraId="5EFF8B1A" w14:textId="5EE21873" w:rsidR="00217CA5" w:rsidRDefault="00EE4F93" w:rsidP="00217CA5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61696" behindDoc="0" locked="0" layoutInCell="1" allowOverlap="1" wp14:anchorId="65D93888" wp14:editId="21315E44">
            <wp:simplePos x="0" y="0"/>
            <wp:positionH relativeFrom="margin">
              <wp:posOffset>0</wp:posOffset>
            </wp:positionH>
            <wp:positionV relativeFrom="paragraph">
              <wp:posOffset>148167</wp:posOffset>
            </wp:positionV>
            <wp:extent cx="1637665" cy="1104900"/>
            <wp:effectExtent l="0" t="0" r="635" b="0"/>
            <wp:wrapTight wrapText="bothSides">
              <wp:wrapPolygon edited="0">
                <wp:start x="0" y="0"/>
                <wp:lineTo x="0" y="21352"/>
                <wp:lineTo x="21441" y="21352"/>
                <wp:lineTo x="21441" y="0"/>
                <wp:lineTo x="0" y="0"/>
              </wp:wrapPolygon>
            </wp:wrapTight>
            <wp:docPr id="1430793233" name="Picture 6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93233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4CEEA" w14:textId="2F17517B" w:rsidR="00217CA5" w:rsidRDefault="00217CA5" w:rsidP="00217CA5">
      <w:pPr>
        <w:rPr>
          <w:rFonts w:eastAsiaTheme="minorHAnsi"/>
          <w:b/>
          <w:bCs/>
          <w:noProof/>
        </w:rPr>
      </w:pPr>
      <w:r>
        <w:rPr>
          <w:rFonts w:eastAsiaTheme="minorHAnsi"/>
          <w:b/>
          <w:bCs/>
          <w:noProof/>
        </w:rPr>
        <w:t>0800 358 5453</w:t>
      </w:r>
    </w:p>
    <w:p w14:paraId="7ECBED19" w14:textId="240EFC70" w:rsidR="00217CA5" w:rsidRDefault="00217CA5" w:rsidP="00217CA5">
      <w:pPr>
        <w:rPr>
          <w:rFonts w:eastAsiaTheme="minorHAnsi"/>
          <w:b/>
          <w:bCs/>
          <w:noProof/>
        </w:rPr>
      </w:pPr>
    </w:p>
    <w:p w14:paraId="5BE23729" w14:textId="1DF5DEA5" w:rsidR="00217CA5" w:rsidRDefault="00217CA5" w:rsidP="00217CA5">
      <w:pPr>
        <w:rPr>
          <w:rFonts w:eastAsiaTheme="minorHAnsi"/>
          <w:b/>
          <w:bCs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2608" behindDoc="1" locked="0" layoutInCell="1" allowOverlap="1" wp14:anchorId="7B190554" wp14:editId="3218AA62">
                <wp:simplePos x="0" y="0"/>
                <wp:positionH relativeFrom="column">
                  <wp:posOffset>2160270</wp:posOffset>
                </wp:positionH>
                <wp:positionV relativeFrom="page">
                  <wp:posOffset>5263662</wp:posOffset>
                </wp:positionV>
                <wp:extent cx="3600000" cy="3308400"/>
                <wp:effectExtent l="0" t="0" r="0" b="6350"/>
                <wp:wrapNone/>
                <wp:docPr id="10854334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30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19685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0F47A" id="Rectangle 1" o:spid="_x0000_s1026" style="position:absolute;margin-left:170.1pt;margin-top:414.45pt;width:283.45pt;height:260.5pt;z-index:-25134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" fillcolor="#4472c4 [3204]" stroked="f" strokeweight="1pt">
                <v:fill opacity="12850f"/>
                <w10:wrap anchory="page"/>
              </v:rect>
            </w:pict>
          </mc:Fallback>
        </mc:AlternateContent>
      </w:r>
    </w:p>
    <w:p w14:paraId="76654BA7" w14:textId="7C6B136A" w:rsidR="00217CA5" w:rsidRDefault="00EE4F93" w:rsidP="00217CA5">
      <w:pPr>
        <w:rPr>
          <w:rFonts w:eastAsiaTheme="minorHAnsi"/>
          <w:noProof/>
        </w:rPr>
      </w:pPr>
      <w:r>
        <w:rPr>
          <w:rFonts w:eastAsiaTheme="minorHAnsi"/>
          <w:noProof/>
        </w:rPr>
        <w:drawing>
          <wp:anchor distT="0" distB="0" distL="114300" distR="114300" simplePos="0" relativeHeight="252062720" behindDoc="0" locked="0" layoutInCell="1" allowOverlap="1" wp14:anchorId="4B2BFBD3" wp14:editId="7DFA273F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1439545" cy="1439545"/>
            <wp:effectExtent l="0" t="0" r="0" b="0"/>
            <wp:wrapTight wrapText="bothSides">
              <wp:wrapPolygon edited="0">
                <wp:start x="12577" y="191"/>
                <wp:lineTo x="10862" y="1143"/>
                <wp:lineTo x="4383" y="6288"/>
                <wp:lineTo x="3240" y="9719"/>
                <wp:lineTo x="1334" y="11624"/>
                <wp:lineTo x="953" y="12196"/>
                <wp:lineTo x="0" y="15626"/>
                <wp:lineTo x="1334" y="18865"/>
                <wp:lineTo x="191" y="21343"/>
                <wp:lineTo x="13339" y="21343"/>
                <wp:lineTo x="13911" y="16769"/>
                <wp:lineTo x="13720" y="15816"/>
                <wp:lineTo x="19056" y="12768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1783011199" name="Picture 6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011199" name="Picture 6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7CA5">
        <w:rPr>
          <w:rFonts w:eastAsiaTheme="minorHAnsi"/>
          <w:b/>
          <w:bCs/>
          <w:noProof/>
        </w:rPr>
        <w:t>Healthline</w:t>
      </w:r>
      <w:r w:rsidR="00217CA5">
        <w:rPr>
          <w:rFonts w:eastAsiaTheme="minorHAnsi"/>
          <w:noProof/>
        </w:rPr>
        <w:t xml:space="preserve"> is a number you can call to get medical advice.</w:t>
      </w:r>
    </w:p>
    <w:p w14:paraId="26ED3614" w14:textId="41321E93" w:rsidR="00217CA5" w:rsidRDefault="00217CA5" w:rsidP="00217CA5">
      <w:pPr>
        <w:rPr>
          <w:rFonts w:eastAsiaTheme="minorHAnsi"/>
          <w:noProof/>
        </w:rPr>
      </w:pPr>
    </w:p>
    <w:p w14:paraId="4223BB24" w14:textId="655D5F93" w:rsidR="00217CA5" w:rsidRDefault="00217CA5" w:rsidP="00217CA5">
      <w:pPr>
        <w:rPr>
          <w:rFonts w:eastAsiaTheme="minorHAnsi"/>
          <w:noProof/>
        </w:rPr>
      </w:pPr>
    </w:p>
    <w:p w14:paraId="78D9B0C8" w14:textId="42B51086" w:rsidR="00217CA5" w:rsidRDefault="00217CA5" w:rsidP="00217CA5">
      <w:pPr>
        <w:rPr>
          <w:rFonts w:eastAsiaTheme="minorHAnsi"/>
          <w:noProof/>
        </w:rPr>
      </w:pPr>
      <w:r>
        <w:rPr>
          <w:rFonts w:eastAsiaTheme="minorHAnsi"/>
          <w:noProof/>
        </w:rPr>
        <w:t>You can call Healthline at any time.</w:t>
      </w:r>
    </w:p>
    <w:p w14:paraId="3813F332" w14:textId="2FF7EFE2" w:rsidR="00217CA5" w:rsidRDefault="00217CA5" w:rsidP="00217CA5">
      <w:pPr>
        <w:rPr>
          <w:rFonts w:eastAsiaTheme="minorHAnsi"/>
          <w:noProof/>
        </w:rPr>
      </w:pPr>
    </w:p>
    <w:p w14:paraId="01DD25B7" w14:textId="2C811E2D" w:rsidR="00217CA5" w:rsidRDefault="00EE4F93" w:rsidP="00217CA5">
      <w:pPr>
        <w:rPr>
          <w:rFonts w:eastAsiaTheme="minorHAnsi"/>
          <w:noProof/>
        </w:rPr>
      </w:pPr>
      <w:r>
        <w:rPr>
          <w:noProof/>
        </w:rPr>
        <w:drawing>
          <wp:anchor distT="0" distB="0" distL="114300" distR="114300" simplePos="0" relativeHeight="252064768" behindDoc="0" locked="0" layoutInCell="1" allowOverlap="1" wp14:anchorId="706F7172" wp14:editId="00C0A635">
            <wp:simplePos x="0" y="0"/>
            <wp:positionH relativeFrom="margin">
              <wp:posOffset>0</wp:posOffset>
            </wp:positionH>
            <wp:positionV relativeFrom="paragraph">
              <wp:posOffset>29210</wp:posOffset>
            </wp:positionV>
            <wp:extent cx="1842770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436" y="21386"/>
                <wp:lineTo x="21436" y="0"/>
                <wp:lineTo x="0" y="0"/>
              </wp:wrapPolygon>
            </wp:wrapTight>
            <wp:docPr id="67164844" name="Picture 67164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738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D5BBB6" w14:textId="6CF6D189" w:rsidR="00217CA5" w:rsidRPr="00217CA5" w:rsidRDefault="00217CA5" w:rsidP="00217CA5">
      <w:pPr>
        <w:rPr>
          <w:rFonts w:eastAsiaTheme="minorHAnsi"/>
          <w:noProof/>
        </w:rPr>
      </w:pPr>
      <w:r>
        <w:rPr>
          <w:rFonts w:eastAsiaTheme="minorHAnsi"/>
          <w:noProof/>
        </w:rPr>
        <w:t>It does not cost money to call Healthline.</w:t>
      </w:r>
      <w:r w:rsidRPr="00217CA5">
        <w:rPr>
          <w:noProof/>
        </w:rPr>
        <w:t xml:space="preserve"> </w:t>
      </w:r>
    </w:p>
    <w:p w14:paraId="621FF0E8" w14:textId="77777777" w:rsidR="00217CA5" w:rsidRDefault="00217CA5" w:rsidP="00217CA5">
      <w:pPr>
        <w:rPr>
          <w:rFonts w:eastAsiaTheme="minorHAnsi"/>
          <w:noProof/>
        </w:rPr>
      </w:pPr>
    </w:p>
    <w:p w14:paraId="3D546A0B" w14:textId="77777777" w:rsidR="00217CA5" w:rsidRDefault="00217CA5" w:rsidP="00217CA5">
      <w:pPr>
        <w:rPr>
          <w:rFonts w:eastAsiaTheme="minorHAnsi"/>
          <w:noProof/>
        </w:rPr>
      </w:pPr>
    </w:p>
    <w:p w14:paraId="7B07F16A" w14:textId="77777777" w:rsidR="00217CA5" w:rsidRDefault="00217CA5" w:rsidP="00217CA5">
      <w:pPr>
        <w:rPr>
          <w:rFonts w:eastAsiaTheme="minorHAnsi"/>
          <w:noProof/>
        </w:rPr>
      </w:pPr>
    </w:p>
    <w:p w14:paraId="3FDFE333" w14:textId="61263074" w:rsidR="00217CA5" w:rsidRDefault="00EE4F93" w:rsidP="00217CA5">
      <w:pPr>
        <w:rPr>
          <w:rFonts w:eastAsiaTheme="minorHAnsi"/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2066816" behindDoc="0" locked="0" layoutInCell="1" allowOverlap="1" wp14:anchorId="111DCD7A" wp14:editId="79B4FE91">
            <wp:simplePos x="0" y="0"/>
            <wp:positionH relativeFrom="margin">
              <wp:posOffset>0</wp:posOffset>
            </wp:positionH>
            <wp:positionV relativeFrom="page">
              <wp:posOffset>860637</wp:posOffset>
            </wp:positionV>
            <wp:extent cx="1440000" cy="1090800"/>
            <wp:effectExtent l="0" t="0" r="0" b="1905"/>
            <wp:wrapTight wrapText="bothSides">
              <wp:wrapPolygon edited="0">
                <wp:start x="0" y="0"/>
                <wp:lineTo x="0" y="21386"/>
                <wp:lineTo x="21343" y="21386"/>
                <wp:lineTo x="21343" y="0"/>
                <wp:lineTo x="0" y="0"/>
              </wp:wrapPolygon>
            </wp:wrapTight>
            <wp:docPr id="1706975056" name="Picture 170697505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730528" name="Picture 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7CA5">
        <w:rPr>
          <w:rFonts w:eastAsiaTheme="minorHAnsi"/>
          <w:noProof/>
        </w:rPr>
        <w:t>It is important to look after yourself when you have COVID-19.</w:t>
      </w:r>
    </w:p>
    <w:p w14:paraId="1457BB50" w14:textId="77777777" w:rsidR="00217CA5" w:rsidRDefault="00217CA5" w:rsidP="00217CA5">
      <w:pPr>
        <w:rPr>
          <w:rFonts w:eastAsiaTheme="minorHAnsi"/>
          <w:noProof/>
        </w:rPr>
      </w:pPr>
    </w:p>
    <w:p w14:paraId="02805474" w14:textId="5951ACEE" w:rsidR="00217CA5" w:rsidRDefault="00217CA5" w:rsidP="00456DC1">
      <w:pPr>
        <w:rPr>
          <w:rFonts w:eastAsiaTheme="minorHAnsi"/>
          <w:b/>
          <w:bCs/>
          <w:noProof/>
          <w:color w:val="FF0000"/>
        </w:rPr>
      </w:pPr>
    </w:p>
    <w:p w14:paraId="72A2A22A" w14:textId="77777777" w:rsidR="00456DC1" w:rsidRDefault="00456DC1">
      <w:pPr>
        <w:spacing w:line="240" w:lineRule="auto"/>
        <w:ind w:left="0"/>
        <w:rPr>
          <w:rFonts w:eastAsia="Arial Unicode MS"/>
          <w:b/>
          <w:noProof/>
          <w:kern w:val="28"/>
          <w:sz w:val="44"/>
        </w:rPr>
      </w:pPr>
      <w:r>
        <w:rPr>
          <w:noProof/>
        </w:rPr>
        <w:br w:type="page"/>
      </w:r>
    </w:p>
    <w:p w14:paraId="601A3311" w14:textId="2D640F10" w:rsidR="00217CA5" w:rsidRDefault="00217CA5" w:rsidP="007B77F3">
      <w:pPr>
        <w:pStyle w:val="Heading1"/>
        <w:rPr>
          <w:noProof/>
        </w:rPr>
      </w:pPr>
      <w:r>
        <w:rPr>
          <w:noProof/>
        </w:rPr>
        <w:lastRenderedPageBreak/>
        <w:t>Where to get support</w:t>
      </w:r>
    </w:p>
    <w:p w14:paraId="1327B6F0" w14:textId="0D6DFD7A" w:rsidR="00217CA5" w:rsidRDefault="00217CA5" w:rsidP="00217CA5"/>
    <w:p w14:paraId="5AC9F15C" w14:textId="6A3D389A" w:rsidR="00217CA5" w:rsidRDefault="00EE4F93" w:rsidP="00217CA5">
      <w:r>
        <w:rPr>
          <w:noProof/>
        </w:rPr>
        <w:drawing>
          <wp:anchor distT="0" distB="0" distL="114300" distR="114300" simplePos="0" relativeHeight="252070912" behindDoc="0" locked="0" layoutInCell="1" allowOverlap="1" wp14:anchorId="6F9C8854" wp14:editId="4C1596F6">
            <wp:simplePos x="0" y="0"/>
            <wp:positionH relativeFrom="margin">
              <wp:posOffset>0</wp:posOffset>
            </wp:positionH>
            <wp:positionV relativeFrom="paragraph">
              <wp:posOffset>127423</wp:posOffset>
            </wp:positionV>
            <wp:extent cx="1440000" cy="1440000"/>
            <wp:effectExtent l="0" t="0" r="0" b="0"/>
            <wp:wrapTight wrapText="bothSides">
              <wp:wrapPolygon edited="0">
                <wp:start x="12577" y="191"/>
                <wp:lineTo x="11434" y="953"/>
                <wp:lineTo x="4955" y="3621"/>
                <wp:lineTo x="4192" y="4383"/>
                <wp:lineTo x="3430" y="6098"/>
                <wp:lineTo x="2858" y="9719"/>
                <wp:lineTo x="762" y="12768"/>
                <wp:lineTo x="381" y="13911"/>
                <wp:lineTo x="191" y="15816"/>
                <wp:lineTo x="2287" y="18865"/>
                <wp:lineTo x="1715" y="20962"/>
                <wp:lineTo x="1906" y="21343"/>
                <wp:lineTo x="13149" y="21343"/>
                <wp:lineTo x="13530" y="18865"/>
                <wp:lineTo x="13339" y="15816"/>
                <wp:lineTo x="18865" y="12958"/>
                <wp:lineTo x="20962" y="9909"/>
                <wp:lineTo x="21343" y="6479"/>
                <wp:lineTo x="20390" y="3240"/>
                <wp:lineTo x="17150" y="953"/>
                <wp:lineTo x="15816" y="191"/>
                <wp:lineTo x="12577" y="191"/>
              </wp:wrapPolygon>
            </wp:wrapTight>
            <wp:docPr id="1648657020" name="Picture 6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657020" name="Picture 6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438D5B" w14:textId="3AF23603" w:rsidR="00217CA5" w:rsidRDefault="00217CA5" w:rsidP="00217CA5">
      <w:r>
        <w:t xml:space="preserve">You can phone the </w:t>
      </w:r>
      <w:r w:rsidRPr="007B77F3">
        <w:rPr>
          <w:b/>
          <w:bCs/>
        </w:rPr>
        <w:t xml:space="preserve">COVID-19 disability </w:t>
      </w:r>
      <w:r w:rsidR="007B77F3" w:rsidRPr="007B77F3">
        <w:rPr>
          <w:b/>
          <w:bCs/>
        </w:rPr>
        <w:t>help</w:t>
      </w:r>
      <w:r w:rsidRPr="007B77F3">
        <w:rPr>
          <w:b/>
          <w:bCs/>
        </w:rPr>
        <w:t>line</w:t>
      </w:r>
      <w:r>
        <w:t xml:space="preserve"> to get information</w:t>
      </w:r>
      <w:r w:rsidR="007B77F3">
        <w:t xml:space="preserve"> about:</w:t>
      </w:r>
    </w:p>
    <w:p w14:paraId="3C5B54D2" w14:textId="20CBF3B3" w:rsidR="007B77F3" w:rsidRDefault="00EE4F93" w:rsidP="007B77F3">
      <w:pPr>
        <w:pStyle w:val="Listtoplevel"/>
      </w:pPr>
      <w:r>
        <w:drawing>
          <wp:anchor distT="0" distB="0" distL="114300" distR="114300" simplePos="0" relativeHeight="252072960" behindDoc="0" locked="0" layoutInCell="1" allowOverlap="1" wp14:anchorId="66C9B20A" wp14:editId="78C87E6D">
            <wp:simplePos x="0" y="0"/>
            <wp:positionH relativeFrom="margin">
              <wp:posOffset>0</wp:posOffset>
            </wp:positionH>
            <wp:positionV relativeFrom="paragraph">
              <wp:posOffset>430953</wp:posOffset>
            </wp:positionV>
            <wp:extent cx="1619885" cy="608330"/>
            <wp:effectExtent l="0" t="0" r="5715" b="1270"/>
            <wp:wrapTight wrapText="bothSides">
              <wp:wrapPolygon edited="0">
                <wp:start x="0" y="0"/>
                <wp:lineTo x="0" y="21194"/>
                <wp:lineTo x="21507" y="21194"/>
                <wp:lineTo x="21507" y="0"/>
                <wp:lineTo x="0" y="0"/>
              </wp:wrapPolygon>
            </wp:wrapTight>
            <wp:docPr id="315260928" name="Picture 31526092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006240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7F3">
        <w:t>COVID-19 tests</w:t>
      </w:r>
    </w:p>
    <w:p w14:paraId="30428147" w14:textId="18A3F96D" w:rsidR="007B77F3" w:rsidRDefault="00EE4F93" w:rsidP="007B77F3">
      <w:pPr>
        <w:pStyle w:val="Listtoplevel"/>
      </w:pPr>
      <w:r>
        <w:drawing>
          <wp:anchor distT="0" distB="0" distL="114300" distR="114300" simplePos="0" relativeHeight="252073984" behindDoc="0" locked="0" layoutInCell="1" allowOverlap="1" wp14:anchorId="27EC3C7A" wp14:editId="6F54A5DA">
            <wp:simplePos x="0" y="0"/>
            <wp:positionH relativeFrom="margin">
              <wp:posOffset>0</wp:posOffset>
            </wp:positionH>
            <wp:positionV relativeFrom="paragraph">
              <wp:posOffset>495899</wp:posOffset>
            </wp:positionV>
            <wp:extent cx="1439545" cy="1439545"/>
            <wp:effectExtent l="0" t="0" r="0" b="0"/>
            <wp:wrapTight wrapText="bothSides">
              <wp:wrapPolygon edited="0">
                <wp:start x="20390" y="3049"/>
                <wp:lineTo x="762" y="3430"/>
                <wp:lineTo x="0" y="3621"/>
                <wp:lineTo x="0" y="10671"/>
                <wp:lineTo x="2096" y="12577"/>
                <wp:lineTo x="3430" y="12577"/>
                <wp:lineTo x="0" y="15626"/>
                <wp:lineTo x="0" y="18484"/>
                <wp:lineTo x="21343" y="18484"/>
                <wp:lineTo x="21343" y="3049"/>
                <wp:lineTo x="20390" y="3049"/>
              </wp:wrapPolygon>
            </wp:wrapTight>
            <wp:docPr id="1923340350" name="Picture 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340350" name="Picture 6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7F3">
        <w:t>masks</w:t>
      </w:r>
    </w:p>
    <w:p w14:paraId="3D8C1FF1" w14:textId="55C16196" w:rsidR="007B77F3" w:rsidRDefault="007B77F3" w:rsidP="007B77F3">
      <w:pPr>
        <w:pStyle w:val="Listtoplevel"/>
      </w:pPr>
      <w:r>
        <w:t>COVID-19 vaccines</w:t>
      </w:r>
    </w:p>
    <w:p w14:paraId="3E9B0666" w14:textId="365171B8" w:rsidR="007B77F3" w:rsidRDefault="001411DD" w:rsidP="007B77F3">
      <w:pPr>
        <w:pStyle w:val="Listtoplevel"/>
      </w:pPr>
      <w:r>
        <mc:AlternateContent>
          <mc:Choice Requires="wpg">
            <w:drawing>
              <wp:anchor distT="0" distB="0" distL="114300" distR="114300" simplePos="0" relativeHeight="252077056" behindDoc="0" locked="0" layoutInCell="1" allowOverlap="1" wp14:anchorId="150460B9" wp14:editId="0F9310DC">
                <wp:simplePos x="0" y="0"/>
                <wp:positionH relativeFrom="column">
                  <wp:posOffset>0</wp:posOffset>
                </wp:positionH>
                <wp:positionV relativeFrom="paragraph">
                  <wp:posOffset>612049</wp:posOffset>
                </wp:positionV>
                <wp:extent cx="1439545" cy="1439545"/>
                <wp:effectExtent l="0" t="0" r="0" b="0"/>
                <wp:wrapTight wrapText="bothSides">
                  <wp:wrapPolygon edited="0">
                    <wp:start x="14101" y="0"/>
                    <wp:lineTo x="11815" y="953"/>
                    <wp:lineTo x="9337" y="2668"/>
                    <wp:lineTo x="9337" y="3430"/>
                    <wp:lineTo x="6098" y="4383"/>
                    <wp:lineTo x="4764" y="5336"/>
                    <wp:lineTo x="4955" y="9528"/>
                    <wp:lineTo x="4002" y="11434"/>
                    <wp:lineTo x="2858" y="15626"/>
                    <wp:lineTo x="953" y="16960"/>
                    <wp:lineTo x="953" y="17341"/>
                    <wp:lineTo x="2287" y="18675"/>
                    <wp:lineTo x="0" y="20771"/>
                    <wp:lineTo x="381" y="21343"/>
                    <wp:lineTo x="14483" y="21343"/>
                    <wp:lineTo x="13720" y="19247"/>
                    <wp:lineTo x="11624" y="15626"/>
                    <wp:lineTo x="12768" y="12577"/>
                    <wp:lineTo x="16769" y="9528"/>
                    <wp:lineTo x="18103" y="9528"/>
                    <wp:lineTo x="21343" y="7432"/>
                    <wp:lineTo x="21152" y="2668"/>
                    <wp:lineTo x="18675" y="953"/>
                    <wp:lineTo x="16388" y="0"/>
                    <wp:lineTo x="14101" y="0"/>
                  </wp:wrapPolygon>
                </wp:wrapTight>
                <wp:docPr id="70698256" name="Group 7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439545"/>
                          <a:chOff x="0" y="0"/>
                          <a:chExt cx="1439545" cy="1439545"/>
                        </a:xfrm>
                      </wpg:grpSpPr>
                      <pic:pic xmlns:pic="http://schemas.openxmlformats.org/drawingml/2006/picture">
                        <pic:nvPicPr>
                          <pic:cNvPr id="1904210827" name="Picture 7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9545" cy="14395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8854522" name="Picture 7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0100" y="146957"/>
                            <a:ext cx="415925" cy="4159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A199DE8" id="Group 72" o:spid="_x0000_s1026" alt="&quot;&quot;" style="position:absolute;margin-left:0;margin-top:48.2pt;width:113.35pt;height:113.35pt;z-index:252077056" coordsize="14395,143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0" o:spid="_x0000_s1027" type="#_x0000_t75" alt="&quot;&quot;" style="position:absolute;width:1439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">
                  <v:imagedata r:id="rId66" o:title=""/>
                </v:shape>
                <v:shape id="Picture 71" o:spid="_x0000_s1028" type="#_x0000_t75" alt="&quot;&quot;" style="position:absolute;left:8001;top:1469;width:4159;height:4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">
                  <v:imagedata r:id="rId67" o:title=""/>
                </v:shape>
                <w10:wrap type="tight"/>
              </v:group>
            </w:pict>
          </mc:Fallback>
        </mc:AlternateContent>
      </w:r>
      <w:r w:rsidR="007B77F3">
        <w:t>how to look after yourself when you have COVID-19</w:t>
      </w:r>
    </w:p>
    <w:p w14:paraId="46FDBE0D" w14:textId="6EBB6BF4" w:rsidR="007B77F3" w:rsidRDefault="007B77F3" w:rsidP="007B77F3">
      <w:pPr>
        <w:pStyle w:val="Listtoplevel"/>
      </w:pPr>
      <w:r>
        <w:t>any other worries you have about COVID-19.</w:t>
      </w:r>
    </w:p>
    <w:p w14:paraId="3D1D9B1E" w14:textId="27F81621" w:rsidR="007B77F3" w:rsidRDefault="007B77F3">
      <w:pPr>
        <w:spacing w:line="240" w:lineRule="auto"/>
        <w:ind w:left="0"/>
      </w:pPr>
    </w:p>
    <w:p w14:paraId="01E34ED0" w14:textId="25B818B8" w:rsidR="00456DC1" w:rsidRDefault="00456DC1">
      <w:pPr>
        <w:spacing w:line="240" w:lineRule="auto"/>
        <w:ind w:left="0"/>
      </w:pPr>
      <w:r>
        <w:rPr>
          <w:noProof/>
        </w:rPr>
        <w:drawing>
          <wp:anchor distT="0" distB="0" distL="114300" distR="114300" simplePos="0" relativeHeight="252078080" behindDoc="0" locked="0" layoutInCell="1" allowOverlap="1" wp14:anchorId="5B2D2465" wp14:editId="3A149918">
            <wp:simplePos x="0" y="0"/>
            <wp:positionH relativeFrom="margin">
              <wp:posOffset>-223520</wp:posOffset>
            </wp:positionH>
            <wp:positionV relativeFrom="page">
              <wp:posOffset>7873178</wp:posOffset>
            </wp:positionV>
            <wp:extent cx="1440000" cy="1440000"/>
            <wp:effectExtent l="0" t="0" r="0" b="0"/>
            <wp:wrapTight wrapText="bothSides">
              <wp:wrapPolygon edited="0">
                <wp:start x="8004" y="0"/>
                <wp:lineTo x="6098" y="191"/>
                <wp:lineTo x="4955" y="1334"/>
                <wp:lineTo x="4955" y="19818"/>
                <wp:lineTo x="6288" y="21343"/>
                <wp:lineTo x="7622" y="21343"/>
                <wp:lineTo x="13720" y="21343"/>
                <wp:lineTo x="15054" y="21343"/>
                <wp:lineTo x="16579" y="19628"/>
                <wp:lineTo x="16579" y="1715"/>
                <wp:lineTo x="15054" y="0"/>
                <wp:lineTo x="13339" y="0"/>
                <wp:lineTo x="8004" y="0"/>
              </wp:wrapPolygon>
            </wp:wrapTight>
            <wp:docPr id="16144110" name="Picture 7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4110" name="Picture 7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8E720" w14:textId="765B4021" w:rsidR="007B77F3" w:rsidRDefault="007B77F3" w:rsidP="007B77F3">
      <w:r>
        <w:t xml:space="preserve">The </w:t>
      </w:r>
      <w:r w:rsidR="001411DD">
        <w:t xml:space="preserve">phone </w:t>
      </w:r>
      <w:r>
        <w:t>number for the COVID-19 disability helpline is:</w:t>
      </w:r>
    </w:p>
    <w:p w14:paraId="6CE70580" w14:textId="1C3C0F57" w:rsidR="007B77F3" w:rsidRDefault="007B77F3" w:rsidP="007B77F3"/>
    <w:p w14:paraId="05538A13" w14:textId="44DFBF20" w:rsidR="007B77F3" w:rsidRDefault="007B77F3" w:rsidP="007B77F3">
      <w:pPr>
        <w:rPr>
          <w:b/>
          <w:bCs/>
        </w:rPr>
      </w:pPr>
      <w:r>
        <w:rPr>
          <w:b/>
          <w:bCs/>
        </w:rPr>
        <w:t>0800 11 12 13</w:t>
      </w:r>
    </w:p>
    <w:p w14:paraId="02479769" w14:textId="5298CC6F" w:rsidR="007B77F3" w:rsidRDefault="007B77F3" w:rsidP="007B77F3">
      <w:pPr>
        <w:rPr>
          <w:b/>
          <w:bCs/>
        </w:rPr>
      </w:pPr>
    </w:p>
    <w:p w14:paraId="5938DD0A" w14:textId="2298FF85" w:rsidR="007B77F3" w:rsidRDefault="001411DD" w:rsidP="007B77F3">
      <w:r>
        <w:rPr>
          <w:b/>
          <w:bCs/>
          <w:noProof/>
        </w:rPr>
        <w:lastRenderedPageBreak/>
        <w:drawing>
          <wp:anchor distT="0" distB="0" distL="114300" distR="114300" simplePos="0" relativeHeight="252079104" behindDoc="1" locked="0" layoutInCell="1" allowOverlap="1" wp14:anchorId="76183B30" wp14:editId="704E8157">
            <wp:simplePos x="0" y="0"/>
            <wp:positionH relativeFrom="margin">
              <wp:posOffset>0</wp:posOffset>
            </wp:positionH>
            <wp:positionV relativeFrom="paragraph">
              <wp:posOffset>-295835</wp:posOffset>
            </wp:positionV>
            <wp:extent cx="1439545" cy="1565910"/>
            <wp:effectExtent l="0" t="0" r="8255" b="0"/>
            <wp:wrapNone/>
            <wp:docPr id="991061355" name="Picture 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061355" name="Picture 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545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7F3">
        <w:t>You can also text the COVID-19 disability helpline on:</w:t>
      </w:r>
    </w:p>
    <w:p w14:paraId="46D1C119" w14:textId="77777777" w:rsidR="007B77F3" w:rsidRDefault="007B77F3" w:rsidP="007B77F3"/>
    <w:p w14:paraId="5B28D996" w14:textId="03AA7257" w:rsidR="007B77F3" w:rsidRDefault="007B77F3" w:rsidP="007B77F3">
      <w:r>
        <w:rPr>
          <w:b/>
          <w:bCs/>
        </w:rPr>
        <w:t>8988</w:t>
      </w:r>
    </w:p>
    <w:p w14:paraId="084D3B23" w14:textId="77777777" w:rsidR="007B77F3" w:rsidRDefault="007B77F3" w:rsidP="007B77F3"/>
    <w:p w14:paraId="0C6D92A7" w14:textId="0EC4E83C" w:rsidR="00456DC1" w:rsidRDefault="00456DC1">
      <w:pPr>
        <w:spacing w:line="240" w:lineRule="auto"/>
        <w:ind w:left="0"/>
        <w:rPr>
          <w:rFonts w:cs="Arial"/>
          <w:szCs w:val="32"/>
        </w:rPr>
      </w:pPr>
    </w:p>
    <w:p w14:paraId="0E1AA77D" w14:textId="0077BBD5" w:rsidR="00456DC1" w:rsidRDefault="00456DC1" w:rsidP="00456DC1">
      <w:pPr>
        <w:ind w:left="3600"/>
        <w:rPr>
          <w:rFonts w:cs="Arial"/>
          <w:szCs w:val="32"/>
        </w:rPr>
      </w:pPr>
      <w:r w:rsidRPr="002B67FA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113920" behindDoc="0" locked="0" layoutInCell="1" allowOverlap="1" wp14:anchorId="271D3D54" wp14:editId="27C68234">
            <wp:simplePos x="0" y="0"/>
            <wp:positionH relativeFrom="column">
              <wp:posOffset>275590</wp:posOffset>
            </wp:positionH>
            <wp:positionV relativeFrom="paragraph">
              <wp:posOffset>363</wp:posOffset>
            </wp:positionV>
            <wp:extent cx="1371600" cy="1722815"/>
            <wp:effectExtent l="0" t="0" r="0" b="0"/>
            <wp:wrapThrough wrapText="bothSides">
              <wp:wrapPolygon edited="0">
                <wp:start x="600" y="0"/>
                <wp:lineTo x="0" y="478"/>
                <wp:lineTo x="0" y="10987"/>
                <wp:lineTo x="600" y="11465"/>
                <wp:lineTo x="10500" y="15286"/>
                <wp:lineTo x="2400" y="15286"/>
                <wp:lineTo x="1800" y="15525"/>
                <wp:lineTo x="1800" y="21258"/>
                <wp:lineTo x="18300" y="21258"/>
                <wp:lineTo x="19800" y="15764"/>
                <wp:lineTo x="18900" y="15286"/>
                <wp:lineTo x="15600" y="15286"/>
                <wp:lineTo x="21300" y="13137"/>
                <wp:lineTo x="21300" y="3105"/>
                <wp:lineTo x="9300" y="478"/>
                <wp:lineTo x="4500" y="0"/>
                <wp:lineTo x="600" y="0"/>
              </wp:wrapPolygon>
            </wp:wrapThrough>
            <wp:docPr id="51" name="Picture 51" descr="New Zealand Re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New Zealand Relay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2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If you find it hard to use the phone the </w:t>
      </w:r>
      <w:r>
        <w:rPr>
          <w:rFonts w:cs="Arial"/>
          <w:b/>
          <w:bCs/>
          <w:szCs w:val="32"/>
        </w:rPr>
        <w:t xml:space="preserve">New Zealand Relay </w:t>
      </w:r>
      <w:r>
        <w:rPr>
          <w:rFonts w:cs="Arial"/>
          <w:szCs w:val="32"/>
        </w:rPr>
        <w:t>service is for people who:</w:t>
      </w:r>
    </w:p>
    <w:p w14:paraId="2F9811CC" w14:textId="77777777" w:rsidR="00456DC1" w:rsidRDefault="00456DC1" w:rsidP="00456DC1">
      <w:pPr>
        <w:ind w:left="3600"/>
        <w:rPr>
          <w:rFonts w:cs="Arial"/>
          <w:szCs w:val="32"/>
        </w:rPr>
      </w:pPr>
    </w:p>
    <w:p w14:paraId="77EF791A" w14:textId="77777777" w:rsidR="00456DC1" w:rsidRPr="00E417D1" w:rsidRDefault="00456DC1" w:rsidP="00456DC1">
      <w:pPr>
        <w:pStyle w:val="ListParagraph"/>
        <w:numPr>
          <w:ilvl w:val="0"/>
          <w:numId w:val="17"/>
        </w:numPr>
        <w:spacing w:before="0"/>
        <w:ind w:left="4320" w:hanging="720"/>
        <w:contextualSpacing/>
        <w:rPr>
          <w:rFonts w:cs="Arial"/>
          <w:szCs w:val="32"/>
          <w:shd w:val="clear" w:color="auto" w:fill="FFFFFF"/>
        </w:rPr>
      </w:pPr>
      <w:r w:rsidRPr="00E417D1">
        <w:rPr>
          <w:rFonts w:cs="Arial"/>
          <w:szCs w:val="32"/>
          <w:shd w:val="clear" w:color="auto" w:fill="FFFFFF"/>
        </w:rPr>
        <w:t xml:space="preserve">are deaf / hard of hearing </w:t>
      </w:r>
      <w:r w:rsidRPr="00E417D1">
        <w:rPr>
          <w:rFonts w:cs="Arial"/>
          <w:szCs w:val="32"/>
          <w:shd w:val="clear" w:color="auto" w:fill="FFFFFF"/>
        </w:rPr>
        <w:br/>
      </w:r>
    </w:p>
    <w:p w14:paraId="3905CAEA" w14:textId="77777777" w:rsidR="00456DC1" w:rsidRPr="00E417D1" w:rsidRDefault="00456DC1" w:rsidP="00456DC1">
      <w:pPr>
        <w:pStyle w:val="ListParagraph"/>
        <w:numPr>
          <w:ilvl w:val="0"/>
          <w:numId w:val="17"/>
        </w:numPr>
        <w:spacing w:before="0"/>
        <w:ind w:left="4320" w:hanging="720"/>
        <w:contextualSpacing/>
        <w:rPr>
          <w:rFonts w:cs="Arial"/>
          <w:szCs w:val="32"/>
          <w:shd w:val="clear" w:color="auto" w:fill="FFFFFF"/>
        </w:rPr>
      </w:pPr>
      <w:r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115968" behindDoc="0" locked="0" layoutInCell="1" allowOverlap="1" wp14:anchorId="057DD1B2" wp14:editId="46E2541C">
            <wp:simplePos x="0" y="0"/>
            <wp:positionH relativeFrom="column">
              <wp:posOffset>314325</wp:posOffset>
            </wp:positionH>
            <wp:positionV relativeFrom="paragraph">
              <wp:posOffset>-1905</wp:posOffset>
            </wp:positionV>
            <wp:extent cx="1114241" cy="1171320"/>
            <wp:effectExtent l="0" t="0" r="0" b="0"/>
            <wp:wrapNone/>
            <wp:docPr id="1918" name="Picture 1918" descr="https://lh3.googleusercontent.com/0lKDy5MuUf4-r0evxWuojy8yhX1ihXKB_PgV8zztR3F97O312AcrhzsYRUaVjW3c12j3LkfUuISR1EYkXErPpb83-uT8WEElGvViEGlTM19IkBFj8vx3YDa4vAbtmrey4G6A4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" name="Picture 1918" descr="https://lh3.googleusercontent.com/0lKDy5MuUf4-r0evxWuojy8yhX1ihXKB_PgV8zztR3F97O312AcrhzsYRUaVjW3c12j3LkfUuISR1EYkXErPpb83-uT8WEElGvViEGlTM19IkBFj8vx3YDa4vAbtmrey4G6A4ug"/>
                    <pic:cNvPicPr>
                      <a:picLocks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241" cy="11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417D1">
        <w:rPr>
          <w:rFonts w:cs="Arial"/>
          <w:szCs w:val="32"/>
          <w:shd w:val="clear" w:color="auto" w:fill="FFFFFF"/>
        </w:rPr>
        <w:t xml:space="preserve">are </w:t>
      </w:r>
      <w:r>
        <w:rPr>
          <w:rFonts w:cs="Arial"/>
          <w:szCs w:val="32"/>
          <w:shd w:val="clear" w:color="auto" w:fill="FFFFFF"/>
        </w:rPr>
        <w:t>deaf</w:t>
      </w:r>
      <w:r w:rsidRPr="00E417D1">
        <w:rPr>
          <w:rFonts w:cs="Arial"/>
          <w:szCs w:val="32"/>
          <w:shd w:val="clear" w:color="auto" w:fill="FFFFFF"/>
        </w:rPr>
        <w:t xml:space="preserve">blind </w:t>
      </w:r>
      <w:r w:rsidRPr="00E417D1">
        <w:rPr>
          <w:rFonts w:cs="Arial"/>
          <w:szCs w:val="32"/>
          <w:shd w:val="clear" w:color="auto" w:fill="FFFFFF"/>
        </w:rPr>
        <w:br/>
      </w:r>
    </w:p>
    <w:p w14:paraId="2E463F36" w14:textId="77777777" w:rsidR="00456DC1" w:rsidRPr="00E417D1" w:rsidRDefault="00456DC1" w:rsidP="00456DC1">
      <w:pPr>
        <w:pStyle w:val="ListParagraph"/>
        <w:numPr>
          <w:ilvl w:val="0"/>
          <w:numId w:val="17"/>
        </w:numPr>
        <w:spacing w:before="0"/>
        <w:ind w:left="4320" w:hanging="720"/>
        <w:contextualSpacing/>
        <w:rPr>
          <w:rFonts w:cs="Arial"/>
          <w:szCs w:val="32"/>
          <w:shd w:val="clear" w:color="auto" w:fill="FFFFFF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2116992" behindDoc="0" locked="0" layoutInCell="1" allowOverlap="1" wp14:anchorId="73C183B8" wp14:editId="61E729F8">
                <wp:simplePos x="0" y="0"/>
                <wp:positionH relativeFrom="column">
                  <wp:posOffset>1181100</wp:posOffset>
                </wp:positionH>
                <wp:positionV relativeFrom="paragraph">
                  <wp:posOffset>75565</wp:posOffset>
                </wp:positionV>
                <wp:extent cx="584240" cy="457078"/>
                <wp:effectExtent l="0" t="0" r="0" b="0"/>
                <wp:wrapNone/>
                <wp:docPr id="503040071" name="Multiply 503040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40" cy="457078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16D7DC" id="Multiply 503040071" o:spid="_x0000_s1026" style="position:absolute;margin-left:93pt;margin-top:5.95pt;width:46pt;height:36pt;z-index:25211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84240,457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" path="m107199,152114l173441,67443r118679,92848l410799,67443r66242,84671l379355,228539r97686,76425l410799,389635,292120,296787,173441,389635,107199,304964r97686,-76425l107199,152114xe" fillcolor="red" strokecolor="red" strokeweight="1pt">
                <v:stroke joinstyle="miter"/>
                <v:path arrowok="t" o:connecttype="custom" o:connectlocs="107199,152114;173441,67443;292120,160291;410799,67443;477041,152114;379355,228539;477041,304964;410799,389635;292120,296787;173441,389635;107199,304964;204885,228539;107199,152114" o:connectangles="0,0,0,0,0,0,0,0,0,0,0,0,0"/>
              </v:shape>
            </w:pict>
          </mc:Fallback>
        </mc:AlternateContent>
      </w:r>
      <w:r w:rsidRPr="00E417D1">
        <w:rPr>
          <w:rFonts w:cs="Arial"/>
          <w:szCs w:val="32"/>
          <w:shd w:val="clear" w:color="auto" w:fill="FFFFFF"/>
        </w:rPr>
        <w:t xml:space="preserve">find it hard to talk. </w:t>
      </w:r>
    </w:p>
    <w:p w14:paraId="57F3CA0A" w14:textId="77777777" w:rsidR="00456DC1" w:rsidRDefault="00456DC1" w:rsidP="00456DC1">
      <w:pPr>
        <w:ind w:left="3600"/>
        <w:rPr>
          <w:rFonts w:cs="Arial"/>
          <w:szCs w:val="32"/>
        </w:rPr>
      </w:pPr>
    </w:p>
    <w:p w14:paraId="3E9AD027" w14:textId="77777777" w:rsidR="00456DC1" w:rsidRDefault="00456DC1" w:rsidP="00456DC1">
      <w:pPr>
        <w:ind w:left="3600"/>
        <w:rPr>
          <w:rFonts w:cs="Arial"/>
          <w:szCs w:val="32"/>
        </w:rPr>
      </w:pPr>
    </w:p>
    <w:p w14:paraId="54303EEF" w14:textId="77777777" w:rsidR="00456DC1" w:rsidRDefault="00456DC1" w:rsidP="00456DC1">
      <w:pPr>
        <w:ind w:left="3600"/>
        <w:contextualSpacing/>
        <w:rPr>
          <w:rFonts w:cs="Arial"/>
          <w:szCs w:val="32"/>
        </w:rPr>
      </w:pPr>
      <w:r w:rsidRPr="002B67FA">
        <w:rPr>
          <w:rFonts w:cs="Arial"/>
          <w:noProof/>
          <w:szCs w:val="32"/>
          <w:lang w:eastAsia="en-NZ"/>
        </w:rPr>
        <w:drawing>
          <wp:anchor distT="0" distB="0" distL="114300" distR="114300" simplePos="0" relativeHeight="252114944" behindDoc="0" locked="0" layoutInCell="1" allowOverlap="1" wp14:anchorId="7C42004F" wp14:editId="0B12C226">
            <wp:simplePos x="0" y="0"/>
            <wp:positionH relativeFrom="column">
              <wp:posOffset>404495</wp:posOffset>
            </wp:positionH>
            <wp:positionV relativeFrom="paragraph">
              <wp:posOffset>285115</wp:posOffset>
            </wp:positionV>
            <wp:extent cx="969645" cy="990600"/>
            <wp:effectExtent l="0" t="0" r="1905" b="0"/>
            <wp:wrapThrough wrapText="bothSides">
              <wp:wrapPolygon edited="0">
                <wp:start x="0" y="0"/>
                <wp:lineTo x="0" y="21185"/>
                <wp:lineTo x="21218" y="21185"/>
                <wp:lineTo x="21218" y="0"/>
                <wp:lineTo x="0" y="0"/>
              </wp:wrapPolygon>
            </wp:wrapThrough>
            <wp:docPr id="3" name="Picture 3" descr="A picture containing text, electronics, computer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 descr="A picture containing text, electronics, computer, keyboard&#10;&#10;Description automatically generated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964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szCs w:val="32"/>
        </w:rPr>
        <w:t xml:space="preserve">You can find more about the New Zealand Relay service at this </w:t>
      </w:r>
      <w:r w:rsidRPr="00A74BB1">
        <w:rPr>
          <w:rFonts w:cs="Arial"/>
          <w:b/>
          <w:szCs w:val="32"/>
        </w:rPr>
        <w:t>website</w:t>
      </w:r>
      <w:r>
        <w:rPr>
          <w:rFonts w:cs="Arial"/>
          <w:szCs w:val="32"/>
        </w:rPr>
        <w:t>:</w:t>
      </w:r>
    </w:p>
    <w:p w14:paraId="59EB3DB3" w14:textId="77777777" w:rsidR="00456DC1" w:rsidRPr="007C222C" w:rsidRDefault="00456DC1" w:rsidP="00456DC1">
      <w:pPr>
        <w:ind w:left="3600"/>
        <w:contextualSpacing/>
        <w:rPr>
          <w:rFonts w:cs="Arial"/>
          <w:szCs w:val="32"/>
        </w:rPr>
      </w:pPr>
    </w:p>
    <w:p w14:paraId="30AAE4EE" w14:textId="77777777" w:rsidR="00456DC1" w:rsidRPr="00906952" w:rsidRDefault="00000000" w:rsidP="00456DC1">
      <w:pPr>
        <w:rPr>
          <w:b/>
          <w:bCs/>
          <w:color w:val="002060"/>
        </w:rPr>
      </w:pPr>
      <w:hyperlink r:id="rId73" w:history="1">
        <w:r w:rsidR="00456DC1" w:rsidRPr="00906952">
          <w:rPr>
            <w:rFonts w:eastAsiaTheme="minorHAnsi"/>
            <w:b/>
            <w:bCs/>
            <w:color w:val="000000"/>
            <w:u w:color="01154D"/>
            <w:lang w:val="en-GB"/>
          </w:rPr>
          <w:t>www.nzrelay.co.nz/index</w:t>
        </w:r>
      </w:hyperlink>
    </w:p>
    <w:p w14:paraId="66EC30D7" w14:textId="77777777" w:rsidR="00456DC1" w:rsidRDefault="00456DC1" w:rsidP="007B77F3"/>
    <w:p w14:paraId="267E4015" w14:textId="77777777" w:rsidR="007B77F3" w:rsidRDefault="007B77F3" w:rsidP="007B77F3"/>
    <w:p w14:paraId="28347DD2" w14:textId="77777777" w:rsidR="007B77F3" w:rsidRDefault="007B77F3">
      <w:pPr>
        <w:spacing w:line="240" w:lineRule="auto"/>
        <w:ind w:left="0"/>
      </w:pPr>
      <w:r>
        <w:br w:type="page"/>
      </w:r>
    </w:p>
    <w:p w14:paraId="4DA84780" w14:textId="2406BF86" w:rsidR="007B77F3" w:rsidRDefault="001411DD" w:rsidP="007B77F3">
      <w:r>
        <w:rPr>
          <w:noProof/>
        </w:rPr>
        <w:lastRenderedPageBreak/>
        <w:drawing>
          <wp:anchor distT="0" distB="0" distL="114300" distR="114300" simplePos="0" relativeHeight="252087296" behindDoc="0" locked="0" layoutInCell="1" allowOverlap="1" wp14:anchorId="3096BDD6" wp14:editId="5F560E11">
            <wp:simplePos x="0" y="0"/>
            <wp:positionH relativeFrom="margin">
              <wp:posOffset>0</wp:posOffset>
            </wp:positionH>
            <wp:positionV relativeFrom="paragraph">
              <wp:posOffset>166413</wp:posOffset>
            </wp:positionV>
            <wp:extent cx="1637665" cy="1104900"/>
            <wp:effectExtent l="0" t="0" r="635" b="0"/>
            <wp:wrapTight wrapText="bothSides">
              <wp:wrapPolygon edited="0">
                <wp:start x="0" y="0"/>
                <wp:lineTo x="0" y="21352"/>
                <wp:lineTo x="21441" y="21352"/>
                <wp:lineTo x="21441" y="0"/>
                <wp:lineTo x="0" y="0"/>
              </wp:wrapPolygon>
            </wp:wrapTight>
            <wp:docPr id="1534576297" name="Picture 153457629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93233" name="Picture 6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7F3">
        <w:t>You can call Healthline on:</w:t>
      </w:r>
    </w:p>
    <w:p w14:paraId="578DCC0A" w14:textId="77777777" w:rsidR="007B77F3" w:rsidRDefault="007B77F3" w:rsidP="007B77F3"/>
    <w:p w14:paraId="326295CB" w14:textId="7B0D13AF" w:rsidR="007B77F3" w:rsidRDefault="007B77F3" w:rsidP="007B77F3">
      <w:pPr>
        <w:rPr>
          <w:b/>
          <w:bCs/>
        </w:rPr>
      </w:pPr>
      <w:r>
        <w:rPr>
          <w:b/>
          <w:bCs/>
        </w:rPr>
        <w:t>0800 358 5453</w:t>
      </w:r>
    </w:p>
    <w:p w14:paraId="395CA45F" w14:textId="4B4427AF" w:rsidR="007B77F3" w:rsidRDefault="001411DD" w:rsidP="007B77F3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2089344" behindDoc="0" locked="0" layoutInCell="1" allowOverlap="1" wp14:anchorId="617BFA73" wp14:editId="3F0B73F2">
            <wp:simplePos x="0" y="0"/>
            <wp:positionH relativeFrom="margin">
              <wp:posOffset>0</wp:posOffset>
            </wp:positionH>
            <wp:positionV relativeFrom="paragraph">
              <wp:posOffset>236003</wp:posOffset>
            </wp:positionV>
            <wp:extent cx="1842770" cy="1090295"/>
            <wp:effectExtent l="0" t="0" r="0" b="1905"/>
            <wp:wrapTight wrapText="bothSides">
              <wp:wrapPolygon edited="0">
                <wp:start x="0" y="0"/>
                <wp:lineTo x="0" y="21386"/>
                <wp:lineTo x="21436" y="21386"/>
                <wp:lineTo x="21436" y="0"/>
                <wp:lineTo x="0" y="0"/>
              </wp:wrapPolygon>
            </wp:wrapTight>
            <wp:docPr id="1722299235" name="Picture 172229923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7386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B6EB0" w14:textId="77777777" w:rsidR="007B77F3" w:rsidRDefault="007B77F3" w:rsidP="007B77F3">
      <w:pPr>
        <w:rPr>
          <w:b/>
          <w:bCs/>
        </w:rPr>
      </w:pPr>
    </w:p>
    <w:p w14:paraId="16996BA5" w14:textId="278242A9" w:rsidR="00941FEC" w:rsidRPr="007B77F3" w:rsidRDefault="007B77F3" w:rsidP="007B77F3">
      <w:r>
        <w:t>It does not cost money to call these numbers.</w:t>
      </w:r>
    </w:p>
    <w:p w14:paraId="4B00889E" w14:textId="77777777" w:rsidR="0091567D" w:rsidRDefault="0091567D">
      <w:pPr>
        <w:spacing w:line="240" w:lineRule="auto"/>
        <w:ind w:left="0"/>
        <w:rPr>
          <w:rFonts w:eastAsia="Arial Unicode MS"/>
          <w:b/>
          <w:kern w:val="28"/>
          <w:sz w:val="44"/>
        </w:rPr>
      </w:pPr>
      <w:r>
        <w:br w:type="page"/>
      </w:r>
    </w:p>
    <w:p w14:paraId="16C359FB" w14:textId="7A52868B" w:rsidR="009B32B5" w:rsidRDefault="00420B1D" w:rsidP="00420B1D">
      <w:pPr>
        <w:pStyle w:val="Heading1"/>
      </w:pPr>
      <w:r>
        <w:lastRenderedPageBreak/>
        <w:t>Where to find more information</w:t>
      </w:r>
    </w:p>
    <w:p w14:paraId="5F5FBF22" w14:textId="77777777" w:rsidR="009B32B5" w:rsidRDefault="009B32B5" w:rsidP="009B32B5"/>
    <w:p w14:paraId="77346A18" w14:textId="77777777" w:rsidR="00A40A9F" w:rsidRDefault="00A40A9F" w:rsidP="009B32B5"/>
    <w:p w14:paraId="30D70664" w14:textId="77777777" w:rsidR="009B32B5" w:rsidRDefault="00A40A9F" w:rsidP="009B32B5">
      <w:r>
        <w:rPr>
          <w:noProof/>
        </w:rPr>
        <mc:AlternateContent>
          <mc:Choice Requires="wpg">
            <w:drawing>
              <wp:anchor distT="0" distB="0" distL="0" distR="0" simplePos="0" relativeHeight="251870208" behindDoc="0" locked="0" layoutInCell="1" allowOverlap="1" wp14:anchorId="2152431F" wp14:editId="77AD6884">
                <wp:simplePos x="0" y="0"/>
                <wp:positionH relativeFrom="margin">
                  <wp:posOffset>220980</wp:posOffset>
                </wp:positionH>
                <wp:positionV relativeFrom="paragraph">
                  <wp:posOffset>33020</wp:posOffset>
                </wp:positionV>
                <wp:extent cx="1135380" cy="1135380"/>
                <wp:effectExtent l="0" t="0" r="7620" b="7620"/>
                <wp:wrapNone/>
                <wp:docPr id="235" name="Group 23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135380" cy="1135380"/>
                          <a:chOff x="0" y="0"/>
                          <a:chExt cx="1135380" cy="1135380"/>
                        </a:xfrm>
                      </wpg:grpSpPr>
                      <pic:pic xmlns:pic="http://schemas.openxmlformats.org/drawingml/2006/picture">
                        <pic:nvPicPr>
                          <pic:cNvPr id="236" name="Image 236"/>
                          <pic:cNvPicPr/>
                        </pic:nvPicPr>
                        <pic:blipFill>
                          <a:blip r:embed="rId7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3718" y="195579"/>
                            <a:ext cx="969467" cy="7084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7" name="Graphic 237"/>
                        <wps:cNvSpPr/>
                        <wps:spPr>
                          <a:xfrm>
                            <a:off x="0" y="0"/>
                            <a:ext cx="1135380" cy="11353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35380" h="1135380">
                                <a:moveTo>
                                  <a:pt x="1135380" y="1135380"/>
                                </a:moveTo>
                                <a:lnTo>
                                  <a:pt x="0" y="1135380"/>
                                </a:lnTo>
                                <a:lnTo>
                                  <a:pt x="0" y="0"/>
                                </a:lnTo>
                                <a:lnTo>
                                  <a:pt x="1135380" y="0"/>
                                </a:lnTo>
                                <a:lnTo>
                                  <a:pt x="1135380" y="4572"/>
                                </a:lnTo>
                                <a:lnTo>
                                  <a:pt x="9144" y="4572"/>
                                </a:lnTo>
                                <a:lnTo>
                                  <a:pt x="4572" y="9144"/>
                                </a:lnTo>
                                <a:lnTo>
                                  <a:pt x="9144" y="9144"/>
                                </a:lnTo>
                                <a:lnTo>
                                  <a:pt x="9144" y="1127760"/>
                                </a:lnTo>
                                <a:lnTo>
                                  <a:pt x="4572" y="1127760"/>
                                </a:lnTo>
                                <a:lnTo>
                                  <a:pt x="9144" y="1132332"/>
                                </a:lnTo>
                                <a:lnTo>
                                  <a:pt x="1135380" y="1132332"/>
                                </a:lnTo>
                                <a:lnTo>
                                  <a:pt x="1135380" y="1135380"/>
                                </a:lnTo>
                                <a:close/>
                              </a:path>
                              <a:path w="1135380" h="1135380">
                                <a:moveTo>
                                  <a:pt x="9144" y="9144"/>
                                </a:moveTo>
                                <a:lnTo>
                                  <a:pt x="4572" y="9144"/>
                                </a:lnTo>
                                <a:lnTo>
                                  <a:pt x="9144" y="4572"/>
                                </a:lnTo>
                                <a:lnTo>
                                  <a:pt x="9144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9144"/>
                                </a:moveTo>
                                <a:lnTo>
                                  <a:pt x="9144" y="9144"/>
                                </a:lnTo>
                                <a:lnTo>
                                  <a:pt x="9144" y="4572"/>
                                </a:lnTo>
                                <a:lnTo>
                                  <a:pt x="1127760" y="4572"/>
                                </a:lnTo>
                                <a:lnTo>
                                  <a:pt x="1127760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1132332"/>
                                </a:moveTo>
                                <a:lnTo>
                                  <a:pt x="1127760" y="4572"/>
                                </a:lnTo>
                                <a:lnTo>
                                  <a:pt x="1132332" y="9144"/>
                                </a:lnTo>
                                <a:lnTo>
                                  <a:pt x="1135380" y="9144"/>
                                </a:lnTo>
                                <a:lnTo>
                                  <a:pt x="1135380" y="1127760"/>
                                </a:lnTo>
                                <a:lnTo>
                                  <a:pt x="1132332" y="1127760"/>
                                </a:lnTo>
                                <a:lnTo>
                                  <a:pt x="1127760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35380" y="9144"/>
                                </a:moveTo>
                                <a:lnTo>
                                  <a:pt x="1132332" y="9144"/>
                                </a:lnTo>
                                <a:lnTo>
                                  <a:pt x="1127760" y="4572"/>
                                </a:lnTo>
                                <a:lnTo>
                                  <a:pt x="1135380" y="4572"/>
                                </a:lnTo>
                                <a:lnTo>
                                  <a:pt x="1135380" y="9144"/>
                                </a:lnTo>
                                <a:close/>
                              </a:path>
                              <a:path w="1135380" h="1135380">
                                <a:moveTo>
                                  <a:pt x="9144" y="1132332"/>
                                </a:moveTo>
                                <a:lnTo>
                                  <a:pt x="4572" y="1127760"/>
                                </a:lnTo>
                                <a:lnTo>
                                  <a:pt x="9144" y="1127760"/>
                                </a:lnTo>
                                <a:lnTo>
                                  <a:pt x="9144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27760" y="1132332"/>
                                </a:moveTo>
                                <a:lnTo>
                                  <a:pt x="9144" y="1132332"/>
                                </a:lnTo>
                                <a:lnTo>
                                  <a:pt x="9144" y="1127760"/>
                                </a:lnTo>
                                <a:lnTo>
                                  <a:pt x="1127760" y="1127760"/>
                                </a:lnTo>
                                <a:lnTo>
                                  <a:pt x="1127760" y="1132332"/>
                                </a:lnTo>
                                <a:close/>
                              </a:path>
                              <a:path w="1135380" h="1135380">
                                <a:moveTo>
                                  <a:pt x="1135380" y="1132332"/>
                                </a:moveTo>
                                <a:lnTo>
                                  <a:pt x="1127760" y="1132332"/>
                                </a:lnTo>
                                <a:lnTo>
                                  <a:pt x="1132332" y="1127760"/>
                                </a:lnTo>
                                <a:lnTo>
                                  <a:pt x="1135380" y="1127760"/>
                                </a:lnTo>
                                <a:lnTo>
                                  <a:pt x="1135380" y="113233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FA3E64" id="Group 235" o:spid="_x0000_s1026" alt="&quot;&quot;" style="position:absolute;margin-left:17.4pt;margin-top:2.6pt;width:89.4pt;height:89.4pt;z-index:251870208;mso-wrap-distance-left:0;mso-wrap-distance-right:0;mso-position-horizontal-relative:margin" coordsize="11353,113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">
                <v:shape id="Image 236" o:spid="_x0000_s1027" type="#_x0000_t75" style="position:absolute;left:837;top:1955;width:9694;height:70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">
                  <v:imagedata r:id="rId78" o:title=""/>
                </v:shape>
                <v:shape id="Graphic 237" o:spid="_x0000_s1028" style="position:absolute;width:11353;height:11353;visibility:visible;mso-wrap-style:square;v-text-anchor:top" coordsize="1135380,1135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" path="m1135380,1135380l,1135380,,,1135380,r,4572l9144,4572,4572,9144r4572,l9144,1127760r-4572,l9144,1132332r1126236,l1135380,1135380xem9144,9144r-4572,l9144,4572r,4572xem1127760,9144l9144,9144r,-4572l1127760,4572r,4572xem1127760,1132332r,-1127760l1132332,9144r3048,l1135380,1127760r-3048,l1127760,1132332xem1135380,9144r-3048,l1127760,4572r7620,l1135380,9144xem9144,1132332r-4572,-4572l9144,1127760r,4572xem1127760,1132332r-1118616,l9144,1127760r1118616,l1127760,1132332xem1135380,1132332r-7620,l1132332,1127760r3048,l1135380,1132332xe" fillcolor="#bfbfbf" stroked="f">
                  <v:path arrowok="t"/>
                </v:shape>
                <w10:wrap anchorx="margin"/>
              </v:group>
            </w:pict>
          </mc:Fallback>
        </mc:AlternateContent>
      </w:r>
      <w:r w:rsidR="009B32B5">
        <w:t xml:space="preserve">The government </w:t>
      </w:r>
      <w:r w:rsidR="009B32B5" w:rsidRPr="00172809">
        <w:rPr>
          <w:b/>
          <w:bCs/>
        </w:rPr>
        <w:t>website</w:t>
      </w:r>
      <w:r>
        <w:t xml:space="preserve"> about COVID-19 </w:t>
      </w:r>
      <w:r w:rsidR="009B32B5">
        <w:t>is:</w:t>
      </w:r>
    </w:p>
    <w:p w14:paraId="441D04EB" w14:textId="77777777" w:rsidR="009B32B5" w:rsidRDefault="009B32B5" w:rsidP="009B32B5"/>
    <w:p w14:paraId="28527600" w14:textId="77777777" w:rsidR="009B32B5" w:rsidRPr="00A40A9F" w:rsidRDefault="009B32B5" w:rsidP="009B32B5">
      <w:pPr>
        <w:rPr>
          <w:b/>
          <w:bCs/>
        </w:rPr>
      </w:pPr>
      <w:r w:rsidRPr="00A40A9F">
        <w:rPr>
          <w:b/>
          <w:bCs/>
        </w:rPr>
        <w:t>https://covid19.govt.nz</w:t>
      </w:r>
    </w:p>
    <w:p w14:paraId="7E85B48A" w14:textId="77777777" w:rsidR="009B32B5" w:rsidRDefault="009B32B5" w:rsidP="009B32B5"/>
    <w:p w14:paraId="6A6C0A77" w14:textId="77777777" w:rsidR="009B32B5" w:rsidRDefault="009B32B5" w:rsidP="009B32B5"/>
    <w:p w14:paraId="4DDA6C7E" w14:textId="77777777" w:rsidR="009B32B5" w:rsidRDefault="00A40A9F" w:rsidP="009B32B5">
      <w:r>
        <w:rPr>
          <w:noProof/>
        </w:rPr>
        <w:drawing>
          <wp:anchor distT="0" distB="0" distL="0" distR="0" simplePos="0" relativeHeight="251867136" behindDoc="0" locked="0" layoutInCell="1" allowOverlap="1" wp14:anchorId="69C3E717" wp14:editId="7EE8A895">
            <wp:simplePos x="0" y="0"/>
            <wp:positionH relativeFrom="page">
              <wp:posOffset>979392</wp:posOffset>
            </wp:positionH>
            <wp:positionV relativeFrom="paragraph">
              <wp:posOffset>23159</wp:posOffset>
            </wp:positionV>
            <wp:extent cx="1461516" cy="1363591"/>
            <wp:effectExtent l="0" t="0" r="0" b="0"/>
            <wp:wrapNone/>
            <wp:docPr id="239" name="Image 23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Image 23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516" cy="1363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>You can use this website to find out more information about:</w:t>
      </w:r>
    </w:p>
    <w:p w14:paraId="4F8101E1" w14:textId="77777777" w:rsidR="009B32B5" w:rsidRDefault="009B32B5" w:rsidP="00420B1D">
      <w:pPr>
        <w:pStyle w:val="Listtoplevel"/>
      </w:pPr>
      <w:r>
        <w:t>looking after yourself if you have COVID-19</w:t>
      </w:r>
    </w:p>
    <w:p w14:paraId="2331E1FE" w14:textId="77777777" w:rsidR="009B32B5" w:rsidRDefault="00024FF3" w:rsidP="00420B1D">
      <w:pPr>
        <w:pStyle w:val="Listtoplevel"/>
      </w:pPr>
      <w:r>
        <w:drawing>
          <wp:anchor distT="0" distB="0" distL="0" distR="0" simplePos="0" relativeHeight="251868160" behindDoc="0" locked="0" layoutInCell="1" allowOverlap="1" wp14:anchorId="65F00DCB" wp14:editId="3E9866D2">
            <wp:simplePos x="0" y="0"/>
            <wp:positionH relativeFrom="page">
              <wp:posOffset>1133979</wp:posOffset>
            </wp:positionH>
            <wp:positionV relativeFrom="paragraph">
              <wp:posOffset>361606</wp:posOffset>
            </wp:positionV>
            <wp:extent cx="1188720" cy="1780032"/>
            <wp:effectExtent l="0" t="0" r="0" b="0"/>
            <wp:wrapNone/>
            <wp:docPr id="240" name="Image 24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mage 24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17800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>where to get support if you need it.</w:t>
      </w:r>
    </w:p>
    <w:p w14:paraId="4BB78B2A" w14:textId="77777777" w:rsidR="009B32B5" w:rsidRPr="0091567D" w:rsidRDefault="009B32B5" w:rsidP="009B32B5">
      <w:pPr>
        <w:rPr>
          <w:sz w:val="24"/>
          <w:szCs w:val="16"/>
        </w:rPr>
      </w:pPr>
    </w:p>
    <w:p w14:paraId="5B62A572" w14:textId="77777777" w:rsidR="00A40A9F" w:rsidRPr="0091567D" w:rsidRDefault="00A40A9F" w:rsidP="009B32B5">
      <w:pPr>
        <w:rPr>
          <w:sz w:val="24"/>
          <w:szCs w:val="16"/>
        </w:rPr>
      </w:pPr>
    </w:p>
    <w:p w14:paraId="7271E26C" w14:textId="77777777" w:rsidR="009B32B5" w:rsidRDefault="00024FF3" w:rsidP="009B32B5">
      <w:r>
        <w:rPr>
          <w:noProof/>
        </w:rPr>
        <w:drawing>
          <wp:anchor distT="0" distB="0" distL="0" distR="0" simplePos="0" relativeHeight="251931648" behindDoc="0" locked="0" layoutInCell="1" allowOverlap="1" wp14:anchorId="5DD03F48" wp14:editId="171695F7">
            <wp:simplePos x="0" y="0"/>
            <wp:positionH relativeFrom="margin">
              <wp:posOffset>328482</wp:posOffset>
            </wp:positionH>
            <wp:positionV relativeFrom="paragraph">
              <wp:posOffset>855612</wp:posOffset>
            </wp:positionV>
            <wp:extent cx="938783" cy="976883"/>
            <wp:effectExtent l="0" t="0" r="0" b="0"/>
            <wp:wrapNone/>
            <wp:docPr id="1844" name="Picture 184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" name="Picture 184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8783" cy="9768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32B5">
        <w:t xml:space="preserve">More information about COVID-19 is available in Easy Read on the COVID-19 </w:t>
      </w:r>
      <w:r w:rsidR="009B32B5" w:rsidRPr="00172809">
        <w:rPr>
          <w:b/>
          <w:bCs/>
        </w:rPr>
        <w:t>website</w:t>
      </w:r>
      <w:r w:rsidR="00A40A9F">
        <w:t xml:space="preserve"> at</w:t>
      </w:r>
      <w:r w:rsidR="009B32B5">
        <w:t>:</w:t>
      </w:r>
    </w:p>
    <w:p w14:paraId="16084B8A" w14:textId="77777777" w:rsidR="009B32B5" w:rsidRDefault="009B32B5" w:rsidP="009B32B5"/>
    <w:p w14:paraId="57469BD0" w14:textId="31EE350C" w:rsidR="009B32B5" w:rsidRPr="00024FF3" w:rsidRDefault="009B32B5" w:rsidP="009B32B5">
      <w:pPr>
        <w:rPr>
          <w:b/>
          <w:bCs/>
        </w:rPr>
      </w:pPr>
      <w:r w:rsidRPr="00024FF3">
        <w:rPr>
          <w:b/>
          <w:bCs/>
        </w:rPr>
        <w:t>https://covid19.govt.nz/easy-read</w:t>
      </w:r>
    </w:p>
    <w:bookmarkStart w:id="1" w:name="_Hlk53559738"/>
    <w:p w14:paraId="4AD45A9F" w14:textId="243A2073" w:rsidR="00DF1EBC" w:rsidRDefault="00D66CDA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Times New Roman"/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37CCF637" wp14:editId="364B7FC3">
                <wp:simplePos x="0" y="0"/>
                <wp:positionH relativeFrom="margin">
                  <wp:posOffset>-397958</wp:posOffset>
                </wp:positionH>
                <wp:positionV relativeFrom="paragraph">
                  <wp:posOffset>-451485</wp:posOffset>
                </wp:positionV>
                <wp:extent cx="6234430" cy="8971877"/>
                <wp:effectExtent l="0" t="0" r="13970" b="20320"/>
                <wp:wrapNone/>
                <wp:docPr id="332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430" cy="897187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3B2AE7" id="Rectangle: Rounded Corners 24" o:spid="_x0000_s1026" style="position:absolute;margin-left:-31.35pt;margin-top:-35.55pt;width:490.9pt;height:706.45pt;z-index:-25161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" filled="f" strokecolor="windowText">
                <w10:wrap anchorx="margin"/>
              </v:rect>
            </w:pict>
          </mc:Fallback>
        </mc:AlternateContent>
      </w:r>
      <w:r w:rsidR="005B1EBC">
        <w:rPr>
          <w:rFonts w:cs="Arial"/>
          <w:noProof/>
          <w:szCs w:val="32"/>
          <w:lang w:val="en-NZ" w:eastAsia="en-NZ"/>
        </w:rPr>
        <w:drawing>
          <wp:anchor distT="0" distB="0" distL="114300" distR="114300" simplePos="0" relativeHeight="252119040" behindDoc="1" locked="0" layoutInCell="1" allowOverlap="1" wp14:anchorId="694BF53F" wp14:editId="120C3147">
            <wp:simplePos x="0" y="0"/>
            <wp:positionH relativeFrom="column">
              <wp:posOffset>-75304</wp:posOffset>
            </wp:positionH>
            <wp:positionV relativeFrom="paragraph">
              <wp:posOffset>139850</wp:posOffset>
            </wp:positionV>
            <wp:extent cx="1907166" cy="419988"/>
            <wp:effectExtent l="0" t="0" r="0" b="0"/>
            <wp:wrapNone/>
            <wp:docPr id="4" name="Picture 4" descr="Logo: Te Whatu Ora Health New Zeal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81027" name="Picture 2" descr="Logo: Te Whatu Ora Health New Zealan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166" cy="419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 xml:space="preserve">This information has been written by </w:t>
      </w:r>
    </w:p>
    <w:p w14:paraId="4FA55A5B" w14:textId="77777777" w:rsidR="0060011B" w:rsidRPr="00E43F08" w:rsidRDefault="00DF1EBC" w:rsidP="007E7233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szCs w:val="32"/>
          <w:lang w:eastAsia="en-NZ"/>
        </w:rPr>
        <w:t>Te Whatu Ora Health New Zealand.</w:t>
      </w:r>
    </w:p>
    <w:p w14:paraId="158831AC" w14:textId="77777777" w:rsidR="0060011B" w:rsidRPr="00D66CDA" w:rsidRDefault="0060011B" w:rsidP="0060011B">
      <w:pPr>
        <w:spacing w:after="120"/>
        <w:ind w:left="3402"/>
        <w:rPr>
          <w:rFonts w:eastAsia="Times New Roman" w:cs="Arial"/>
          <w:sz w:val="16"/>
          <w:lang w:eastAsia="en-NZ"/>
        </w:rPr>
      </w:pPr>
    </w:p>
    <w:p w14:paraId="24E65A72" w14:textId="77777777" w:rsidR="0060011B" w:rsidRPr="00E43F08" w:rsidRDefault="00941FEC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>
        <w:rPr>
          <w:rFonts w:eastAsia="Times New Roman" w:cs="Arial"/>
          <w:noProof/>
          <w:szCs w:val="32"/>
          <w:lang w:eastAsia="en-NZ"/>
        </w:rPr>
        <w:drawing>
          <wp:anchor distT="0" distB="0" distL="114300" distR="114300" simplePos="0" relativeHeight="251950080" behindDoc="0" locked="0" layoutInCell="1" allowOverlap="1" wp14:anchorId="3AD6F87C" wp14:editId="0923EAB3">
            <wp:simplePos x="0" y="0"/>
            <wp:positionH relativeFrom="column">
              <wp:posOffset>-316865</wp:posOffset>
            </wp:positionH>
            <wp:positionV relativeFrom="paragraph">
              <wp:posOffset>97790</wp:posOffset>
            </wp:positionV>
            <wp:extent cx="2299335" cy="1150620"/>
            <wp:effectExtent l="0" t="0" r="5715" b="0"/>
            <wp:wrapThrough wrapText="bothSides">
              <wp:wrapPolygon edited="0">
                <wp:start x="0" y="0"/>
                <wp:lineTo x="0" y="21099"/>
                <wp:lineTo x="21475" y="21099"/>
                <wp:lineTo x="21475" y="0"/>
                <wp:lineTo x="0" y="0"/>
              </wp:wrapPolygon>
            </wp:wrapThrough>
            <wp:docPr id="10423175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317561" name="Picture 1042317561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33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E43F08">
        <w:rPr>
          <w:rFonts w:eastAsia="Times New Roman" w:cs="Arial"/>
          <w:szCs w:val="32"/>
          <w:lang w:eastAsia="en-NZ"/>
        </w:rPr>
        <w:t>It has been transla</w:t>
      </w:r>
      <w:r w:rsidR="0060011B">
        <w:rPr>
          <w:rFonts w:eastAsia="Times New Roman" w:cs="Arial"/>
          <w:szCs w:val="32"/>
          <w:lang w:eastAsia="en-NZ"/>
        </w:rPr>
        <w:t>ted into Easy Read by the Make i</w:t>
      </w:r>
      <w:r w:rsidR="0060011B" w:rsidRPr="00E43F08">
        <w:rPr>
          <w:rFonts w:eastAsia="Times New Roman" w:cs="Arial"/>
          <w:szCs w:val="32"/>
          <w:lang w:eastAsia="en-NZ"/>
        </w:rPr>
        <w:t xml:space="preserve">t Easy </w:t>
      </w:r>
      <w:r w:rsidR="0060011B">
        <w:rPr>
          <w:rFonts w:eastAsia="Times New Roman" w:cs="Arial"/>
          <w:szCs w:val="32"/>
          <w:lang w:eastAsia="en-NZ"/>
        </w:rPr>
        <w:t xml:space="preserve">Kia Māmā Mai </w:t>
      </w:r>
      <w:r w:rsidR="0060011B" w:rsidRPr="00E43F08">
        <w:rPr>
          <w:rFonts w:eastAsia="Times New Roman" w:cs="Arial"/>
          <w:szCs w:val="32"/>
          <w:lang w:eastAsia="en-NZ"/>
        </w:rPr>
        <w:t>service of People First New Zealand Ngā Tāngata Tuatahi.</w:t>
      </w:r>
    </w:p>
    <w:p w14:paraId="34287B6A" w14:textId="7C8D2E23" w:rsidR="0060011B" w:rsidRPr="00D66CDA" w:rsidRDefault="00D66CDA" w:rsidP="0060011B">
      <w:pPr>
        <w:spacing w:after="120"/>
        <w:ind w:left="3402"/>
        <w:rPr>
          <w:rFonts w:eastAsia="Times New Roman" w:cs="Arial"/>
          <w:sz w:val="18"/>
          <w:szCs w:val="26"/>
          <w:lang w:eastAsia="en-NZ"/>
        </w:rPr>
      </w:pPr>
      <w:r w:rsidRPr="00D66CDA">
        <w:rPr>
          <w:rFonts w:eastAsia="Times New Roman" w:cs="Arial"/>
          <w:noProof/>
          <w:sz w:val="26"/>
          <w:szCs w:val="26"/>
          <w:lang w:eastAsia="en-NZ"/>
        </w:rPr>
        <w:drawing>
          <wp:anchor distT="0" distB="0" distL="114300" distR="114300" simplePos="0" relativeHeight="252121088" behindDoc="0" locked="0" layoutInCell="1" allowOverlap="1" wp14:anchorId="7C556EEF" wp14:editId="7F7FF9C5">
            <wp:simplePos x="0" y="0"/>
            <wp:positionH relativeFrom="column">
              <wp:posOffset>-75304</wp:posOffset>
            </wp:positionH>
            <wp:positionV relativeFrom="paragraph">
              <wp:posOffset>177053</wp:posOffset>
            </wp:positionV>
            <wp:extent cx="1998980" cy="1000125"/>
            <wp:effectExtent l="0" t="0" r="1270" b="9525"/>
            <wp:wrapThrough wrapText="bothSides">
              <wp:wrapPolygon edited="0">
                <wp:start x="0" y="0"/>
                <wp:lineTo x="0" y="21394"/>
                <wp:lineTo x="21408" y="21394"/>
                <wp:lineTo x="21408" y="0"/>
                <wp:lineTo x="0" y="0"/>
              </wp:wrapPolygon>
            </wp:wrapThrough>
            <wp:docPr id="6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-up of a sign&#10;&#10;Description automatically generated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136D99" w14:textId="1788F78A" w:rsidR="0060011B" w:rsidRPr="00E43F08" w:rsidRDefault="0060011B" w:rsidP="0060011B">
      <w:pPr>
        <w:spacing w:after="120"/>
        <w:ind w:left="3402"/>
        <w:rPr>
          <w:rFonts w:eastAsia="Times New Roman" w:cs="Arial"/>
          <w:szCs w:val="32"/>
          <w:lang w:eastAsia="en-NZ"/>
        </w:rPr>
      </w:pPr>
      <w:r w:rsidRPr="00E43F08">
        <w:rPr>
          <w:rFonts w:eastAsia="Times New Roman" w:cs="Arial"/>
          <w:szCs w:val="32"/>
          <w:lang w:eastAsia="en-NZ"/>
        </w:rPr>
        <w:t>The ideas in this document are not the ideas of People First New Zealand Ngā Tāngata Tuatahi.</w:t>
      </w:r>
    </w:p>
    <w:p w14:paraId="54604320" w14:textId="7AC0559E" w:rsidR="0060011B" w:rsidRPr="00D66CDA" w:rsidRDefault="0060011B" w:rsidP="0060011B">
      <w:pPr>
        <w:spacing w:after="120"/>
        <w:ind w:left="3402"/>
        <w:rPr>
          <w:rFonts w:eastAsia="Times New Roman" w:cs="Arial"/>
          <w:sz w:val="18"/>
          <w:szCs w:val="26"/>
          <w:lang w:eastAsia="en-NZ"/>
        </w:rPr>
      </w:pPr>
    </w:p>
    <w:p w14:paraId="0BFBF37A" w14:textId="3FA18F47" w:rsidR="0060011B" w:rsidRPr="00E43F08" w:rsidRDefault="00D66CDA" w:rsidP="0060011B">
      <w:pPr>
        <w:ind w:left="3402"/>
        <w:rPr>
          <w:rFonts w:eastAsia="Times New Roman" w:cs="Arial"/>
          <w:szCs w:val="32"/>
          <w:lang w:eastAsia="en-NZ"/>
        </w:rPr>
      </w:pPr>
      <w:r w:rsidRPr="00D66CDA">
        <w:rPr>
          <w:rFonts w:ascii="Calibri" w:eastAsia="Times New Roman" w:hAnsi="Calibri" w:cs="Times New Roman"/>
          <w:noProof/>
          <w:sz w:val="2"/>
          <w:szCs w:val="18"/>
          <w:lang w:eastAsia="en-NZ"/>
        </w:rPr>
        <w:drawing>
          <wp:anchor distT="0" distB="0" distL="114300" distR="114300" simplePos="0" relativeHeight="251697152" behindDoc="1" locked="0" layoutInCell="1" allowOverlap="1" wp14:anchorId="2C65415A" wp14:editId="34A6F901">
            <wp:simplePos x="0" y="0"/>
            <wp:positionH relativeFrom="margin">
              <wp:posOffset>179070</wp:posOffset>
            </wp:positionH>
            <wp:positionV relativeFrom="paragraph">
              <wp:posOffset>104327</wp:posOffset>
            </wp:positionV>
            <wp:extent cx="1304925" cy="800100"/>
            <wp:effectExtent l="0" t="0" r="3175" b="0"/>
            <wp:wrapThrough wrapText="bothSides">
              <wp:wrapPolygon edited="0">
                <wp:start x="0" y="0"/>
                <wp:lineTo x="0" y="21257"/>
                <wp:lineTo x="21442" y="21257"/>
                <wp:lineTo x="21442" y="0"/>
                <wp:lineTo x="0" y="0"/>
              </wp:wrapPolygon>
            </wp:wrapThrough>
            <wp:docPr id="300" name="Picture 300" descr="Chang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 descr="Change logo.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t>Make i</w:t>
      </w:r>
      <w:r w:rsidR="0060011B" w:rsidRPr="00E43F08">
        <w:rPr>
          <w:rFonts w:eastAsia="Times New Roman" w:cs="Arial"/>
          <w:szCs w:val="32"/>
          <w:lang w:eastAsia="en-NZ"/>
        </w:rPr>
        <w:t>t Easy uses images from:</w:t>
      </w:r>
    </w:p>
    <w:p w14:paraId="5BB8426C" w14:textId="77777777" w:rsidR="0060011B" w:rsidRPr="00D66CDA" w:rsidRDefault="0060011B" w:rsidP="0060011B">
      <w:pPr>
        <w:ind w:left="3402"/>
        <w:contextualSpacing/>
        <w:rPr>
          <w:rFonts w:eastAsia="Calibri" w:cs="Arial"/>
          <w:sz w:val="8"/>
          <w:szCs w:val="20"/>
          <w:lang w:val="en-GB" w:eastAsia="en-NZ"/>
        </w:rPr>
      </w:pPr>
    </w:p>
    <w:p w14:paraId="46D8FE6E" w14:textId="77777777" w:rsidR="0060011B" w:rsidRPr="00E43F08" w:rsidRDefault="0060011B" w:rsidP="00257D60">
      <w:pPr>
        <w:pStyle w:val="Listbulletbackpage"/>
      </w:pPr>
      <w:r w:rsidRPr="00E43F08">
        <w:t>Changepeople.org</w:t>
      </w:r>
    </w:p>
    <w:p w14:paraId="0DA58999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229C5893" w14:textId="77777777" w:rsidR="0060011B" w:rsidRPr="00EC6639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62FEB666" w14:textId="77777777" w:rsidR="0060011B" w:rsidRPr="00E43F08" w:rsidRDefault="00941FEC" w:rsidP="00257D60">
      <w:pPr>
        <w:pStyle w:val="Listbulletbackpage"/>
      </w:pPr>
      <w:r w:rsidRPr="00E43F08">
        <w:rPr>
          <w:rFonts w:eastAsia="Times New Roman"/>
          <w:noProof/>
        </w:rPr>
        <w:drawing>
          <wp:anchor distT="0" distB="0" distL="114300" distR="114300" simplePos="0" relativeHeight="251701248" behindDoc="0" locked="0" layoutInCell="1" allowOverlap="1" wp14:anchorId="77EDE0B2" wp14:editId="5B209EBC">
            <wp:simplePos x="0" y="0"/>
            <wp:positionH relativeFrom="margin">
              <wp:posOffset>26259</wp:posOffset>
            </wp:positionH>
            <wp:positionV relativeFrom="paragraph">
              <wp:posOffset>247650</wp:posOffset>
            </wp:positionV>
            <wp:extent cx="1809750" cy="203835"/>
            <wp:effectExtent l="0" t="0" r="0" b="5715"/>
            <wp:wrapNone/>
            <wp:docPr id="99" name="Picture 99" descr="Photo Symb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Photo Symbols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11B" w:rsidRPr="00E43F08">
        <w:t>Photosymbols.com</w:t>
      </w:r>
    </w:p>
    <w:p w14:paraId="60A84D55" w14:textId="77777777" w:rsidR="0060011B" w:rsidRPr="00E43F08" w:rsidRDefault="0060011B" w:rsidP="00257D60">
      <w:pPr>
        <w:pStyle w:val="Listbulletbackpage"/>
        <w:rPr>
          <w:rFonts w:eastAsia="Times New Roman"/>
          <w:sz w:val="2"/>
        </w:rPr>
      </w:pPr>
    </w:p>
    <w:p w14:paraId="33AB8D65" w14:textId="77777777" w:rsidR="0060011B" w:rsidRPr="00AF668B" w:rsidRDefault="0060011B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</w:p>
    <w:p w14:paraId="575C3B86" w14:textId="13972C52" w:rsidR="0060011B" w:rsidRPr="00AF668B" w:rsidRDefault="0060011B" w:rsidP="00257D60">
      <w:pPr>
        <w:pStyle w:val="Listbulletbackpage"/>
      </w:pPr>
      <w:r w:rsidRPr="00AF668B">
        <w:rPr>
          <w:color w:val="000000"/>
          <w:shd w:val="clear" w:color="auto" w:fill="FFFFFF"/>
        </w:rPr>
        <w:t>SGC Image Works</w:t>
      </w:r>
    </w:p>
    <w:p w14:paraId="086469BC" w14:textId="298C0FE5" w:rsidR="0060011B" w:rsidRPr="00AF668B" w:rsidRDefault="00D66CDA" w:rsidP="00257D60">
      <w:pPr>
        <w:pStyle w:val="Listbulletbackpage"/>
        <w:numPr>
          <w:ilvl w:val="0"/>
          <w:numId w:val="0"/>
        </w:numPr>
        <w:ind w:left="3969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702272" behindDoc="0" locked="0" layoutInCell="1" allowOverlap="1" wp14:anchorId="2398CACA" wp14:editId="52114730">
            <wp:simplePos x="0" y="0"/>
            <wp:positionH relativeFrom="column">
              <wp:posOffset>-11654</wp:posOffset>
            </wp:positionH>
            <wp:positionV relativeFrom="paragraph">
              <wp:posOffset>82251</wp:posOffset>
            </wp:positionV>
            <wp:extent cx="904875" cy="958624"/>
            <wp:effectExtent l="0" t="0" r="0" b="0"/>
            <wp:wrapNone/>
            <wp:docPr id="100" name="Picture 100" descr="EssGeeSee 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00" descr="EssGeeSee NZ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58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913E9" w14:textId="2C3FDAA4" w:rsidR="00257D60" w:rsidRPr="00257D60" w:rsidRDefault="00D66CDA" w:rsidP="00257D60">
      <w:pPr>
        <w:pStyle w:val="Listbulletbackpage"/>
      </w:pPr>
      <w:r>
        <w:rPr>
          <w:noProof/>
          <w:shd w:val="clear" w:color="auto" w:fill="FFFFFF"/>
        </w:rPr>
        <w:drawing>
          <wp:anchor distT="0" distB="0" distL="114300" distR="114300" simplePos="0" relativeHeight="251765760" behindDoc="0" locked="0" layoutInCell="1" allowOverlap="1" wp14:anchorId="456F64F2" wp14:editId="44030C69">
            <wp:simplePos x="0" y="0"/>
            <wp:positionH relativeFrom="column">
              <wp:posOffset>1035685</wp:posOffset>
            </wp:positionH>
            <wp:positionV relativeFrom="paragraph">
              <wp:posOffset>9525</wp:posOffset>
            </wp:positionV>
            <wp:extent cx="763270" cy="763270"/>
            <wp:effectExtent l="0" t="0" r="0" b="0"/>
            <wp:wrapNone/>
            <wp:docPr id="399041371" name="Picture 1" descr="T. Woo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41371" name="Picture 1" descr="T. Wood logo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 w:rsidRPr="00AF668B">
        <w:t>Huriana</w:t>
      </w:r>
      <w:r w:rsidR="0060011B" w:rsidRPr="00AF668B">
        <w:rPr>
          <w:shd w:val="clear" w:color="auto" w:fill="FFFFFF"/>
        </w:rPr>
        <w:t> Kopeke-Te Aho</w:t>
      </w:r>
      <w:r w:rsidR="00257D60">
        <w:rPr>
          <w:shd w:val="clear" w:color="auto" w:fill="FFFFFF"/>
        </w:rPr>
        <w:br/>
      </w:r>
    </w:p>
    <w:p w14:paraId="1BBD977B" w14:textId="470E017E" w:rsidR="0060011B" w:rsidRPr="00AF668B" w:rsidRDefault="00257D60" w:rsidP="00257D60">
      <w:pPr>
        <w:pStyle w:val="Listbulletbackpage"/>
      </w:pPr>
      <w:r>
        <w:rPr>
          <w:shd w:val="clear" w:color="auto" w:fill="FFFFFF"/>
        </w:rPr>
        <w:t>T.</w:t>
      </w:r>
      <w:r w:rsidR="00AA4A32">
        <w:rPr>
          <w:shd w:val="clear" w:color="auto" w:fill="FFFFFF"/>
        </w:rPr>
        <w:t xml:space="preserve"> </w:t>
      </w:r>
      <w:r>
        <w:rPr>
          <w:shd w:val="clear" w:color="auto" w:fill="FFFFFF"/>
        </w:rPr>
        <w:t>Wood</w:t>
      </w:r>
      <w:r w:rsidR="0060011B" w:rsidRPr="00AF668B">
        <w:rPr>
          <w:shd w:val="clear" w:color="auto" w:fill="FFFFFF"/>
        </w:rPr>
        <w:t>.</w:t>
      </w:r>
    </w:p>
    <w:p w14:paraId="5369083F" w14:textId="77777777" w:rsidR="00F15CC4" w:rsidRPr="0060011B" w:rsidRDefault="00257D60" w:rsidP="0060011B">
      <w:pPr>
        <w:spacing w:after="120"/>
        <w:ind w:left="3402"/>
        <w:rPr>
          <w:rFonts w:eastAsia="Times New Roman" w:cs="Times New Roman"/>
        </w:rPr>
      </w:pPr>
      <w:r w:rsidRPr="00E43F08">
        <w:rPr>
          <w:rFonts w:ascii="Calibri" w:eastAsia="Times New Roman" w:hAnsi="Calibri" w:cs="Times New Roman"/>
          <w:noProof/>
          <w:lang w:eastAsia="en-NZ"/>
        </w:rPr>
        <w:drawing>
          <wp:anchor distT="0" distB="0" distL="114300" distR="114300" simplePos="0" relativeHeight="251699200" behindDoc="0" locked="0" layoutInCell="1" allowOverlap="1" wp14:anchorId="50A13C5E" wp14:editId="4DE1421D">
            <wp:simplePos x="0" y="0"/>
            <wp:positionH relativeFrom="column">
              <wp:posOffset>393350</wp:posOffset>
            </wp:positionH>
            <wp:positionV relativeFrom="paragraph">
              <wp:posOffset>619258</wp:posOffset>
            </wp:positionV>
            <wp:extent cx="752475" cy="838200"/>
            <wp:effectExtent l="0" t="0" r="0" b="0"/>
            <wp:wrapNone/>
            <wp:docPr id="296" name="Picture 296" descr="copyrigh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" name="Picture 296" descr="copyright logo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011B">
        <w:rPr>
          <w:rFonts w:eastAsia="Times New Roman" w:cs="Arial"/>
          <w:szCs w:val="32"/>
          <w:lang w:eastAsia="en-NZ"/>
        </w:rPr>
        <w:br/>
      </w:r>
      <w:r w:rsidR="0060011B" w:rsidRPr="00E43F08">
        <w:rPr>
          <w:rFonts w:ascii="Calibri" w:eastAsia="Times New Roman" w:hAnsi="Calibri" w:cs="Times New Roman"/>
          <w:noProof/>
          <w:lang w:eastAsia="en-NZ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2FD00AF" wp14:editId="144FA107">
                <wp:simplePos x="0" y="0"/>
                <wp:positionH relativeFrom="column">
                  <wp:posOffset>249555</wp:posOffset>
                </wp:positionH>
                <wp:positionV relativeFrom="paragraph">
                  <wp:posOffset>238125</wp:posOffset>
                </wp:positionV>
                <wp:extent cx="706120" cy="1057275"/>
                <wp:effectExtent l="0" t="0" r="0" b="0"/>
                <wp:wrapSquare wrapText="bothSides"/>
                <wp:docPr id="213" name="Text Box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1055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8BC677" w14:textId="77777777" w:rsidR="0060011B" w:rsidRDefault="0060011B" w:rsidP="0060011B">
                            <w:pPr>
                              <w:rPr>
                                <w:sz w:val="102"/>
                              </w:rPr>
                            </w:pP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2FD00AF" id="_x0000_t202" coordsize="21600,21600" o:spt="202" path="m,l,21600r21600,l21600,xe">
                <v:stroke joinstyle="miter"/>
                <v:path gradientshapeok="t" o:connecttype="rect"/>
              </v:shapetype>
              <v:shape id="Text Box 213" o:spid="_x0000_s1026" type="#_x0000_t202" style="position:absolute;left:0;text-align:left;margin-left:19.65pt;margin-top:18.75pt;width:55.6pt;height:83.25pt;z-index:251698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" stroked="f">
                <v:textbox style="mso-fit-shape-to-text:t">
                  <w:txbxContent>
                    <w:p w14:paraId="088BC677" w14:textId="77777777" w:rsidR="0060011B" w:rsidRDefault="0060011B" w:rsidP="0060011B">
                      <w:pPr>
                        <w:rPr>
                          <w:sz w:val="10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011B" w:rsidRPr="00E43F08">
        <w:rPr>
          <w:rFonts w:eastAsia="Times New Roman" w:cs="Arial"/>
          <w:szCs w:val="32"/>
        </w:rPr>
        <w:t>All images used in this Easy Read document are subject to copyright rules and cannot be used without permission.</w:t>
      </w:r>
      <w:bookmarkEnd w:id="1"/>
    </w:p>
    <w:sectPr w:rsidR="00F15CC4" w:rsidRPr="0060011B" w:rsidSect="00315307">
      <w:footerReference w:type="even" r:id="rId88"/>
      <w:footerReference w:type="default" r:id="rId89"/>
      <w:pgSz w:w="11906" w:h="16838"/>
      <w:pgMar w:top="1440" w:right="1440" w:bottom="1440" w:left="1440" w:header="708" w:footer="708" w:gutter="0"/>
      <w:pgBorders w:display="firstPage" w:offsetFrom="page">
        <w:top w:val="single" w:sz="24" w:space="24" w:color="4472C4" w:themeColor="accent1"/>
        <w:left w:val="single" w:sz="24" w:space="24" w:color="4472C4" w:themeColor="accent1"/>
        <w:bottom w:val="single" w:sz="24" w:space="24" w:color="4472C4" w:themeColor="accent1"/>
        <w:right w:val="single" w:sz="24" w:space="24" w:color="4472C4" w:themeColor="accent1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A78FF" w14:textId="77777777" w:rsidR="000B5EAF" w:rsidRDefault="000B5EAF">
      <w:pPr>
        <w:spacing w:line="240" w:lineRule="auto"/>
      </w:pPr>
      <w:r>
        <w:separator/>
      </w:r>
    </w:p>
  </w:endnote>
  <w:endnote w:type="continuationSeparator" w:id="0">
    <w:p w14:paraId="678E6EDA" w14:textId="77777777" w:rsidR="000B5EAF" w:rsidRDefault="000B5E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07136821"/>
      <w:docPartObj>
        <w:docPartGallery w:val="Page Numbers (Bottom of Page)"/>
        <w:docPartUnique/>
      </w:docPartObj>
    </w:sdtPr>
    <w:sdtContent>
      <w:p w14:paraId="01BDA0DF" w14:textId="77777777" w:rsidR="00F15CC4" w:rsidRDefault="00BC7E04" w:rsidP="005B0F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530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2D137AB" w14:textId="77777777" w:rsidR="00F15CC4" w:rsidRDefault="00F15CC4" w:rsidP="00153863">
    <w:pPr>
      <w:pStyle w:val="Footer"/>
      <w:ind w:right="360"/>
    </w:pPr>
  </w:p>
  <w:p w14:paraId="0F517EDB" w14:textId="77777777" w:rsidR="006906B0" w:rsidRDefault="006906B0"/>
  <w:p w14:paraId="447C58F9" w14:textId="77777777" w:rsidR="006906B0" w:rsidRDefault="006906B0"/>
  <w:p w14:paraId="716E11E2" w14:textId="77777777" w:rsidR="006906B0" w:rsidRDefault="006906B0"/>
  <w:p w14:paraId="26B10B9B" w14:textId="77777777" w:rsidR="006906B0" w:rsidRDefault="006906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4620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7D8A8D" w14:textId="77777777" w:rsidR="00587613" w:rsidRDefault="005876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390ED3" w14:textId="77777777" w:rsidR="006906B0" w:rsidRDefault="006906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A682E" w14:textId="77777777" w:rsidR="000B5EAF" w:rsidRDefault="000B5EAF">
      <w:pPr>
        <w:spacing w:line="240" w:lineRule="auto"/>
      </w:pPr>
      <w:r>
        <w:separator/>
      </w:r>
    </w:p>
  </w:footnote>
  <w:footnote w:type="continuationSeparator" w:id="0">
    <w:p w14:paraId="5ED4A823" w14:textId="77777777" w:rsidR="000B5EAF" w:rsidRDefault="000B5E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B3E4C9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6342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C80450"/>
    <w:multiLevelType w:val="hybridMultilevel"/>
    <w:tmpl w:val="439048C4"/>
    <w:lvl w:ilvl="0" w:tplc="18EA529E">
      <w:start w:val="1"/>
      <w:numFmt w:val="bullet"/>
      <w:pStyle w:val="ListParagraph"/>
      <w:lvlText w:val=""/>
      <w:lvlJc w:val="left"/>
      <w:pPr>
        <w:ind w:left="4253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74942"/>
    <w:multiLevelType w:val="multilevel"/>
    <w:tmpl w:val="F098811C"/>
    <w:styleLink w:val="CurrentList1"/>
    <w:lvl w:ilvl="0">
      <w:start w:val="1"/>
      <w:numFmt w:val="bullet"/>
      <w:lvlText w:val=""/>
      <w:lvlJc w:val="left"/>
      <w:pPr>
        <w:ind w:left="4253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C55DF"/>
    <w:multiLevelType w:val="hybridMultilevel"/>
    <w:tmpl w:val="3B383FD2"/>
    <w:lvl w:ilvl="0" w:tplc="1A021AEC">
      <w:numFmt w:val="bullet"/>
      <w:lvlText w:val="•"/>
      <w:lvlJc w:val="left"/>
      <w:pPr>
        <w:ind w:left="4316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47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4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2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9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6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3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0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806" w:hanging="360"/>
      </w:pPr>
      <w:rPr>
        <w:rFonts w:ascii="Wingdings" w:hAnsi="Wingdings" w:hint="default"/>
      </w:rPr>
    </w:lvl>
  </w:abstractNum>
  <w:abstractNum w:abstractNumId="5" w15:restartNumberingAfterBreak="0">
    <w:nsid w:val="15075872"/>
    <w:multiLevelType w:val="hybridMultilevel"/>
    <w:tmpl w:val="89643140"/>
    <w:lvl w:ilvl="0" w:tplc="CDAAA4EA">
      <w:numFmt w:val="bullet"/>
      <w:lvlText w:val=""/>
      <w:lvlJc w:val="left"/>
      <w:pPr>
        <w:ind w:left="808" w:hanging="533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30"/>
        <w:szCs w:val="30"/>
        <w:lang w:val="en-US" w:eastAsia="en-US" w:bidi="ar-SA"/>
      </w:rPr>
    </w:lvl>
    <w:lvl w:ilvl="1" w:tplc="436E6414">
      <w:numFmt w:val="bullet"/>
      <w:lvlText w:val="•"/>
      <w:lvlJc w:val="left"/>
      <w:pPr>
        <w:ind w:left="1212" w:hanging="533"/>
      </w:pPr>
      <w:rPr>
        <w:rFonts w:hint="default"/>
        <w:lang w:val="en-US" w:eastAsia="en-US" w:bidi="ar-SA"/>
      </w:rPr>
    </w:lvl>
    <w:lvl w:ilvl="2" w:tplc="D42878B0">
      <w:numFmt w:val="bullet"/>
      <w:lvlText w:val="•"/>
      <w:lvlJc w:val="left"/>
      <w:pPr>
        <w:ind w:left="1624" w:hanging="533"/>
      </w:pPr>
      <w:rPr>
        <w:rFonts w:hint="default"/>
        <w:lang w:val="en-US" w:eastAsia="en-US" w:bidi="ar-SA"/>
      </w:rPr>
    </w:lvl>
    <w:lvl w:ilvl="3" w:tplc="5B96F1A8">
      <w:numFmt w:val="bullet"/>
      <w:lvlText w:val="•"/>
      <w:lvlJc w:val="left"/>
      <w:pPr>
        <w:ind w:left="2036" w:hanging="533"/>
      </w:pPr>
      <w:rPr>
        <w:rFonts w:hint="default"/>
        <w:lang w:val="en-US" w:eastAsia="en-US" w:bidi="ar-SA"/>
      </w:rPr>
    </w:lvl>
    <w:lvl w:ilvl="4" w:tplc="415E2B06">
      <w:numFmt w:val="bullet"/>
      <w:lvlText w:val="•"/>
      <w:lvlJc w:val="left"/>
      <w:pPr>
        <w:ind w:left="2448" w:hanging="533"/>
      </w:pPr>
      <w:rPr>
        <w:rFonts w:hint="default"/>
        <w:lang w:val="en-US" w:eastAsia="en-US" w:bidi="ar-SA"/>
      </w:rPr>
    </w:lvl>
    <w:lvl w:ilvl="5" w:tplc="105AAC92">
      <w:numFmt w:val="bullet"/>
      <w:lvlText w:val="•"/>
      <w:lvlJc w:val="left"/>
      <w:pPr>
        <w:ind w:left="2861" w:hanging="533"/>
      </w:pPr>
      <w:rPr>
        <w:rFonts w:hint="default"/>
        <w:lang w:val="en-US" w:eastAsia="en-US" w:bidi="ar-SA"/>
      </w:rPr>
    </w:lvl>
    <w:lvl w:ilvl="6" w:tplc="DADE3ADA">
      <w:numFmt w:val="bullet"/>
      <w:lvlText w:val="•"/>
      <w:lvlJc w:val="left"/>
      <w:pPr>
        <w:ind w:left="3273" w:hanging="533"/>
      </w:pPr>
      <w:rPr>
        <w:rFonts w:hint="default"/>
        <w:lang w:val="en-US" w:eastAsia="en-US" w:bidi="ar-SA"/>
      </w:rPr>
    </w:lvl>
    <w:lvl w:ilvl="7" w:tplc="14263EBA">
      <w:numFmt w:val="bullet"/>
      <w:lvlText w:val="•"/>
      <w:lvlJc w:val="left"/>
      <w:pPr>
        <w:ind w:left="3685" w:hanging="533"/>
      </w:pPr>
      <w:rPr>
        <w:rFonts w:hint="default"/>
        <w:lang w:val="en-US" w:eastAsia="en-US" w:bidi="ar-SA"/>
      </w:rPr>
    </w:lvl>
    <w:lvl w:ilvl="8" w:tplc="B8C05346">
      <w:numFmt w:val="bullet"/>
      <w:lvlText w:val="•"/>
      <w:lvlJc w:val="left"/>
      <w:pPr>
        <w:ind w:left="4097" w:hanging="533"/>
      </w:pPr>
      <w:rPr>
        <w:rFonts w:hint="default"/>
        <w:lang w:val="en-US" w:eastAsia="en-US" w:bidi="ar-SA"/>
      </w:rPr>
    </w:lvl>
  </w:abstractNum>
  <w:abstractNum w:abstractNumId="6" w15:restartNumberingAfterBreak="0">
    <w:nsid w:val="15D545DB"/>
    <w:multiLevelType w:val="hybridMultilevel"/>
    <w:tmpl w:val="51E2B864"/>
    <w:lvl w:ilvl="0" w:tplc="5EF8CBA2">
      <w:start w:val="1"/>
      <w:numFmt w:val="bullet"/>
      <w:pStyle w:val="Listparagraph2"/>
      <w:lvlText w:val="o"/>
      <w:lvlJc w:val="left"/>
      <w:pPr>
        <w:ind w:left="4973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7" w15:restartNumberingAfterBreak="0">
    <w:nsid w:val="1907639A"/>
    <w:multiLevelType w:val="hybridMultilevel"/>
    <w:tmpl w:val="B0342642"/>
    <w:lvl w:ilvl="0" w:tplc="1A021AEC">
      <w:numFmt w:val="bullet"/>
      <w:lvlText w:val="•"/>
      <w:lvlJc w:val="left"/>
      <w:pPr>
        <w:ind w:left="8002" w:hanging="630"/>
      </w:pPr>
      <w:rPr>
        <w:rFonts w:ascii="Arial" w:eastAsiaTheme="minorEastAsia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8" w15:restartNumberingAfterBreak="0">
    <w:nsid w:val="1B8620EF"/>
    <w:multiLevelType w:val="hybridMultilevel"/>
    <w:tmpl w:val="2C74AD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822035"/>
    <w:multiLevelType w:val="hybridMultilevel"/>
    <w:tmpl w:val="ACC0E49E"/>
    <w:lvl w:ilvl="0" w:tplc="1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10" w15:restartNumberingAfterBreak="0">
    <w:nsid w:val="26DA2603"/>
    <w:multiLevelType w:val="hybridMultilevel"/>
    <w:tmpl w:val="E0D604F4"/>
    <w:lvl w:ilvl="0" w:tplc="1409000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87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59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31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903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75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476" w:hanging="360"/>
      </w:pPr>
      <w:rPr>
        <w:rFonts w:ascii="Wingdings" w:hAnsi="Wingdings" w:hint="default"/>
      </w:rPr>
    </w:lvl>
  </w:abstractNum>
  <w:abstractNum w:abstractNumId="11" w15:restartNumberingAfterBreak="0">
    <w:nsid w:val="29526E32"/>
    <w:multiLevelType w:val="hybridMultilevel"/>
    <w:tmpl w:val="380ED266"/>
    <w:lvl w:ilvl="0" w:tplc="1DB4FA24">
      <w:start w:val="1"/>
      <w:numFmt w:val="bullet"/>
      <w:pStyle w:val="Listbulletbackpage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2" w15:restartNumberingAfterBreak="0">
    <w:nsid w:val="36D00B54"/>
    <w:multiLevelType w:val="hybridMultilevel"/>
    <w:tmpl w:val="6D609B4A"/>
    <w:lvl w:ilvl="0" w:tplc="08090003">
      <w:start w:val="1"/>
      <w:numFmt w:val="bullet"/>
      <w:lvlText w:val="o"/>
      <w:lvlJc w:val="left"/>
      <w:pPr>
        <w:ind w:left="4406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3" w15:restartNumberingAfterBreak="0">
    <w:nsid w:val="374B0476"/>
    <w:multiLevelType w:val="hybridMultilevel"/>
    <w:tmpl w:val="9D4281BC"/>
    <w:lvl w:ilvl="0" w:tplc="14090001">
      <w:start w:val="1"/>
      <w:numFmt w:val="bullet"/>
      <w:lvlText w:val=""/>
      <w:lvlJc w:val="left"/>
      <w:pPr>
        <w:ind w:left="440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512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584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656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728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800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872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944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10166" w:hanging="360"/>
      </w:pPr>
      <w:rPr>
        <w:rFonts w:ascii="Wingdings" w:hAnsi="Wingdings" w:hint="default"/>
      </w:rPr>
    </w:lvl>
  </w:abstractNum>
  <w:abstractNum w:abstractNumId="14" w15:restartNumberingAfterBreak="0">
    <w:nsid w:val="42394467"/>
    <w:multiLevelType w:val="hybridMultilevel"/>
    <w:tmpl w:val="ED6290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020E99"/>
    <w:multiLevelType w:val="multilevel"/>
    <w:tmpl w:val="83142376"/>
    <w:styleLink w:val="CurrentList2"/>
    <w:lvl w:ilvl="0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6" w15:restartNumberingAfterBreak="0">
    <w:nsid w:val="4EA54E0E"/>
    <w:multiLevelType w:val="hybridMultilevel"/>
    <w:tmpl w:val="6256E60A"/>
    <w:lvl w:ilvl="0" w:tplc="AD06692C">
      <w:start w:val="1"/>
      <w:numFmt w:val="bullet"/>
      <w:pStyle w:val="Listsecondlevel"/>
      <w:lvlText w:val="o"/>
      <w:lvlJc w:val="left"/>
      <w:pPr>
        <w:ind w:left="4046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B087C"/>
    <w:multiLevelType w:val="hybridMultilevel"/>
    <w:tmpl w:val="67E07CD0"/>
    <w:lvl w:ilvl="0" w:tplc="B05C50B8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56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abstractNum w:abstractNumId="18" w15:restartNumberingAfterBreak="0">
    <w:nsid w:val="5D70644C"/>
    <w:multiLevelType w:val="hybridMultilevel"/>
    <w:tmpl w:val="D8249D26"/>
    <w:lvl w:ilvl="0" w:tplc="14090001">
      <w:start w:val="1"/>
      <w:numFmt w:val="bullet"/>
      <w:lvlText w:val=""/>
      <w:lvlJc w:val="left"/>
      <w:pPr>
        <w:ind w:left="4122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4842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5562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6282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7002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7722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8442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9162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9882" w:hanging="360"/>
      </w:pPr>
      <w:rPr>
        <w:rFonts w:ascii="Wingdings" w:hAnsi="Wingdings" w:hint="default"/>
      </w:rPr>
    </w:lvl>
  </w:abstractNum>
  <w:abstractNum w:abstractNumId="19" w15:restartNumberingAfterBreak="0">
    <w:nsid w:val="63580316"/>
    <w:multiLevelType w:val="multilevel"/>
    <w:tmpl w:val="67E07CD0"/>
    <w:styleLink w:val="Listparagraph2ndlevel"/>
    <w:lvl w:ilvl="0">
      <w:start w:val="1"/>
      <w:numFmt w:val="bullet"/>
      <w:lvlText w:val="o"/>
      <w:lvlJc w:val="left"/>
      <w:pPr>
        <w:ind w:left="4973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5693" w:hanging="360"/>
      </w:pPr>
      <w:rPr>
        <w:rFonts w:ascii="Arial" w:hAnsi="Arial" w:hint="default"/>
        <w:sz w:val="32"/>
      </w:rPr>
    </w:lvl>
    <w:lvl w:ilvl="2">
      <w:start w:val="1"/>
      <w:numFmt w:val="bullet"/>
      <w:lvlText w:val=""/>
      <w:lvlJc w:val="left"/>
      <w:pPr>
        <w:ind w:left="64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1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85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85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92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1001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733" w:hanging="360"/>
      </w:pPr>
      <w:rPr>
        <w:rFonts w:ascii="Wingdings" w:hAnsi="Wingdings" w:hint="default"/>
      </w:rPr>
    </w:lvl>
  </w:abstractNum>
  <w:num w:numId="1" w16cid:durableId="1313756596">
    <w:abstractNumId w:val="11"/>
  </w:num>
  <w:num w:numId="2" w16cid:durableId="1751925994">
    <w:abstractNumId w:val="2"/>
  </w:num>
  <w:num w:numId="3" w16cid:durableId="930426864">
    <w:abstractNumId w:val="17"/>
  </w:num>
  <w:num w:numId="4" w16cid:durableId="90706847">
    <w:abstractNumId w:val="19"/>
  </w:num>
  <w:num w:numId="5" w16cid:durableId="313334513">
    <w:abstractNumId w:val="12"/>
  </w:num>
  <w:num w:numId="6" w16cid:durableId="2033803924">
    <w:abstractNumId w:val="6"/>
  </w:num>
  <w:num w:numId="7" w16cid:durableId="808132422">
    <w:abstractNumId w:val="3"/>
  </w:num>
  <w:num w:numId="8" w16cid:durableId="1143546541">
    <w:abstractNumId w:val="16"/>
  </w:num>
  <w:num w:numId="9" w16cid:durableId="279923130">
    <w:abstractNumId w:val="1"/>
  </w:num>
  <w:num w:numId="10" w16cid:durableId="1141115467">
    <w:abstractNumId w:val="15"/>
  </w:num>
  <w:num w:numId="11" w16cid:durableId="1254901281">
    <w:abstractNumId w:val="0"/>
  </w:num>
  <w:num w:numId="12" w16cid:durableId="317613524">
    <w:abstractNumId w:val="13"/>
  </w:num>
  <w:num w:numId="13" w16cid:durableId="1047804931">
    <w:abstractNumId w:val="4"/>
  </w:num>
  <w:num w:numId="14" w16cid:durableId="1776973614">
    <w:abstractNumId w:val="5"/>
  </w:num>
  <w:num w:numId="15" w16cid:durableId="365107608">
    <w:abstractNumId w:val="7"/>
  </w:num>
  <w:num w:numId="16" w16cid:durableId="1533108863">
    <w:abstractNumId w:val="8"/>
  </w:num>
  <w:num w:numId="17" w16cid:durableId="1626279744">
    <w:abstractNumId w:val="18"/>
  </w:num>
  <w:num w:numId="18" w16cid:durableId="390078332">
    <w:abstractNumId w:val="10"/>
  </w:num>
  <w:num w:numId="19" w16cid:durableId="1317221196">
    <w:abstractNumId w:val="9"/>
  </w:num>
  <w:num w:numId="20" w16cid:durableId="12486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MrE0MrOwMDY1MDRQ0lEKTi0uzszPAykwqgUAImDilywAAAA="/>
  </w:docVars>
  <w:rsids>
    <w:rsidRoot w:val="00F75BC3"/>
    <w:rsid w:val="000013CC"/>
    <w:rsid w:val="00005DB6"/>
    <w:rsid w:val="000064D2"/>
    <w:rsid w:val="000227B4"/>
    <w:rsid w:val="00024FF3"/>
    <w:rsid w:val="0003092A"/>
    <w:rsid w:val="0004557B"/>
    <w:rsid w:val="00053031"/>
    <w:rsid w:val="0007078B"/>
    <w:rsid w:val="0009079F"/>
    <w:rsid w:val="000926B4"/>
    <w:rsid w:val="000A3C46"/>
    <w:rsid w:val="000B5EAF"/>
    <w:rsid w:val="000C4023"/>
    <w:rsid w:val="00122416"/>
    <w:rsid w:val="00124EA8"/>
    <w:rsid w:val="001411DD"/>
    <w:rsid w:val="00167814"/>
    <w:rsid w:val="00172809"/>
    <w:rsid w:val="001754F4"/>
    <w:rsid w:val="001A2430"/>
    <w:rsid w:val="001B4DD5"/>
    <w:rsid w:val="001D223E"/>
    <w:rsid w:val="001E3429"/>
    <w:rsid w:val="00201791"/>
    <w:rsid w:val="00206065"/>
    <w:rsid w:val="00217CA5"/>
    <w:rsid w:val="00226F54"/>
    <w:rsid w:val="00257D60"/>
    <w:rsid w:val="00261BF8"/>
    <w:rsid w:val="00263B9D"/>
    <w:rsid w:val="00265778"/>
    <w:rsid w:val="00266B9F"/>
    <w:rsid w:val="002B06A8"/>
    <w:rsid w:val="002D3F0C"/>
    <w:rsid w:val="003041AA"/>
    <w:rsid w:val="00315307"/>
    <w:rsid w:val="00323EB3"/>
    <w:rsid w:val="00371C85"/>
    <w:rsid w:val="00372510"/>
    <w:rsid w:val="003742AD"/>
    <w:rsid w:val="00375060"/>
    <w:rsid w:val="003B3A14"/>
    <w:rsid w:val="003B6E42"/>
    <w:rsid w:val="003F07F7"/>
    <w:rsid w:val="003F5628"/>
    <w:rsid w:val="00420B1D"/>
    <w:rsid w:val="004343C7"/>
    <w:rsid w:val="004535B5"/>
    <w:rsid w:val="004567B0"/>
    <w:rsid w:val="00456DC1"/>
    <w:rsid w:val="004F56C0"/>
    <w:rsid w:val="00503AD5"/>
    <w:rsid w:val="00522E5E"/>
    <w:rsid w:val="00526D80"/>
    <w:rsid w:val="00552178"/>
    <w:rsid w:val="00570380"/>
    <w:rsid w:val="00587613"/>
    <w:rsid w:val="005921AD"/>
    <w:rsid w:val="005B1EBC"/>
    <w:rsid w:val="005B5D15"/>
    <w:rsid w:val="005F04AC"/>
    <w:rsid w:val="0060011B"/>
    <w:rsid w:val="0060278D"/>
    <w:rsid w:val="00621091"/>
    <w:rsid w:val="0064667B"/>
    <w:rsid w:val="006906B0"/>
    <w:rsid w:val="00693C06"/>
    <w:rsid w:val="006A7F7A"/>
    <w:rsid w:val="006B45FC"/>
    <w:rsid w:val="006C5C26"/>
    <w:rsid w:val="006D12ED"/>
    <w:rsid w:val="006E050D"/>
    <w:rsid w:val="006E06D4"/>
    <w:rsid w:val="006E4CC5"/>
    <w:rsid w:val="00705CA3"/>
    <w:rsid w:val="007230CA"/>
    <w:rsid w:val="00736E4E"/>
    <w:rsid w:val="00776BFE"/>
    <w:rsid w:val="007829EC"/>
    <w:rsid w:val="007A095D"/>
    <w:rsid w:val="007B2E63"/>
    <w:rsid w:val="007B4357"/>
    <w:rsid w:val="007B77F3"/>
    <w:rsid w:val="007C0D42"/>
    <w:rsid w:val="007C7764"/>
    <w:rsid w:val="007D4063"/>
    <w:rsid w:val="007E7233"/>
    <w:rsid w:val="00807AF0"/>
    <w:rsid w:val="008110A2"/>
    <w:rsid w:val="00840E1C"/>
    <w:rsid w:val="00862BA1"/>
    <w:rsid w:val="00863D53"/>
    <w:rsid w:val="00873794"/>
    <w:rsid w:val="008848CB"/>
    <w:rsid w:val="00887F23"/>
    <w:rsid w:val="00893030"/>
    <w:rsid w:val="008A4908"/>
    <w:rsid w:val="008A5563"/>
    <w:rsid w:val="008B3062"/>
    <w:rsid w:val="008D437D"/>
    <w:rsid w:val="0091567D"/>
    <w:rsid w:val="00931463"/>
    <w:rsid w:val="009411B0"/>
    <w:rsid w:val="00941FEC"/>
    <w:rsid w:val="0094516C"/>
    <w:rsid w:val="0094597E"/>
    <w:rsid w:val="00956DCA"/>
    <w:rsid w:val="00975F47"/>
    <w:rsid w:val="0098180B"/>
    <w:rsid w:val="00994DB1"/>
    <w:rsid w:val="009B32B5"/>
    <w:rsid w:val="009C2094"/>
    <w:rsid w:val="009D6FAB"/>
    <w:rsid w:val="009E53A4"/>
    <w:rsid w:val="00A11BBB"/>
    <w:rsid w:val="00A12915"/>
    <w:rsid w:val="00A21146"/>
    <w:rsid w:val="00A26ED5"/>
    <w:rsid w:val="00A40A9F"/>
    <w:rsid w:val="00A67FD9"/>
    <w:rsid w:val="00A72367"/>
    <w:rsid w:val="00A8265F"/>
    <w:rsid w:val="00AA323F"/>
    <w:rsid w:val="00AA4A32"/>
    <w:rsid w:val="00AB6762"/>
    <w:rsid w:val="00AC4B92"/>
    <w:rsid w:val="00AC4E58"/>
    <w:rsid w:val="00AC6805"/>
    <w:rsid w:val="00AF1442"/>
    <w:rsid w:val="00B33A42"/>
    <w:rsid w:val="00B36472"/>
    <w:rsid w:val="00B50B0B"/>
    <w:rsid w:val="00B80737"/>
    <w:rsid w:val="00B81A2E"/>
    <w:rsid w:val="00BC7E04"/>
    <w:rsid w:val="00BD34B6"/>
    <w:rsid w:val="00BE3C4A"/>
    <w:rsid w:val="00BF4F42"/>
    <w:rsid w:val="00BF5DDC"/>
    <w:rsid w:val="00C200AE"/>
    <w:rsid w:val="00C42210"/>
    <w:rsid w:val="00C53B88"/>
    <w:rsid w:val="00C662DF"/>
    <w:rsid w:val="00C874C5"/>
    <w:rsid w:val="00CF1AD4"/>
    <w:rsid w:val="00D06297"/>
    <w:rsid w:val="00D23572"/>
    <w:rsid w:val="00D32B88"/>
    <w:rsid w:val="00D652D9"/>
    <w:rsid w:val="00D66CDA"/>
    <w:rsid w:val="00D67451"/>
    <w:rsid w:val="00D75B8D"/>
    <w:rsid w:val="00D852B6"/>
    <w:rsid w:val="00DA14BB"/>
    <w:rsid w:val="00DC35CD"/>
    <w:rsid w:val="00DC5D2A"/>
    <w:rsid w:val="00DD5F4B"/>
    <w:rsid w:val="00DF1EBC"/>
    <w:rsid w:val="00DF2E18"/>
    <w:rsid w:val="00E17BF8"/>
    <w:rsid w:val="00E25EA4"/>
    <w:rsid w:val="00E301CA"/>
    <w:rsid w:val="00E561B4"/>
    <w:rsid w:val="00E56A37"/>
    <w:rsid w:val="00E70E61"/>
    <w:rsid w:val="00EA567F"/>
    <w:rsid w:val="00EE0BC9"/>
    <w:rsid w:val="00EE3F36"/>
    <w:rsid w:val="00EE3FCE"/>
    <w:rsid w:val="00EE4F93"/>
    <w:rsid w:val="00EF4A04"/>
    <w:rsid w:val="00F15CC4"/>
    <w:rsid w:val="00F20BCC"/>
    <w:rsid w:val="00F32DCE"/>
    <w:rsid w:val="00F75BC3"/>
    <w:rsid w:val="00F8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8DF92"/>
  <w15:chartTrackingRefBased/>
  <w15:docId w15:val="{377FA364-4D1E-1648-B113-B4DC26B5E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4"/>
    <w:qFormat/>
    <w:rsid w:val="00BF5DDC"/>
    <w:pPr>
      <w:spacing w:line="360" w:lineRule="auto"/>
      <w:ind w:left="3686"/>
    </w:pPr>
    <w:rPr>
      <w:rFonts w:ascii="Arial" w:eastAsiaTheme="minorEastAsia" w:hAnsi="Arial"/>
      <w:sz w:val="32"/>
      <w:lang w:val="en-AU"/>
    </w:rPr>
  </w:style>
  <w:style w:type="paragraph" w:styleId="Heading1">
    <w:name w:val="heading 1"/>
    <w:next w:val="BodyText"/>
    <w:link w:val="Heading1Char"/>
    <w:uiPriority w:val="1"/>
    <w:qFormat/>
    <w:rsid w:val="003F5628"/>
    <w:pPr>
      <w:keepNext/>
      <w:keepLines/>
      <w:widowControl w:val="0"/>
      <w:pBdr>
        <w:top w:val="single" w:sz="18" w:space="10" w:color="4472C4" w:themeColor="accent1"/>
        <w:left w:val="single" w:sz="18" w:space="4" w:color="4472C4" w:themeColor="accent1"/>
        <w:bottom w:val="single" w:sz="18" w:space="0" w:color="4472C4" w:themeColor="accent1"/>
        <w:right w:val="single" w:sz="18" w:space="4" w:color="4472C4" w:themeColor="accent1"/>
      </w:pBdr>
      <w:spacing w:line="360" w:lineRule="auto"/>
      <w:jc w:val="center"/>
      <w:outlineLvl w:val="0"/>
    </w:pPr>
    <w:rPr>
      <w:rFonts w:ascii="Arial" w:eastAsia="Arial Unicode MS" w:hAnsi="Arial"/>
      <w:b/>
      <w:kern w:val="28"/>
      <w:sz w:val="44"/>
      <w:lang w:val="en-AU"/>
    </w:rPr>
  </w:style>
  <w:style w:type="paragraph" w:styleId="Heading2">
    <w:name w:val="heading 2"/>
    <w:basedOn w:val="Normal"/>
    <w:next w:val="Normal"/>
    <w:link w:val="Heading2Char"/>
    <w:uiPriority w:val="1"/>
    <w:qFormat/>
    <w:rsid w:val="003F5628"/>
    <w:pPr>
      <w:keepNext/>
      <w:keepLines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BF5DDC"/>
    <w:rPr>
      <w:rFonts w:ascii="Arial" w:eastAsia="Arial Unicode MS" w:hAnsi="Arial"/>
      <w:b/>
      <w:kern w:val="28"/>
      <w:sz w:val="44"/>
      <w:lang w:val="en-AU"/>
    </w:rPr>
  </w:style>
  <w:style w:type="paragraph" w:styleId="BodyText">
    <w:name w:val="Body Text"/>
    <w:basedOn w:val="Normal"/>
    <w:link w:val="BodyTextChar"/>
    <w:uiPriority w:val="99"/>
    <w:unhideWhenUsed/>
    <w:rsid w:val="006C5C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C5C26"/>
  </w:style>
  <w:style w:type="paragraph" w:styleId="ListParagraph">
    <w:name w:val="List Paragraph"/>
    <w:aliases w:val="List first level,List Paragraph numbered,List Bullet indent,List Paragraph1,Bullet List,FooterText,numbered,Paragraphe de liste1,Bulletr List Paragraph,列出段落,列出段落1,Listeafsnit1,Parágrafo da Lista1,List Paragraph2,List Paragraph21,リスト段落1,L"/>
    <w:basedOn w:val="ListBullet"/>
    <w:link w:val="ListParagraphChar"/>
    <w:uiPriority w:val="34"/>
    <w:qFormat/>
    <w:rsid w:val="00736E4E"/>
    <w:pPr>
      <w:numPr>
        <w:numId w:val="2"/>
      </w:numPr>
      <w:spacing w:before="480"/>
      <w:ind w:left="4167"/>
      <w:contextualSpacing w:val="0"/>
    </w:pPr>
    <w:rPr>
      <w:rFonts w:eastAsiaTheme="minorHAnsi"/>
      <w:szCs w:val="22"/>
      <w:lang w:val="en-GB"/>
    </w:rPr>
  </w:style>
  <w:style w:type="character" w:customStyle="1" w:styleId="ListParagraphChar">
    <w:name w:val="List Paragraph Char"/>
    <w:aliases w:val="List first level Char,List Paragraph numbered Char,List Bullet indent Char,List Paragraph1 Char,Bullet List Char,FooterText Char,numbered Char,Paragraphe de liste1 Char,Bulletr List Paragraph Char,列出段落 Char,列出段落1 Char,リスト段落1 Char"/>
    <w:basedOn w:val="DefaultParagraphFont"/>
    <w:link w:val="ListParagraph"/>
    <w:uiPriority w:val="34"/>
    <w:qFormat/>
    <w:locked/>
    <w:rsid w:val="00BF5DDC"/>
    <w:rPr>
      <w:rFonts w:ascii="Arial" w:hAnsi="Arial"/>
      <w:sz w:val="32"/>
      <w:szCs w:val="22"/>
      <w:lang w:val="en-GB"/>
    </w:rPr>
  </w:style>
  <w:style w:type="paragraph" w:styleId="Title">
    <w:name w:val="Title"/>
    <w:basedOn w:val="Normal"/>
    <w:next w:val="Normal"/>
    <w:link w:val="TitleChar"/>
    <w:autoRedefine/>
    <w:qFormat/>
    <w:rsid w:val="000C4023"/>
    <w:pPr>
      <w:spacing w:after="200"/>
      <w:ind w:left="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60"/>
      <w:szCs w:val="60"/>
      <w:lang w:val="en-NZ" w:eastAsia="en-GB"/>
    </w:rPr>
  </w:style>
  <w:style w:type="character" w:customStyle="1" w:styleId="TitleChar">
    <w:name w:val="Title Char"/>
    <w:basedOn w:val="DefaultParagraphFont"/>
    <w:link w:val="Title"/>
    <w:rsid w:val="000C4023"/>
    <w:rPr>
      <w:rFonts w:ascii="Arial" w:eastAsiaTheme="majorEastAsia" w:hAnsi="Arial" w:cstheme="majorBidi"/>
      <w:b/>
      <w:color w:val="000000" w:themeColor="text1"/>
      <w:spacing w:val="-10"/>
      <w:kern w:val="28"/>
      <w:sz w:val="60"/>
      <w:szCs w:val="60"/>
      <w:lang w:eastAsia="en-GB"/>
    </w:rPr>
  </w:style>
  <w:style w:type="character" w:styleId="Hyperlink">
    <w:name w:val="Hyperlink"/>
    <w:basedOn w:val="DefaultParagraphFont"/>
    <w:uiPriority w:val="99"/>
    <w:semiHidden/>
    <w:rsid w:val="00F87859"/>
    <w:rPr>
      <w:color w:val="64BCB5"/>
      <w:u w:val="single"/>
    </w:rPr>
  </w:style>
  <w:style w:type="paragraph" w:styleId="Footer">
    <w:name w:val="footer"/>
    <w:basedOn w:val="Normal"/>
    <w:link w:val="FooterChar"/>
    <w:uiPriority w:val="99"/>
    <w:rsid w:val="00F8785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DDC"/>
    <w:rPr>
      <w:rFonts w:ascii="Arial" w:eastAsiaTheme="minorEastAsia" w:hAnsi="Arial"/>
      <w:sz w:val="32"/>
      <w:lang w:val="en-AU"/>
    </w:rPr>
  </w:style>
  <w:style w:type="character" w:styleId="PageNumber">
    <w:name w:val="page number"/>
    <w:basedOn w:val="DefaultParagraphFont"/>
    <w:uiPriority w:val="99"/>
    <w:semiHidden/>
    <w:unhideWhenUsed/>
    <w:rsid w:val="00F87859"/>
  </w:style>
  <w:style w:type="character" w:styleId="FollowedHyperlink">
    <w:name w:val="FollowedHyperlink"/>
    <w:basedOn w:val="DefaultParagraphFont"/>
    <w:uiPriority w:val="99"/>
    <w:semiHidden/>
    <w:unhideWhenUsed/>
    <w:rsid w:val="00F8785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261BF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DDC"/>
    <w:rPr>
      <w:rFonts w:ascii="Arial" w:eastAsiaTheme="minorEastAsia" w:hAnsi="Arial"/>
      <w:sz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BF5DDC"/>
    <w:rPr>
      <w:rFonts w:ascii="Arial" w:eastAsiaTheme="majorEastAsia" w:hAnsi="Arial" w:cstheme="majorBidi"/>
      <w:b/>
      <w:color w:val="000000" w:themeColor="text1"/>
      <w:sz w:val="36"/>
      <w:szCs w:val="26"/>
      <w:lang w:val="en-AU"/>
    </w:rPr>
  </w:style>
  <w:style w:type="paragraph" w:styleId="NoSpacing">
    <w:name w:val="No Spacing"/>
    <w:uiPriority w:val="9"/>
    <w:semiHidden/>
    <w:rsid w:val="0003092A"/>
    <w:pPr>
      <w:ind w:left="3686"/>
    </w:pPr>
    <w:rPr>
      <w:rFonts w:ascii="Arial" w:eastAsiaTheme="minorEastAsia" w:hAnsi="Arial"/>
      <w:sz w:val="4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F4A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4A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4A04"/>
    <w:rPr>
      <w:rFonts w:ascii="Arial" w:eastAsiaTheme="minorEastAsia" w:hAnsi="Arial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4A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4A04"/>
    <w:rPr>
      <w:rFonts w:ascii="Arial" w:eastAsiaTheme="minorEastAsia" w:hAnsi="Arial"/>
      <w:b/>
      <w:bCs/>
      <w:sz w:val="20"/>
      <w:szCs w:val="20"/>
      <w:lang w:val="en-AU"/>
    </w:rPr>
  </w:style>
  <w:style w:type="paragraph" w:styleId="Subtitle">
    <w:name w:val="Subtitle"/>
    <w:aliases w:val="Published date"/>
    <w:next w:val="Normal"/>
    <w:link w:val="SubtitleChar"/>
    <w:uiPriority w:val="11"/>
    <w:semiHidden/>
    <w:qFormat/>
    <w:rsid w:val="003F5628"/>
    <w:pPr>
      <w:spacing w:line="360" w:lineRule="auto"/>
      <w:jc w:val="center"/>
    </w:pPr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SubtitleChar">
    <w:name w:val="Subtitle Char"/>
    <w:aliases w:val="Published date Char"/>
    <w:basedOn w:val="DefaultParagraphFont"/>
    <w:link w:val="Subtitle"/>
    <w:uiPriority w:val="11"/>
    <w:semiHidden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paragraph" w:customStyle="1" w:styleId="contentspage">
    <w:name w:val="contents page"/>
    <w:basedOn w:val="Normal"/>
    <w:uiPriority w:val="3"/>
    <w:qFormat/>
    <w:rsid w:val="0064667B"/>
    <w:pPr>
      <w:tabs>
        <w:tab w:val="right" w:leader="dot" w:pos="8959"/>
      </w:tabs>
      <w:ind w:left="3402" w:right="-188"/>
    </w:pPr>
    <w:rPr>
      <w:rFonts w:cs="Arial"/>
      <w:bCs/>
      <w:szCs w:val="32"/>
    </w:rPr>
  </w:style>
  <w:style w:type="numbering" w:customStyle="1" w:styleId="Listparagraph2ndlevel">
    <w:name w:val="List paragraph 2nd level"/>
    <w:basedOn w:val="NoList"/>
    <w:uiPriority w:val="99"/>
    <w:rsid w:val="006B45FC"/>
    <w:pPr>
      <w:numPr>
        <w:numId w:val="4"/>
      </w:numPr>
    </w:pPr>
  </w:style>
  <w:style w:type="paragraph" w:customStyle="1" w:styleId="Listparagraph2">
    <w:name w:val="List paragraph 2"/>
    <w:basedOn w:val="ListParagraph"/>
    <w:uiPriority w:val="8"/>
    <w:semiHidden/>
    <w:rsid w:val="006B45FC"/>
    <w:pPr>
      <w:numPr>
        <w:numId w:val="6"/>
      </w:numPr>
      <w:ind w:left="4820" w:hanging="567"/>
    </w:pPr>
    <w:rPr>
      <w:shd w:val="clear" w:color="auto" w:fill="FFFFFF"/>
      <w:lang w:eastAsia="en-GB"/>
    </w:rPr>
  </w:style>
  <w:style w:type="paragraph" w:customStyle="1" w:styleId="Listsecondlevel">
    <w:name w:val="List second level"/>
    <w:basedOn w:val="ListParagraph"/>
    <w:next w:val="Listparagraph2"/>
    <w:uiPriority w:val="6"/>
    <w:qFormat/>
    <w:rsid w:val="0098180B"/>
    <w:pPr>
      <w:numPr>
        <w:numId w:val="8"/>
      </w:numPr>
      <w:ind w:left="4820" w:hanging="567"/>
    </w:pPr>
  </w:style>
  <w:style w:type="numbering" w:customStyle="1" w:styleId="CurrentList1">
    <w:name w:val="Current List1"/>
    <w:uiPriority w:val="99"/>
    <w:rsid w:val="006B45FC"/>
    <w:pPr>
      <w:numPr>
        <w:numId w:val="7"/>
      </w:numPr>
    </w:pPr>
  </w:style>
  <w:style w:type="character" w:styleId="SubtleReference">
    <w:name w:val="Subtle Reference"/>
    <w:basedOn w:val="DefaultParagraphFont"/>
    <w:uiPriority w:val="31"/>
    <w:semiHidden/>
    <w:rsid w:val="00863D53"/>
    <w:rPr>
      <w:smallCaps/>
      <w:color w:val="5A5A5A" w:themeColor="text1" w:themeTint="A5"/>
    </w:rPr>
  </w:style>
  <w:style w:type="paragraph" w:styleId="ListBullet">
    <w:name w:val="List Bullet"/>
    <w:basedOn w:val="Normal"/>
    <w:uiPriority w:val="99"/>
    <w:semiHidden/>
    <w:unhideWhenUsed/>
    <w:rsid w:val="00863D53"/>
    <w:pPr>
      <w:numPr>
        <w:numId w:val="9"/>
      </w:numPr>
      <w:contextualSpacing/>
    </w:pPr>
  </w:style>
  <w:style w:type="paragraph" w:customStyle="1" w:styleId="Datepublished">
    <w:name w:val="Date published"/>
    <w:basedOn w:val="Subtitle"/>
    <w:link w:val="DatepublishedChar"/>
    <w:uiPriority w:val="2"/>
    <w:qFormat/>
    <w:rsid w:val="00BF5DDC"/>
  </w:style>
  <w:style w:type="paragraph" w:customStyle="1" w:styleId="Listtoplevel">
    <w:name w:val="List top level"/>
    <w:basedOn w:val="ListParagraph"/>
    <w:link w:val="ListtoplevelChar"/>
    <w:uiPriority w:val="5"/>
    <w:qFormat/>
    <w:rsid w:val="00C200AE"/>
    <w:pPr>
      <w:ind w:left="4253"/>
    </w:pPr>
    <w:rPr>
      <w:noProof/>
    </w:rPr>
  </w:style>
  <w:style w:type="character" w:customStyle="1" w:styleId="DatepublishedChar">
    <w:name w:val="Date published Char"/>
    <w:basedOn w:val="SubtitleChar"/>
    <w:link w:val="Datepublished"/>
    <w:uiPriority w:val="2"/>
    <w:rsid w:val="00BF5DDC"/>
    <w:rPr>
      <w:rFonts w:ascii="Arial" w:eastAsiaTheme="majorEastAsia" w:hAnsi="Arial" w:cstheme="majorBidi"/>
      <w:b/>
      <w:color w:val="000000" w:themeColor="text1"/>
      <w:sz w:val="44"/>
      <w:szCs w:val="26"/>
      <w:lang w:val="en-AU"/>
    </w:rPr>
  </w:style>
  <w:style w:type="character" w:customStyle="1" w:styleId="ListtoplevelChar">
    <w:name w:val="List top level Char"/>
    <w:basedOn w:val="ListParagraphChar"/>
    <w:link w:val="Listtoplevel"/>
    <w:uiPriority w:val="5"/>
    <w:rsid w:val="00C200AE"/>
    <w:rPr>
      <w:rFonts w:ascii="Arial" w:hAnsi="Arial"/>
      <w:noProof/>
      <w:sz w:val="32"/>
      <w:szCs w:val="22"/>
      <w:lang w:val="en-GB"/>
    </w:rPr>
  </w:style>
  <w:style w:type="numbering" w:customStyle="1" w:styleId="CurrentList2">
    <w:name w:val="Current List2"/>
    <w:uiPriority w:val="99"/>
    <w:rsid w:val="00257D60"/>
    <w:pPr>
      <w:numPr>
        <w:numId w:val="10"/>
      </w:numPr>
    </w:pPr>
  </w:style>
  <w:style w:type="paragraph" w:customStyle="1" w:styleId="Listbulletbackpage">
    <w:name w:val="List bullet backpage"/>
    <w:basedOn w:val="ListBullet2"/>
    <w:uiPriority w:val="4"/>
    <w:rsid w:val="00257D60"/>
    <w:pPr>
      <w:numPr>
        <w:numId w:val="1"/>
      </w:numPr>
      <w:spacing w:line="240" w:lineRule="auto"/>
      <w:ind w:left="3969" w:hanging="567"/>
    </w:pPr>
    <w:rPr>
      <w:rFonts w:eastAsia="Calibri" w:cs="Arial"/>
      <w:szCs w:val="32"/>
      <w:lang w:val="en-GB" w:eastAsia="en-NZ"/>
    </w:rPr>
  </w:style>
  <w:style w:type="paragraph" w:styleId="ListBullet2">
    <w:name w:val="List Bullet 2"/>
    <w:basedOn w:val="Normal"/>
    <w:uiPriority w:val="99"/>
    <w:semiHidden/>
    <w:unhideWhenUsed/>
    <w:rsid w:val="00257D60"/>
    <w:pPr>
      <w:numPr>
        <w:numId w:val="11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A095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E4CC5"/>
    <w:rPr>
      <w:rFonts w:ascii="Arial" w:eastAsiaTheme="minorEastAsia" w:hAnsi="Arial"/>
      <w:sz w:val="32"/>
      <w:lang w:val="en-AU"/>
    </w:rPr>
  </w:style>
  <w:style w:type="paragraph" w:styleId="NormalWeb">
    <w:name w:val="Normal (Web)"/>
    <w:basedOn w:val="Normal"/>
    <w:uiPriority w:val="99"/>
    <w:unhideWhenUsed/>
    <w:rsid w:val="009D6FAB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2.png"/><Relationship Id="rId89" Type="http://schemas.openxmlformats.org/officeDocument/2006/relationships/footer" Target="footer2.xml"/><Relationship Id="rId16" Type="http://schemas.openxmlformats.org/officeDocument/2006/relationships/image" Target="media/image10.jpeg"/><Relationship Id="rId11" Type="http://schemas.openxmlformats.org/officeDocument/2006/relationships/image" Target="media/image5.png"/><Relationship Id="rId32" Type="http://schemas.openxmlformats.org/officeDocument/2006/relationships/image" Target="media/image26.jpeg"/><Relationship Id="rId37" Type="http://schemas.openxmlformats.org/officeDocument/2006/relationships/hyperlink" Target="https://tinyurl.com/5bshtjtj" TargetMode="External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5.jpeg"/><Relationship Id="rId79" Type="http://schemas.openxmlformats.org/officeDocument/2006/relationships/image" Target="media/image67.jpeg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8.jpe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" Type="http://schemas.openxmlformats.org/officeDocument/2006/relationships/image" Target="media/image2.jpeg"/><Relationship Id="rId51" Type="http://schemas.openxmlformats.org/officeDocument/2006/relationships/image" Target="media/image43.png"/><Relationship Id="rId72" Type="http://schemas.openxmlformats.org/officeDocument/2006/relationships/image" Target="media/image64.jpeg"/><Relationship Id="rId80" Type="http://schemas.openxmlformats.org/officeDocument/2006/relationships/image" Target="media/image68.jpeg"/><Relationship Id="rId85" Type="http://schemas.openxmlformats.org/officeDocument/2006/relationships/image" Target="media/image73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4.jpe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83" Type="http://schemas.openxmlformats.org/officeDocument/2006/relationships/image" Target="media/image71.jpeg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image" Target="media/image49.png"/><Relationship Id="rId10" Type="http://schemas.openxmlformats.org/officeDocument/2006/relationships/image" Target="media/image4.png"/><Relationship Id="rId31" Type="http://schemas.openxmlformats.org/officeDocument/2006/relationships/image" Target="media/image25.jpeg"/><Relationship Id="rId44" Type="http://schemas.openxmlformats.org/officeDocument/2006/relationships/image" Target="media/image37.pn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hyperlink" Target="http://www.nzrelay.co.nz/index" TargetMode="External"/><Relationship Id="rId78" Type="http://schemas.openxmlformats.org/officeDocument/2006/relationships/image" Target="media/image66.jpeg"/><Relationship Id="rId81" Type="http://schemas.openxmlformats.org/officeDocument/2006/relationships/image" Target="media/image69.jpeg"/><Relationship Id="rId86" Type="http://schemas.openxmlformats.org/officeDocument/2006/relationships/image" Target="media/image7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9" Type="http://schemas.openxmlformats.org/officeDocument/2006/relationships/image" Target="media/image32.png"/><Relationship Id="rId34" Type="http://schemas.openxmlformats.org/officeDocument/2006/relationships/image" Target="media/image28.jpeg"/><Relationship Id="rId50" Type="http://schemas.openxmlformats.org/officeDocument/2006/relationships/hyperlink" Target="https://mycovidrecord.health.nz" TargetMode="External"/><Relationship Id="rId55" Type="http://schemas.openxmlformats.org/officeDocument/2006/relationships/image" Target="media/image47.png"/><Relationship Id="rId7" Type="http://schemas.openxmlformats.org/officeDocument/2006/relationships/image" Target="media/image1.png"/><Relationship Id="rId71" Type="http://schemas.openxmlformats.org/officeDocument/2006/relationships/image" Target="media/image63.png"/><Relationship Id="rId2" Type="http://schemas.openxmlformats.org/officeDocument/2006/relationships/styles" Target="styles.xml"/><Relationship Id="rId29" Type="http://schemas.openxmlformats.org/officeDocument/2006/relationships/image" Target="media/image23.jpeg"/><Relationship Id="rId24" Type="http://schemas.openxmlformats.org/officeDocument/2006/relationships/image" Target="media/image18.png"/><Relationship Id="rId40" Type="http://schemas.openxmlformats.org/officeDocument/2006/relationships/image" Target="media/image33.jpeg"/><Relationship Id="rId45" Type="http://schemas.openxmlformats.org/officeDocument/2006/relationships/image" Target="media/image38.png"/><Relationship Id="rId66" Type="http://schemas.openxmlformats.org/officeDocument/2006/relationships/image" Target="media/image58.png"/><Relationship Id="rId87" Type="http://schemas.openxmlformats.org/officeDocument/2006/relationships/image" Target="media/image75.png"/><Relationship Id="rId61" Type="http://schemas.openxmlformats.org/officeDocument/2006/relationships/image" Target="media/image53.png"/><Relationship Id="rId82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6</Pages>
  <Words>987</Words>
  <Characters>563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Hitchings</dc:creator>
  <cp:keywords/>
  <dc:description/>
  <cp:lastModifiedBy>Kathryn Parrish</cp:lastModifiedBy>
  <cp:revision>3</cp:revision>
  <cp:lastPrinted>2023-08-09T06:25:00Z</cp:lastPrinted>
  <dcterms:created xsi:type="dcterms:W3CDTF">2024-01-15T03:32:00Z</dcterms:created>
  <dcterms:modified xsi:type="dcterms:W3CDTF">2024-01-15T03:32:00Z</dcterms:modified>
</cp:coreProperties>
</file>